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cstheme="majorBidi"/>
          <w:color w:val="2E74B5" w:themeColor="accent1" w:themeShade="BF"/>
          <w:sz w:val="26"/>
          <w:szCs w:val="26"/>
        </w:rPr>
        <w:id w:val="488064701"/>
        <w:docPartObj>
          <w:docPartGallery w:val="Cover Pages"/>
          <w:docPartUnique/>
        </w:docPartObj>
      </w:sdtPr>
      <w:sdtEndPr>
        <w:rPr>
          <w:rFonts w:asciiTheme="minorHAnsi" w:eastAsiaTheme="minorHAnsi" w:hAnsiTheme="minorHAnsi" w:cstheme="minorBidi"/>
          <w:b/>
          <w:color w:val="auto"/>
          <w:sz w:val="22"/>
          <w:szCs w:val="22"/>
          <w:u w:val="single"/>
        </w:rPr>
      </w:sdtEndPr>
      <w:sdtContent>
        <w:p w14:paraId="36BD518D" w14:textId="77777777" w:rsidR="00AF427F" w:rsidRDefault="00AF427F" w:rsidP="00CB4312">
          <w:pPr>
            <w:pStyle w:val="NoSpacing"/>
            <w:rPr>
              <w:noProof/>
            </w:rPr>
          </w:pPr>
          <w:r>
            <w:rPr>
              <w:noProof/>
            </w:rPr>
            <w:drawing>
              <wp:inline distT="0" distB="0" distL="0" distR="0" wp14:anchorId="07329963" wp14:editId="3B332ABB">
                <wp:extent cx="1971675" cy="647670"/>
                <wp:effectExtent l="0" t="0" r="0" b="635"/>
                <wp:docPr id="7" name="Picture 7" descr="UT Aust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T Austin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18585" cy="695928"/>
                        </a:xfrm>
                        <a:prstGeom prst="rect">
                          <a:avLst/>
                        </a:prstGeom>
                        <a:noFill/>
                        <a:ln>
                          <a:noFill/>
                        </a:ln>
                      </pic:spPr>
                    </pic:pic>
                  </a:graphicData>
                </a:graphic>
              </wp:inline>
            </w:drawing>
          </w:r>
          <w:r>
            <w:rPr>
              <w:noProof/>
            </w:rPr>
            <w:tab/>
          </w:r>
          <w:r>
            <w:rPr>
              <w:noProof/>
            </w:rPr>
            <w:tab/>
          </w:r>
          <w:r>
            <w:rPr>
              <w:noProof/>
            </w:rPr>
            <w:tab/>
          </w:r>
          <w:r>
            <w:rPr>
              <w:noProof/>
            </w:rPr>
            <w:tab/>
          </w:r>
          <w:r>
            <w:rPr>
              <w:noProof/>
            </w:rPr>
            <w:tab/>
          </w:r>
          <w:r>
            <w:rPr>
              <w:noProof/>
            </w:rPr>
            <w:drawing>
              <wp:inline distT="0" distB="0" distL="0" distR="0" wp14:anchorId="34FB1FE4" wp14:editId="210341D3">
                <wp:extent cx="1805563" cy="657225"/>
                <wp:effectExtent l="0" t="0" r="4445" b="0"/>
                <wp:docPr id="6" name="Picture 6" descr="Great Lak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Lake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7566" cy="657954"/>
                        </a:xfrm>
                        <a:prstGeom prst="rect">
                          <a:avLst/>
                        </a:prstGeom>
                        <a:noFill/>
                        <a:ln>
                          <a:noFill/>
                        </a:ln>
                      </pic:spPr>
                    </pic:pic>
                  </a:graphicData>
                </a:graphic>
              </wp:inline>
            </w:drawing>
          </w:r>
        </w:p>
        <w:p w14:paraId="17EE5BB4" w14:textId="77777777" w:rsidR="00AF427F" w:rsidRDefault="00AF427F" w:rsidP="00AF427F">
          <w:pPr>
            <w:rPr>
              <w:noProof/>
            </w:rPr>
          </w:pPr>
        </w:p>
        <w:p w14:paraId="2E40B4D3" w14:textId="77777777" w:rsidR="00730596" w:rsidRDefault="00730596" w:rsidP="00730596">
          <w:pPr>
            <w:spacing w:after="0" w:line="240" w:lineRule="auto"/>
            <w:rPr>
              <w:rFonts w:ascii="Tableau Book" w:eastAsia="Times New Roman" w:hAnsi="Tableau Book" w:cs="Times New Roman"/>
              <w:b/>
              <w:bCs/>
              <w:color w:val="666666"/>
              <w:sz w:val="40"/>
              <w:szCs w:val="40"/>
            </w:rPr>
          </w:pPr>
        </w:p>
        <w:p w14:paraId="0365D17B" w14:textId="77777777" w:rsidR="004F282E" w:rsidRDefault="004F282E" w:rsidP="00730596">
          <w:pPr>
            <w:spacing w:after="0" w:line="240" w:lineRule="auto"/>
            <w:rPr>
              <w:rFonts w:ascii="Tableau Book" w:eastAsia="Times New Roman" w:hAnsi="Tableau Book" w:cs="Times New Roman"/>
              <w:b/>
              <w:bCs/>
              <w:color w:val="666666"/>
              <w:sz w:val="40"/>
              <w:szCs w:val="40"/>
            </w:rPr>
          </w:pPr>
        </w:p>
        <w:p w14:paraId="74221274" w14:textId="77777777" w:rsidR="004F282E" w:rsidRDefault="004F282E" w:rsidP="00730596">
          <w:pPr>
            <w:spacing w:after="0" w:line="240" w:lineRule="auto"/>
            <w:rPr>
              <w:rFonts w:ascii="Tableau Book" w:eastAsia="Times New Roman" w:hAnsi="Tableau Book" w:cs="Times New Roman"/>
              <w:b/>
              <w:bCs/>
              <w:color w:val="666666"/>
              <w:sz w:val="40"/>
              <w:szCs w:val="40"/>
            </w:rPr>
          </w:pPr>
        </w:p>
        <w:sdt>
          <w:sdtPr>
            <w:rPr>
              <w:rFonts w:asciiTheme="majorHAnsi" w:eastAsiaTheme="majorEastAsia" w:hAnsiTheme="majorHAnsi" w:cstheme="majorBidi"/>
              <w:caps/>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A2AE3E0" w14:textId="77777777" w:rsidR="00AF427F" w:rsidRPr="00AF427F" w:rsidRDefault="006141BB">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rPr>
                <w:t xml:space="preserve">Group assignment – </w:t>
              </w:r>
              <w:r w:rsidR="00BB3635">
                <w:rPr>
                  <w:rFonts w:asciiTheme="majorHAnsi" w:eastAsiaTheme="majorEastAsia" w:hAnsiTheme="majorHAnsi" w:cstheme="majorBidi"/>
                  <w:caps/>
                  <w:sz w:val="72"/>
                  <w:szCs w:val="72"/>
                </w:rPr>
                <w:t>Data Mining</w:t>
              </w:r>
            </w:p>
          </w:sdtContent>
        </w:sdt>
        <w:p w14:paraId="3A74EC68" w14:textId="77777777" w:rsidR="00AF427F" w:rsidRDefault="00272F06" w:rsidP="00AF427F">
          <w:pPr>
            <w:pStyle w:val="NoSpacing"/>
            <w:jc w:val="center"/>
            <w:rPr>
              <w:sz w:val="28"/>
              <w:szCs w:val="28"/>
            </w:rPr>
          </w:pPr>
          <w:sdt>
            <w:sdtPr>
              <w:rPr>
                <w:sz w:val="32"/>
                <w:szCs w:val="2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EndPr/>
            <w:sdtContent>
              <w:r w:rsidR="00BB3635">
                <w:rPr>
                  <w:sz w:val="32"/>
                  <w:szCs w:val="28"/>
                </w:rPr>
                <w:t>Data Mining</w:t>
              </w:r>
            </w:sdtContent>
          </w:sdt>
        </w:p>
        <w:p w14:paraId="329E1811" w14:textId="77777777" w:rsidR="00AF427F" w:rsidRDefault="00AF427F" w:rsidP="00AF427F">
          <w:pPr>
            <w:pStyle w:val="NoSpacing"/>
            <w:jc w:val="center"/>
            <w:rPr>
              <w:sz w:val="28"/>
              <w:szCs w:val="28"/>
            </w:rPr>
          </w:pPr>
        </w:p>
        <w:p w14:paraId="760E062F" w14:textId="77777777" w:rsidR="00AF427F" w:rsidRDefault="00AF427F" w:rsidP="00AF427F">
          <w:pPr>
            <w:pStyle w:val="NoSpacing"/>
            <w:jc w:val="center"/>
            <w:rPr>
              <w:sz w:val="24"/>
            </w:rPr>
          </w:pPr>
          <w:r w:rsidRPr="00AF427F">
            <w:rPr>
              <w:sz w:val="24"/>
            </w:rPr>
            <w:t>Post-graduation in Business Analytics and Business Intelligence</w:t>
          </w:r>
        </w:p>
        <w:p w14:paraId="13103A41" w14:textId="77777777" w:rsidR="00AF427F" w:rsidRPr="00AF427F" w:rsidRDefault="00AF427F" w:rsidP="00AF427F">
          <w:pPr>
            <w:pStyle w:val="NoSpacing"/>
            <w:jc w:val="center"/>
            <w:rPr>
              <w:sz w:val="28"/>
              <w:szCs w:val="28"/>
            </w:rPr>
          </w:pPr>
          <w:r>
            <w:rPr>
              <w:sz w:val="24"/>
            </w:rPr>
            <w:t>Group -</w:t>
          </w:r>
          <w:r w:rsidR="003149FE">
            <w:rPr>
              <w:sz w:val="24"/>
            </w:rPr>
            <w:t>6</w:t>
          </w:r>
        </w:p>
        <w:p w14:paraId="709788C8" w14:textId="77777777" w:rsidR="00AF427F" w:rsidRDefault="00AF427F" w:rsidP="00AF427F">
          <w:pPr>
            <w:pStyle w:val="NoSpacing"/>
            <w:spacing w:before="480"/>
            <w:rPr>
              <w:color w:val="5B9BD5" w:themeColor="accent1"/>
            </w:rPr>
          </w:pPr>
          <w:r>
            <w:rPr>
              <w:color w:val="5B9BD5" w:themeColor="accent1"/>
            </w:rPr>
            <w:tab/>
          </w:r>
          <w:r>
            <w:rPr>
              <w:color w:val="5B9BD5" w:themeColor="accent1"/>
            </w:rPr>
            <w:tab/>
          </w:r>
        </w:p>
        <w:p w14:paraId="00675134" w14:textId="77777777" w:rsidR="000D48BF" w:rsidRDefault="000D48BF">
          <w:pPr>
            <w:rPr>
              <w:b/>
              <w:u w:val="single"/>
            </w:rPr>
          </w:pPr>
        </w:p>
        <w:p w14:paraId="16A2E4C7" w14:textId="77777777" w:rsidR="006157DE" w:rsidRDefault="000D48BF" w:rsidP="000D48BF">
          <w:pPr>
            <w:pStyle w:val="NoSpacing"/>
            <w:rPr>
              <w:sz w:val="24"/>
            </w:rPr>
          </w:pPr>
          <w:r w:rsidRPr="000D48BF">
            <w:tab/>
          </w:r>
          <w:r w:rsidRPr="000D48BF">
            <w:rPr>
              <w:sz w:val="24"/>
            </w:rPr>
            <w:tab/>
          </w:r>
          <w:r w:rsidRPr="000D48BF">
            <w:rPr>
              <w:sz w:val="24"/>
            </w:rPr>
            <w:tab/>
          </w:r>
          <w:r w:rsidR="006157DE">
            <w:rPr>
              <w:sz w:val="24"/>
            </w:rPr>
            <w:tab/>
          </w:r>
          <w:r w:rsidR="006157DE">
            <w:rPr>
              <w:sz w:val="24"/>
            </w:rPr>
            <w:tab/>
          </w:r>
          <w:r w:rsidR="006157DE">
            <w:rPr>
              <w:sz w:val="24"/>
            </w:rPr>
            <w:tab/>
          </w:r>
          <w:r w:rsidR="006157DE">
            <w:rPr>
              <w:sz w:val="24"/>
            </w:rPr>
            <w:tab/>
          </w:r>
          <w:r w:rsidR="006157DE">
            <w:rPr>
              <w:sz w:val="24"/>
            </w:rPr>
            <w:tab/>
          </w:r>
          <w:r w:rsidR="006157DE">
            <w:rPr>
              <w:sz w:val="24"/>
            </w:rPr>
            <w:tab/>
          </w:r>
        </w:p>
        <w:p w14:paraId="022F5235" w14:textId="77777777" w:rsidR="006157DE" w:rsidRDefault="006157DE" w:rsidP="000D48BF">
          <w:pPr>
            <w:pStyle w:val="NoSpacing"/>
            <w:rPr>
              <w:sz w:val="24"/>
            </w:rPr>
          </w:pPr>
        </w:p>
        <w:p w14:paraId="6C7167AA" w14:textId="77777777" w:rsidR="006157DE" w:rsidRDefault="006157DE" w:rsidP="000D48BF">
          <w:pPr>
            <w:pStyle w:val="NoSpacing"/>
            <w:rPr>
              <w:sz w:val="24"/>
            </w:rPr>
          </w:pPr>
        </w:p>
        <w:p w14:paraId="55A2E1CC" w14:textId="77777777" w:rsidR="006157DE" w:rsidRDefault="006157DE" w:rsidP="000D48BF">
          <w:pPr>
            <w:pStyle w:val="NoSpacing"/>
            <w:rPr>
              <w:sz w:val="24"/>
            </w:rPr>
          </w:pPr>
        </w:p>
        <w:p w14:paraId="64BD2799" w14:textId="77777777" w:rsidR="006157DE" w:rsidRDefault="006157DE" w:rsidP="000D48BF">
          <w:pPr>
            <w:pStyle w:val="NoSpacing"/>
            <w:rPr>
              <w:sz w:val="24"/>
            </w:rPr>
          </w:pPr>
        </w:p>
        <w:p w14:paraId="47A50647" w14:textId="77777777" w:rsidR="000D48BF" w:rsidRDefault="000D48BF" w:rsidP="000D48BF">
          <w:pPr>
            <w:pStyle w:val="NoSpacing"/>
            <w:rPr>
              <w:sz w:val="24"/>
            </w:rPr>
          </w:pPr>
        </w:p>
        <w:p w14:paraId="20EEA8A3" w14:textId="77777777" w:rsidR="00AB6FB7" w:rsidRDefault="00AB6FB7" w:rsidP="000D48BF">
          <w:pPr>
            <w:pStyle w:val="NoSpacing"/>
            <w:rPr>
              <w:sz w:val="24"/>
            </w:rPr>
          </w:pPr>
        </w:p>
        <w:p w14:paraId="7EC83CB1" w14:textId="77777777" w:rsidR="00AB6FB7" w:rsidRDefault="00AB6FB7" w:rsidP="000D48BF">
          <w:pPr>
            <w:pStyle w:val="NoSpacing"/>
            <w:rPr>
              <w:sz w:val="24"/>
            </w:rPr>
          </w:pPr>
        </w:p>
        <w:p w14:paraId="62CD5D71" w14:textId="77777777" w:rsidR="00AB6FB7" w:rsidRPr="000D48BF" w:rsidRDefault="00AB6FB7" w:rsidP="000D48BF">
          <w:pPr>
            <w:pStyle w:val="NoSpacing"/>
            <w:rPr>
              <w:sz w:val="24"/>
            </w:rPr>
          </w:pPr>
        </w:p>
        <w:p w14:paraId="7B869DBA" w14:textId="77777777" w:rsidR="000D48BF" w:rsidRDefault="000D48BF">
          <w:pPr>
            <w:rPr>
              <w:b/>
              <w:u w:val="single"/>
            </w:rPr>
          </w:pPr>
        </w:p>
        <w:p w14:paraId="765DD510" w14:textId="77777777" w:rsidR="000D48BF" w:rsidRDefault="000D48BF">
          <w:pPr>
            <w:rPr>
              <w:b/>
              <w:u w:val="single"/>
            </w:rPr>
          </w:pPr>
        </w:p>
        <w:p w14:paraId="08C3C79E" w14:textId="77777777" w:rsidR="000D48BF" w:rsidRDefault="000D48BF">
          <w:pPr>
            <w:rPr>
              <w:b/>
              <w:u w:val="single"/>
            </w:rPr>
          </w:pPr>
        </w:p>
        <w:p w14:paraId="59CDB52A" w14:textId="77777777" w:rsidR="000D48BF" w:rsidRDefault="000D48BF">
          <w:pPr>
            <w:rPr>
              <w:b/>
              <w:u w:val="single"/>
            </w:rPr>
          </w:pPr>
        </w:p>
        <w:sdt>
          <w:sdtPr>
            <w:rPr>
              <w:rFonts w:asciiTheme="minorHAnsi" w:eastAsiaTheme="minorHAnsi" w:hAnsiTheme="minorHAnsi" w:cstheme="minorBidi"/>
              <w:color w:val="auto"/>
              <w:sz w:val="22"/>
              <w:szCs w:val="22"/>
            </w:rPr>
            <w:id w:val="-2088606045"/>
            <w:docPartObj>
              <w:docPartGallery w:val="Table of Contents"/>
              <w:docPartUnique/>
            </w:docPartObj>
          </w:sdtPr>
          <w:sdtEndPr>
            <w:rPr>
              <w:b/>
              <w:bCs/>
              <w:noProof/>
            </w:rPr>
          </w:sdtEndPr>
          <w:sdtContent>
            <w:p w14:paraId="43ABF203" w14:textId="77777777" w:rsidR="00EC1424" w:rsidRDefault="00EC1424">
              <w:pPr>
                <w:pStyle w:val="TOCHeading"/>
              </w:pPr>
              <w:r>
                <w:t>Contents</w:t>
              </w:r>
            </w:p>
            <w:p w14:paraId="36702A31" w14:textId="77777777" w:rsidR="00E95444" w:rsidRDefault="00F26BCD">
              <w:pPr>
                <w:pStyle w:val="TOC1"/>
                <w:tabs>
                  <w:tab w:val="left" w:pos="440"/>
                  <w:tab w:val="right" w:leader="dot" w:pos="9350"/>
                </w:tabs>
                <w:rPr>
                  <w:rFonts w:cstheme="minorBidi"/>
                  <w:noProof/>
                </w:rPr>
              </w:pPr>
              <w:r>
                <w:fldChar w:fldCharType="begin"/>
              </w:r>
              <w:r w:rsidR="00EC1424">
                <w:instrText xml:space="preserve"> TOC \o "1-3" \h \z \u </w:instrText>
              </w:r>
              <w:r>
                <w:fldChar w:fldCharType="separate"/>
              </w:r>
              <w:hyperlink w:anchor="_Toc33980902" w:history="1">
                <w:r w:rsidR="00E95444" w:rsidRPr="002E2F02">
                  <w:rPr>
                    <w:rStyle w:val="Hyperlink"/>
                    <w:noProof/>
                  </w:rPr>
                  <w:t>1.</w:t>
                </w:r>
                <w:r w:rsidR="00E95444">
                  <w:rPr>
                    <w:rFonts w:cstheme="minorBidi"/>
                    <w:noProof/>
                  </w:rPr>
                  <w:tab/>
                </w:r>
                <w:r w:rsidR="00E95444" w:rsidRPr="002E2F02">
                  <w:rPr>
                    <w:rStyle w:val="Hyperlink"/>
                    <w:noProof/>
                  </w:rPr>
                  <w:t>Objective</w:t>
                </w:r>
                <w:r w:rsidR="00E95444">
                  <w:rPr>
                    <w:noProof/>
                    <w:webHidden/>
                  </w:rPr>
                  <w:tab/>
                </w:r>
                <w:r w:rsidR="00E95444">
                  <w:rPr>
                    <w:noProof/>
                    <w:webHidden/>
                  </w:rPr>
                  <w:fldChar w:fldCharType="begin"/>
                </w:r>
                <w:r w:rsidR="00E95444">
                  <w:rPr>
                    <w:noProof/>
                    <w:webHidden/>
                  </w:rPr>
                  <w:instrText xml:space="preserve"> PAGEREF _Toc33980902 \h </w:instrText>
                </w:r>
                <w:r w:rsidR="00E95444">
                  <w:rPr>
                    <w:noProof/>
                    <w:webHidden/>
                  </w:rPr>
                </w:r>
                <w:r w:rsidR="00E95444">
                  <w:rPr>
                    <w:noProof/>
                    <w:webHidden/>
                  </w:rPr>
                  <w:fldChar w:fldCharType="separate"/>
                </w:r>
                <w:r w:rsidR="00E95444">
                  <w:rPr>
                    <w:noProof/>
                    <w:webHidden/>
                  </w:rPr>
                  <w:t>2</w:t>
                </w:r>
                <w:r w:rsidR="00E95444">
                  <w:rPr>
                    <w:noProof/>
                    <w:webHidden/>
                  </w:rPr>
                  <w:fldChar w:fldCharType="end"/>
                </w:r>
              </w:hyperlink>
            </w:p>
            <w:p w14:paraId="080F701F" w14:textId="77777777" w:rsidR="00E95444" w:rsidRDefault="00272F06">
              <w:pPr>
                <w:pStyle w:val="TOC1"/>
                <w:tabs>
                  <w:tab w:val="left" w:pos="440"/>
                  <w:tab w:val="right" w:leader="dot" w:pos="9350"/>
                </w:tabs>
                <w:rPr>
                  <w:rFonts w:cstheme="minorBidi"/>
                  <w:noProof/>
                </w:rPr>
              </w:pPr>
              <w:hyperlink w:anchor="_Toc33980903" w:history="1">
                <w:r w:rsidR="00E95444" w:rsidRPr="002E2F02">
                  <w:rPr>
                    <w:rStyle w:val="Hyperlink"/>
                    <w:noProof/>
                  </w:rPr>
                  <w:t>2.</w:t>
                </w:r>
                <w:r w:rsidR="00E95444">
                  <w:rPr>
                    <w:rFonts w:cstheme="minorBidi"/>
                    <w:noProof/>
                  </w:rPr>
                  <w:tab/>
                </w:r>
                <w:r w:rsidR="00E95444" w:rsidRPr="002E2F02">
                  <w:rPr>
                    <w:rStyle w:val="Hyperlink"/>
                    <w:noProof/>
                  </w:rPr>
                  <w:t>Assumptions</w:t>
                </w:r>
                <w:r w:rsidR="00E95444">
                  <w:rPr>
                    <w:noProof/>
                    <w:webHidden/>
                  </w:rPr>
                  <w:tab/>
                </w:r>
                <w:r w:rsidR="00E95444">
                  <w:rPr>
                    <w:noProof/>
                    <w:webHidden/>
                  </w:rPr>
                  <w:fldChar w:fldCharType="begin"/>
                </w:r>
                <w:r w:rsidR="00E95444">
                  <w:rPr>
                    <w:noProof/>
                    <w:webHidden/>
                  </w:rPr>
                  <w:instrText xml:space="preserve"> PAGEREF _Toc33980903 \h </w:instrText>
                </w:r>
                <w:r w:rsidR="00E95444">
                  <w:rPr>
                    <w:noProof/>
                    <w:webHidden/>
                  </w:rPr>
                </w:r>
                <w:r w:rsidR="00E95444">
                  <w:rPr>
                    <w:noProof/>
                    <w:webHidden/>
                  </w:rPr>
                  <w:fldChar w:fldCharType="separate"/>
                </w:r>
                <w:r w:rsidR="00E95444">
                  <w:rPr>
                    <w:noProof/>
                    <w:webHidden/>
                  </w:rPr>
                  <w:t>2</w:t>
                </w:r>
                <w:r w:rsidR="00E95444">
                  <w:rPr>
                    <w:noProof/>
                    <w:webHidden/>
                  </w:rPr>
                  <w:fldChar w:fldCharType="end"/>
                </w:r>
              </w:hyperlink>
            </w:p>
            <w:p w14:paraId="534D1254" w14:textId="77777777" w:rsidR="00E95444" w:rsidRDefault="00272F06">
              <w:pPr>
                <w:pStyle w:val="TOC1"/>
                <w:tabs>
                  <w:tab w:val="left" w:pos="440"/>
                  <w:tab w:val="right" w:leader="dot" w:pos="9350"/>
                </w:tabs>
                <w:rPr>
                  <w:rFonts w:cstheme="minorBidi"/>
                  <w:noProof/>
                </w:rPr>
              </w:pPr>
              <w:hyperlink w:anchor="_Toc33980904" w:history="1">
                <w:r w:rsidR="00E95444" w:rsidRPr="002E2F02">
                  <w:rPr>
                    <w:rStyle w:val="Hyperlink"/>
                    <w:noProof/>
                  </w:rPr>
                  <w:t>3.</w:t>
                </w:r>
                <w:r w:rsidR="00E95444">
                  <w:rPr>
                    <w:rFonts w:cstheme="minorBidi"/>
                    <w:noProof/>
                  </w:rPr>
                  <w:tab/>
                </w:r>
                <w:r w:rsidR="00E95444" w:rsidRPr="002E2F02">
                  <w:rPr>
                    <w:rStyle w:val="Hyperlink"/>
                    <w:noProof/>
                  </w:rPr>
                  <w:t>Thera Bank - Loan Purchase Modelling</w:t>
                </w:r>
                <w:r w:rsidR="00E95444">
                  <w:rPr>
                    <w:noProof/>
                    <w:webHidden/>
                  </w:rPr>
                  <w:tab/>
                </w:r>
                <w:r w:rsidR="00E95444">
                  <w:rPr>
                    <w:noProof/>
                    <w:webHidden/>
                  </w:rPr>
                  <w:fldChar w:fldCharType="begin"/>
                </w:r>
                <w:r w:rsidR="00E95444">
                  <w:rPr>
                    <w:noProof/>
                    <w:webHidden/>
                  </w:rPr>
                  <w:instrText xml:space="preserve"> PAGEREF _Toc33980904 \h </w:instrText>
                </w:r>
                <w:r w:rsidR="00E95444">
                  <w:rPr>
                    <w:noProof/>
                    <w:webHidden/>
                  </w:rPr>
                </w:r>
                <w:r w:rsidR="00E95444">
                  <w:rPr>
                    <w:noProof/>
                    <w:webHidden/>
                  </w:rPr>
                  <w:fldChar w:fldCharType="separate"/>
                </w:r>
                <w:r w:rsidR="00E95444">
                  <w:rPr>
                    <w:noProof/>
                    <w:webHidden/>
                  </w:rPr>
                  <w:t>2</w:t>
                </w:r>
                <w:r w:rsidR="00E95444">
                  <w:rPr>
                    <w:noProof/>
                    <w:webHidden/>
                  </w:rPr>
                  <w:fldChar w:fldCharType="end"/>
                </w:r>
              </w:hyperlink>
            </w:p>
            <w:p w14:paraId="4EC4FBC7" w14:textId="77777777" w:rsidR="00E95444" w:rsidRDefault="00272F06">
              <w:pPr>
                <w:pStyle w:val="TOC2"/>
                <w:tabs>
                  <w:tab w:val="right" w:leader="dot" w:pos="9350"/>
                </w:tabs>
                <w:rPr>
                  <w:rFonts w:cstheme="minorBidi"/>
                  <w:noProof/>
                </w:rPr>
              </w:pPr>
              <w:hyperlink w:anchor="_Toc33980906" w:history="1">
                <w:r w:rsidR="00E95444" w:rsidRPr="002E2F02">
                  <w:rPr>
                    <w:rStyle w:val="Hyperlink"/>
                    <w:noProof/>
                  </w:rPr>
                  <w:t>3.1 EDA - Basic data summary, Univariate, Bivariate analysis, graphs</w:t>
                </w:r>
                <w:r w:rsidR="00E95444">
                  <w:rPr>
                    <w:noProof/>
                    <w:webHidden/>
                  </w:rPr>
                  <w:tab/>
                </w:r>
                <w:r w:rsidR="00E95444">
                  <w:rPr>
                    <w:noProof/>
                    <w:webHidden/>
                  </w:rPr>
                  <w:fldChar w:fldCharType="begin"/>
                </w:r>
                <w:r w:rsidR="00E95444">
                  <w:rPr>
                    <w:noProof/>
                    <w:webHidden/>
                  </w:rPr>
                  <w:instrText xml:space="preserve"> PAGEREF _Toc33980906 \h </w:instrText>
                </w:r>
                <w:r w:rsidR="00E95444">
                  <w:rPr>
                    <w:noProof/>
                    <w:webHidden/>
                  </w:rPr>
                </w:r>
                <w:r w:rsidR="00E95444">
                  <w:rPr>
                    <w:noProof/>
                    <w:webHidden/>
                  </w:rPr>
                  <w:fldChar w:fldCharType="separate"/>
                </w:r>
                <w:r w:rsidR="00E95444">
                  <w:rPr>
                    <w:noProof/>
                    <w:webHidden/>
                  </w:rPr>
                  <w:t>3</w:t>
                </w:r>
                <w:r w:rsidR="00E95444">
                  <w:rPr>
                    <w:noProof/>
                    <w:webHidden/>
                  </w:rPr>
                  <w:fldChar w:fldCharType="end"/>
                </w:r>
              </w:hyperlink>
            </w:p>
            <w:p w14:paraId="75FBE445" w14:textId="77777777" w:rsidR="00E95444" w:rsidRDefault="00272F06">
              <w:pPr>
                <w:pStyle w:val="TOC2"/>
                <w:tabs>
                  <w:tab w:val="right" w:leader="dot" w:pos="9350"/>
                </w:tabs>
                <w:rPr>
                  <w:rFonts w:cstheme="minorBidi"/>
                  <w:noProof/>
                </w:rPr>
              </w:pPr>
              <w:hyperlink w:anchor="_Toc33980907" w:history="1">
                <w:r w:rsidR="00E95444" w:rsidRPr="002E2F02">
                  <w:rPr>
                    <w:rStyle w:val="Hyperlink"/>
                    <w:noProof/>
                  </w:rPr>
                  <w:t>3.2 Applying Supervised Machine Learning Techniques (Test &amp; Train)</w:t>
                </w:r>
                <w:r w:rsidR="00E95444">
                  <w:rPr>
                    <w:noProof/>
                    <w:webHidden/>
                  </w:rPr>
                  <w:tab/>
                </w:r>
                <w:r w:rsidR="00E95444">
                  <w:rPr>
                    <w:noProof/>
                    <w:webHidden/>
                  </w:rPr>
                  <w:fldChar w:fldCharType="begin"/>
                </w:r>
                <w:r w:rsidR="00E95444">
                  <w:rPr>
                    <w:noProof/>
                    <w:webHidden/>
                  </w:rPr>
                  <w:instrText xml:space="preserve"> PAGEREF _Toc33980907 \h </w:instrText>
                </w:r>
                <w:r w:rsidR="00E95444">
                  <w:rPr>
                    <w:noProof/>
                    <w:webHidden/>
                  </w:rPr>
                </w:r>
                <w:r w:rsidR="00E95444">
                  <w:rPr>
                    <w:noProof/>
                    <w:webHidden/>
                  </w:rPr>
                  <w:fldChar w:fldCharType="separate"/>
                </w:r>
                <w:r w:rsidR="00E95444">
                  <w:rPr>
                    <w:noProof/>
                    <w:webHidden/>
                  </w:rPr>
                  <w:t>11</w:t>
                </w:r>
                <w:r w:rsidR="00E95444">
                  <w:rPr>
                    <w:noProof/>
                    <w:webHidden/>
                  </w:rPr>
                  <w:fldChar w:fldCharType="end"/>
                </w:r>
              </w:hyperlink>
            </w:p>
            <w:p w14:paraId="5B71293F" w14:textId="77777777" w:rsidR="00E95444" w:rsidRDefault="00272F06">
              <w:pPr>
                <w:pStyle w:val="TOC2"/>
                <w:tabs>
                  <w:tab w:val="right" w:leader="dot" w:pos="9350"/>
                </w:tabs>
                <w:rPr>
                  <w:rFonts w:cstheme="minorBidi"/>
                  <w:noProof/>
                </w:rPr>
              </w:pPr>
              <w:hyperlink w:anchor="_Toc33980908" w:history="1">
                <w:r w:rsidR="00E95444" w:rsidRPr="002E2F02">
                  <w:rPr>
                    <w:rStyle w:val="Hyperlink"/>
                    <w:noProof/>
                  </w:rPr>
                  <w:t>3.3 Applying CART – Full tree</w:t>
                </w:r>
                <w:r w:rsidR="00E95444">
                  <w:rPr>
                    <w:noProof/>
                    <w:webHidden/>
                  </w:rPr>
                  <w:tab/>
                </w:r>
                <w:r w:rsidR="00E95444">
                  <w:rPr>
                    <w:noProof/>
                    <w:webHidden/>
                  </w:rPr>
                  <w:fldChar w:fldCharType="begin"/>
                </w:r>
                <w:r w:rsidR="00E95444">
                  <w:rPr>
                    <w:noProof/>
                    <w:webHidden/>
                  </w:rPr>
                  <w:instrText xml:space="preserve"> PAGEREF _Toc33980908 \h </w:instrText>
                </w:r>
                <w:r w:rsidR="00E95444">
                  <w:rPr>
                    <w:noProof/>
                    <w:webHidden/>
                  </w:rPr>
                </w:r>
                <w:r w:rsidR="00E95444">
                  <w:rPr>
                    <w:noProof/>
                    <w:webHidden/>
                  </w:rPr>
                  <w:fldChar w:fldCharType="separate"/>
                </w:r>
                <w:r w:rsidR="00E95444">
                  <w:rPr>
                    <w:noProof/>
                    <w:webHidden/>
                  </w:rPr>
                  <w:t>12</w:t>
                </w:r>
                <w:r w:rsidR="00E95444">
                  <w:rPr>
                    <w:noProof/>
                    <w:webHidden/>
                  </w:rPr>
                  <w:fldChar w:fldCharType="end"/>
                </w:r>
              </w:hyperlink>
            </w:p>
            <w:p w14:paraId="1F482B3B" w14:textId="77777777" w:rsidR="00E95444" w:rsidRDefault="00272F06">
              <w:pPr>
                <w:pStyle w:val="TOC2"/>
                <w:tabs>
                  <w:tab w:val="right" w:leader="dot" w:pos="9350"/>
                </w:tabs>
                <w:rPr>
                  <w:rFonts w:cstheme="minorBidi"/>
                  <w:noProof/>
                </w:rPr>
              </w:pPr>
              <w:hyperlink w:anchor="_Toc33980909" w:history="1">
                <w:r w:rsidR="00E95444" w:rsidRPr="002E2F02">
                  <w:rPr>
                    <w:rStyle w:val="Hyperlink"/>
                    <w:noProof/>
                  </w:rPr>
                  <w:t>3.4 Interpret the CART model output (pruning, remarks on pruning, plot the pruned tree)</w:t>
                </w:r>
                <w:r w:rsidR="00E95444">
                  <w:rPr>
                    <w:noProof/>
                    <w:webHidden/>
                  </w:rPr>
                  <w:tab/>
                </w:r>
                <w:r w:rsidR="00E95444">
                  <w:rPr>
                    <w:noProof/>
                    <w:webHidden/>
                  </w:rPr>
                  <w:fldChar w:fldCharType="begin"/>
                </w:r>
                <w:r w:rsidR="00E95444">
                  <w:rPr>
                    <w:noProof/>
                    <w:webHidden/>
                  </w:rPr>
                  <w:instrText xml:space="preserve"> PAGEREF _Toc33980909 \h </w:instrText>
                </w:r>
                <w:r w:rsidR="00E95444">
                  <w:rPr>
                    <w:noProof/>
                    <w:webHidden/>
                  </w:rPr>
                </w:r>
                <w:r w:rsidR="00E95444">
                  <w:rPr>
                    <w:noProof/>
                    <w:webHidden/>
                  </w:rPr>
                  <w:fldChar w:fldCharType="separate"/>
                </w:r>
                <w:r w:rsidR="00E95444">
                  <w:rPr>
                    <w:noProof/>
                    <w:webHidden/>
                  </w:rPr>
                  <w:t>13</w:t>
                </w:r>
                <w:r w:rsidR="00E95444">
                  <w:rPr>
                    <w:noProof/>
                    <w:webHidden/>
                  </w:rPr>
                  <w:fldChar w:fldCharType="end"/>
                </w:r>
              </w:hyperlink>
            </w:p>
            <w:p w14:paraId="2EAF4C01" w14:textId="77777777" w:rsidR="00E95444" w:rsidRDefault="00272F06">
              <w:pPr>
                <w:pStyle w:val="TOC2"/>
                <w:tabs>
                  <w:tab w:val="right" w:leader="dot" w:pos="9350"/>
                </w:tabs>
                <w:rPr>
                  <w:rFonts w:cstheme="minorBidi"/>
                  <w:noProof/>
                </w:rPr>
              </w:pPr>
              <w:hyperlink w:anchor="_Toc33980910" w:history="1">
                <w:r w:rsidR="00E95444" w:rsidRPr="002E2F02">
                  <w:rPr>
                    <w:rStyle w:val="Hyperlink"/>
                    <w:noProof/>
                  </w:rPr>
                  <w:t>3.5 Applying Random Forests (plot the tree)</w:t>
                </w:r>
                <w:r w:rsidR="00E95444">
                  <w:rPr>
                    <w:noProof/>
                    <w:webHidden/>
                  </w:rPr>
                  <w:tab/>
                </w:r>
                <w:r w:rsidR="00E95444">
                  <w:rPr>
                    <w:noProof/>
                    <w:webHidden/>
                  </w:rPr>
                  <w:fldChar w:fldCharType="begin"/>
                </w:r>
                <w:r w:rsidR="00E95444">
                  <w:rPr>
                    <w:noProof/>
                    <w:webHidden/>
                  </w:rPr>
                  <w:instrText xml:space="preserve"> PAGEREF _Toc33980910 \h </w:instrText>
                </w:r>
                <w:r w:rsidR="00E95444">
                  <w:rPr>
                    <w:noProof/>
                    <w:webHidden/>
                  </w:rPr>
                </w:r>
                <w:r w:rsidR="00E95444">
                  <w:rPr>
                    <w:noProof/>
                    <w:webHidden/>
                  </w:rPr>
                  <w:fldChar w:fldCharType="separate"/>
                </w:r>
                <w:r w:rsidR="00E95444">
                  <w:rPr>
                    <w:noProof/>
                    <w:webHidden/>
                  </w:rPr>
                  <w:t>19</w:t>
                </w:r>
                <w:r w:rsidR="00E95444">
                  <w:rPr>
                    <w:noProof/>
                    <w:webHidden/>
                  </w:rPr>
                  <w:fldChar w:fldCharType="end"/>
                </w:r>
              </w:hyperlink>
            </w:p>
            <w:p w14:paraId="1603867A" w14:textId="77777777" w:rsidR="00E95444" w:rsidRDefault="00272F06">
              <w:pPr>
                <w:pStyle w:val="TOC2"/>
                <w:tabs>
                  <w:tab w:val="right" w:leader="dot" w:pos="9350"/>
                </w:tabs>
                <w:rPr>
                  <w:rFonts w:cstheme="minorBidi"/>
                  <w:noProof/>
                </w:rPr>
              </w:pPr>
              <w:hyperlink w:anchor="_Toc33980911" w:history="1">
                <w:r w:rsidR="00E95444" w:rsidRPr="002E2F02">
                  <w:rPr>
                    <w:rStyle w:val="Hyperlink"/>
                    <w:noProof/>
                  </w:rPr>
                  <w:t>3.6 Interpret the RF model output (with remarks, making it meaningful for everybody)</w:t>
                </w:r>
                <w:r w:rsidR="00E95444">
                  <w:rPr>
                    <w:noProof/>
                    <w:webHidden/>
                  </w:rPr>
                  <w:tab/>
                </w:r>
                <w:r w:rsidR="00E95444">
                  <w:rPr>
                    <w:noProof/>
                    <w:webHidden/>
                  </w:rPr>
                  <w:fldChar w:fldCharType="begin"/>
                </w:r>
                <w:r w:rsidR="00E95444">
                  <w:rPr>
                    <w:noProof/>
                    <w:webHidden/>
                  </w:rPr>
                  <w:instrText xml:space="preserve"> PAGEREF _Toc33980911 \h </w:instrText>
                </w:r>
                <w:r w:rsidR="00E95444">
                  <w:rPr>
                    <w:noProof/>
                    <w:webHidden/>
                  </w:rPr>
                </w:r>
                <w:r w:rsidR="00E95444">
                  <w:rPr>
                    <w:noProof/>
                    <w:webHidden/>
                  </w:rPr>
                  <w:fldChar w:fldCharType="separate"/>
                </w:r>
                <w:r w:rsidR="00E95444">
                  <w:rPr>
                    <w:noProof/>
                    <w:webHidden/>
                  </w:rPr>
                  <w:t>21</w:t>
                </w:r>
                <w:r w:rsidR="00E95444">
                  <w:rPr>
                    <w:noProof/>
                    <w:webHidden/>
                  </w:rPr>
                  <w:fldChar w:fldCharType="end"/>
                </w:r>
              </w:hyperlink>
            </w:p>
            <w:p w14:paraId="204AAE12" w14:textId="77777777" w:rsidR="00E95444" w:rsidRDefault="00272F06">
              <w:pPr>
                <w:pStyle w:val="TOC1"/>
                <w:tabs>
                  <w:tab w:val="left" w:pos="440"/>
                  <w:tab w:val="right" w:leader="dot" w:pos="9350"/>
                </w:tabs>
                <w:rPr>
                  <w:rFonts w:cstheme="minorBidi"/>
                  <w:noProof/>
                </w:rPr>
              </w:pPr>
              <w:hyperlink w:anchor="_Toc33980912" w:history="1">
                <w:r w:rsidR="00E95444" w:rsidRPr="002E2F02">
                  <w:rPr>
                    <w:rStyle w:val="Hyperlink"/>
                    <w:noProof/>
                  </w:rPr>
                  <w:t>4.</w:t>
                </w:r>
                <w:r w:rsidR="00E95444">
                  <w:rPr>
                    <w:rFonts w:cstheme="minorBidi"/>
                    <w:noProof/>
                  </w:rPr>
                  <w:tab/>
                </w:r>
                <w:r w:rsidR="00E95444" w:rsidRPr="002E2F02">
                  <w:rPr>
                    <w:rStyle w:val="Hyperlink"/>
                    <w:noProof/>
                  </w:rPr>
                  <w:t>Various Model Performance Measures (Test &amp; Train): Confusion Matrix</w:t>
                </w:r>
                <w:r w:rsidR="00E95444">
                  <w:rPr>
                    <w:noProof/>
                    <w:webHidden/>
                  </w:rPr>
                  <w:tab/>
                </w:r>
                <w:r w:rsidR="00E95444">
                  <w:rPr>
                    <w:noProof/>
                    <w:webHidden/>
                  </w:rPr>
                  <w:fldChar w:fldCharType="begin"/>
                </w:r>
                <w:r w:rsidR="00E95444">
                  <w:rPr>
                    <w:noProof/>
                    <w:webHidden/>
                  </w:rPr>
                  <w:instrText xml:space="preserve"> PAGEREF _Toc33980912 \h </w:instrText>
                </w:r>
                <w:r w:rsidR="00E95444">
                  <w:rPr>
                    <w:noProof/>
                    <w:webHidden/>
                  </w:rPr>
                </w:r>
                <w:r w:rsidR="00E95444">
                  <w:rPr>
                    <w:noProof/>
                    <w:webHidden/>
                  </w:rPr>
                  <w:fldChar w:fldCharType="separate"/>
                </w:r>
                <w:r w:rsidR="00E95444">
                  <w:rPr>
                    <w:noProof/>
                    <w:webHidden/>
                  </w:rPr>
                  <w:t>26</w:t>
                </w:r>
                <w:r w:rsidR="00E95444">
                  <w:rPr>
                    <w:noProof/>
                    <w:webHidden/>
                  </w:rPr>
                  <w:fldChar w:fldCharType="end"/>
                </w:r>
              </w:hyperlink>
            </w:p>
            <w:p w14:paraId="6C04A168" w14:textId="77777777" w:rsidR="00E95444" w:rsidRDefault="00272F06">
              <w:pPr>
                <w:pStyle w:val="TOC1"/>
                <w:tabs>
                  <w:tab w:val="left" w:pos="440"/>
                  <w:tab w:val="right" w:leader="dot" w:pos="9350"/>
                </w:tabs>
                <w:rPr>
                  <w:rFonts w:cstheme="minorBidi"/>
                  <w:noProof/>
                </w:rPr>
              </w:pPr>
              <w:hyperlink w:anchor="_Toc33980913" w:history="1">
                <w:r w:rsidR="00E95444" w:rsidRPr="002E2F02">
                  <w:rPr>
                    <w:rStyle w:val="Hyperlink"/>
                    <w:noProof/>
                  </w:rPr>
                  <w:t>5.</w:t>
                </w:r>
                <w:r w:rsidR="00E95444">
                  <w:rPr>
                    <w:rFonts w:cstheme="minorBidi"/>
                    <w:noProof/>
                  </w:rPr>
                  <w:tab/>
                </w:r>
                <w:r w:rsidR="00E95444" w:rsidRPr="002E2F02">
                  <w:rPr>
                    <w:rStyle w:val="Hyperlink"/>
                    <w:noProof/>
                  </w:rPr>
                  <w:t>Remarks on Model validation exercise (Which model performed the best)</w:t>
                </w:r>
                <w:r w:rsidR="00E95444">
                  <w:rPr>
                    <w:noProof/>
                    <w:webHidden/>
                  </w:rPr>
                  <w:tab/>
                </w:r>
                <w:r w:rsidR="00E95444">
                  <w:rPr>
                    <w:noProof/>
                    <w:webHidden/>
                  </w:rPr>
                  <w:fldChar w:fldCharType="begin"/>
                </w:r>
                <w:r w:rsidR="00E95444">
                  <w:rPr>
                    <w:noProof/>
                    <w:webHidden/>
                  </w:rPr>
                  <w:instrText xml:space="preserve"> PAGEREF _Toc33980913 \h </w:instrText>
                </w:r>
                <w:r w:rsidR="00E95444">
                  <w:rPr>
                    <w:noProof/>
                    <w:webHidden/>
                  </w:rPr>
                </w:r>
                <w:r w:rsidR="00E95444">
                  <w:rPr>
                    <w:noProof/>
                    <w:webHidden/>
                  </w:rPr>
                  <w:fldChar w:fldCharType="separate"/>
                </w:r>
                <w:r w:rsidR="00E95444">
                  <w:rPr>
                    <w:noProof/>
                    <w:webHidden/>
                  </w:rPr>
                  <w:t>34</w:t>
                </w:r>
                <w:r w:rsidR="00E95444">
                  <w:rPr>
                    <w:noProof/>
                    <w:webHidden/>
                  </w:rPr>
                  <w:fldChar w:fldCharType="end"/>
                </w:r>
              </w:hyperlink>
            </w:p>
            <w:p w14:paraId="08B10DD1" w14:textId="77777777" w:rsidR="00E95444" w:rsidRDefault="00272F06">
              <w:pPr>
                <w:pStyle w:val="TOC1"/>
                <w:tabs>
                  <w:tab w:val="left" w:pos="440"/>
                  <w:tab w:val="right" w:leader="dot" w:pos="9350"/>
                </w:tabs>
                <w:rPr>
                  <w:rFonts w:cstheme="minorBidi"/>
                  <w:noProof/>
                </w:rPr>
              </w:pPr>
              <w:hyperlink w:anchor="_Toc33980914" w:history="1">
                <w:r w:rsidR="00E95444" w:rsidRPr="002E2F02">
                  <w:rPr>
                    <w:rStyle w:val="Hyperlink"/>
                    <w:noProof/>
                  </w:rPr>
                  <w:t>6.</w:t>
                </w:r>
                <w:r w:rsidR="00E95444">
                  <w:rPr>
                    <w:rFonts w:cstheme="minorBidi"/>
                    <w:noProof/>
                  </w:rPr>
                  <w:tab/>
                </w:r>
                <w:r w:rsidR="00E95444" w:rsidRPr="002E2F02">
                  <w:rPr>
                    <w:rStyle w:val="Hyperlink"/>
                    <w:noProof/>
                  </w:rPr>
                  <w:t>RemarksBuild the Model using the algorithm selected on the last step and interpret the results)</w:t>
                </w:r>
                <w:r w:rsidR="00E95444">
                  <w:rPr>
                    <w:noProof/>
                    <w:webHidden/>
                  </w:rPr>
                  <w:tab/>
                </w:r>
                <w:r w:rsidR="00E95444">
                  <w:rPr>
                    <w:noProof/>
                    <w:webHidden/>
                  </w:rPr>
                  <w:fldChar w:fldCharType="begin"/>
                </w:r>
                <w:r w:rsidR="00E95444">
                  <w:rPr>
                    <w:noProof/>
                    <w:webHidden/>
                  </w:rPr>
                  <w:instrText xml:space="preserve"> PAGEREF _Toc33980914 \h </w:instrText>
                </w:r>
                <w:r w:rsidR="00E95444">
                  <w:rPr>
                    <w:noProof/>
                    <w:webHidden/>
                  </w:rPr>
                </w:r>
                <w:r w:rsidR="00E95444">
                  <w:rPr>
                    <w:noProof/>
                    <w:webHidden/>
                  </w:rPr>
                  <w:fldChar w:fldCharType="separate"/>
                </w:r>
                <w:r w:rsidR="00E95444">
                  <w:rPr>
                    <w:noProof/>
                    <w:webHidden/>
                  </w:rPr>
                  <w:t>34</w:t>
                </w:r>
                <w:r w:rsidR="00E95444">
                  <w:rPr>
                    <w:noProof/>
                    <w:webHidden/>
                  </w:rPr>
                  <w:fldChar w:fldCharType="end"/>
                </w:r>
              </w:hyperlink>
            </w:p>
            <w:p w14:paraId="0B6BC84C" w14:textId="77777777" w:rsidR="00EC1424" w:rsidRDefault="00F26BCD">
              <w:r>
                <w:rPr>
                  <w:b/>
                  <w:bCs/>
                  <w:noProof/>
                </w:rPr>
                <w:fldChar w:fldCharType="end"/>
              </w:r>
            </w:p>
          </w:sdtContent>
        </w:sdt>
        <w:p w14:paraId="40EFB605" w14:textId="77777777" w:rsidR="007962A2" w:rsidRDefault="007962A2">
          <w:pPr>
            <w:rPr>
              <w:rFonts w:asciiTheme="majorHAnsi" w:eastAsiaTheme="majorEastAsia" w:hAnsiTheme="majorHAnsi" w:cstheme="majorBidi"/>
              <w:color w:val="2E74B5" w:themeColor="accent1" w:themeShade="BF"/>
              <w:sz w:val="32"/>
              <w:szCs w:val="32"/>
            </w:rPr>
          </w:pPr>
          <w:r>
            <w:br w:type="page"/>
          </w:r>
        </w:p>
        <w:p w14:paraId="4726B050" w14:textId="77777777" w:rsidR="000D48BF" w:rsidRDefault="00D715E6" w:rsidP="00D715E6">
          <w:pPr>
            <w:pStyle w:val="Heading1"/>
            <w:numPr>
              <w:ilvl w:val="0"/>
              <w:numId w:val="3"/>
            </w:numPr>
          </w:pPr>
          <w:bookmarkStart w:id="0" w:name="_Toc33980902"/>
          <w:r>
            <w:lastRenderedPageBreak/>
            <w:t>Objective</w:t>
          </w:r>
          <w:bookmarkEnd w:id="0"/>
        </w:p>
        <w:p w14:paraId="3246C661" w14:textId="77777777" w:rsidR="00FD2A13" w:rsidRDefault="00FD2A13" w:rsidP="00FB35DD">
          <w:r>
            <w:t>For the given problem</w:t>
          </w:r>
          <w:r w:rsidR="009D0633">
            <w:t>s</w:t>
          </w:r>
          <w:r>
            <w:t xml:space="preserve"> we </w:t>
          </w:r>
          <w:r w:rsidR="009D0633">
            <w:t>must</w:t>
          </w:r>
          <w:r w:rsidR="00C10BCF">
            <w:t>do the EDA, find FA/PCA and come up with best fit models</w:t>
          </w:r>
          <w:r w:rsidR="009D0633">
            <w:t>.</w:t>
          </w:r>
        </w:p>
        <w:p w14:paraId="60353E7E" w14:textId="77777777" w:rsidR="007962A2" w:rsidRDefault="007962A2" w:rsidP="00FB35DD"/>
        <w:p w14:paraId="75AB5E02" w14:textId="77777777" w:rsidR="007962A2" w:rsidRDefault="007962A2" w:rsidP="00FB35DD"/>
        <w:p w14:paraId="4A4264B1" w14:textId="77777777" w:rsidR="00D715E6" w:rsidRDefault="00D715E6" w:rsidP="00D715E6">
          <w:pPr>
            <w:pStyle w:val="Heading1"/>
            <w:numPr>
              <w:ilvl w:val="0"/>
              <w:numId w:val="3"/>
            </w:numPr>
          </w:pPr>
          <w:bookmarkStart w:id="1" w:name="_Toc33980903"/>
          <w:r>
            <w:t>Assumptions</w:t>
          </w:r>
          <w:bookmarkEnd w:id="1"/>
        </w:p>
        <w:p w14:paraId="701DBEC7" w14:textId="77777777" w:rsidR="00765C6D" w:rsidRDefault="00AB358C" w:rsidP="00D715E6">
          <w:r>
            <w:t>The Given data is a sample of the population</w:t>
          </w:r>
          <w:r w:rsidR="00B9614C">
            <w:t>.</w:t>
          </w:r>
        </w:p>
        <w:p w14:paraId="402CC863" w14:textId="77777777" w:rsidR="007962A2" w:rsidRDefault="007962A2" w:rsidP="00D715E6"/>
        <w:p w14:paraId="11104D9E" w14:textId="77777777" w:rsidR="007962A2" w:rsidRDefault="007962A2" w:rsidP="00D715E6"/>
        <w:p w14:paraId="397E5D19" w14:textId="77777777" w:rsidR="00D715E6" w:rsidRDefault="00492A6F" w:rsidP="0000063C">
          <w:pPr>
            <w:pStyle w:val="Heading1"/>
            <w:numPr>
              <w:ilvl w:val="0"/>
              <w:numId w:val="3"/>
            </w:numPr>
          </w:pPr>
          <w:bookmarkStart w:id="2" w:name="_Toc33980904"/>
          <w:r w:rsidRPr="00492A6F">
            <w:t>Thera Bank - Loan Purchase Modelling</w:t>
          </w:r>
          <w:bookmarkEnd w:id="2"/>
        </w:p>
        <w:p w14:paraId="3FC6527C" w14:textId="77777777" w:rsidR="00433AD6" w:rsidRDefault="00433AD6" w:rsidP="00433AD6">
          <w:pPr>
            <w:pStyle w:val="Heading2"/>
            <w:ind w:left="360"/>
            <w:rPr>
              <w:rFonts w:asciiTheme="minorHAnsi" w:eastAsiaTheme="minorHAnsi" w:hAnsiTheme="minorHAnsi" w:cstheme="minorBidi"/>
              <w:color w:val="auto"/>
              <w:sz w:val="22"/>
              <w:szCs w:val="22"/>
            </w:rPr>
          </w:pPr>
          <w:bookmarkStart w:id="3" w:name="_Toc33865902"/>
          <w:bookmarkStart w:id="4" w:name="_Toc33900491"/>
          <w:bookmarkStart w:id="5" w:name="_Toc33900839"/>
        </w:p>
        <w:p w14:paraId="3657470C" w14:textId="77777777" w:rsidR="000E6867" w:rsidRDefault="00492A6F" w:rsidP="00433AD6">
          <w:pPr>
            <w:pStyle w:val="Heading2"/>
            <w:ind w:left="360"/>
            <w:rPr>
              <w:rFonts w:asciiTheme="minorHAnsi" w:eastAsiaTheme="minorHAnsi" w:hAnsiTheme="minorHAnsi" w:cstheme="minorBidi"/>
              <w:color w:val="auto"/>
              <w:sz w:val="22"/>
              <w:szCs w:val="22"/>
            </w:rPr>
          </w:pPr>
          <w:bookmarkStart w:id="6" w:name="_Toc33901029"/>
          <w:bookmarkStart w:id="7" w:name="_Toc33901082"/>
          <w:bookmarkStart w:id="8" w:name="_Toc33909152"/>
          <w:bookmarkStart w:id="9" w:name="_Toc33976931"/>
          <w:bookmarkStart w:id="10" w:name="_Toc33980905"/>
          <w:r w:rsidRPr="00492A6F">
            <w:rPr>
              <w:rFonts w:asciiTheme="minorHAnsi" w:eastAsiaTheme="minorHAnsi" w:hAnsiTheme="minorHAnsi" w:cstheme="minorBidi"/>
              <w:color w:val="auto"/>
              <w:sz w:val="22"/>
              <w:szCs w:val="22"/>
            </w:rPr>
            <w:t>This case is about a bank (Thera Bank) which has a growing customer base. Majority of these</w:t>
          </w:r>
          <w:r w:rsidRPr="00492A6F">
            <w:rPr>
              <w:rFonts w:asciiTheme="minorHAnsi" w:eastAsiaTheme="minorHAnsi" w:hAnsiTheme="minorHAnsi" w:cstheme="minorBidi"/>
              <w:color w:val="auto"/>
              <w:sz w:val="22"/>
              <w:szCs w:val="22"/>
            </w:rPr>
            <w:br/>
            <w:t>customers are liability customers (depositors) with varying size of deposits. The number of</w:t>
          </w:r>
          <w:r w:rsidRPr="00492A6F">
            <w:rPr>
              <w:rFonts w:asciiTheme="minorHAnsi" w:eastAsiaTheme="minorHAnsi" w:hAnsiTheme="minorHAnsi" w:cstheme="minorBidi"/>
              <w:color w:val="auto"/>
              <w:sz w:val="22"/>
              <w:szCs w:val="22"/>
            </w:rPr>
            <w:br/>
            <w:t>customers who are also borrowers (asset customers) is quite small, and the bank is interested in</w:t>
          </w:r>
          <w:r w:rsidRPr="00492A6F">
            <w:rPr>
              <w:rFonts w:asciiTheme="minorHAnsi" w:eastAsiaTheme="minorHAnsi" w:hAnsiTheme="minorHAnsi" w:cstheme="minorBidi"/>
              <w:color w:val="auto"/>
              <w:sz w:val="22"/>
              <w:szCs w:val="22"/>
            </w:rPr>
            <w:br/>
            <w:t>expanding this base rapidly to bring in more loan business and in the process, earn more through</w:t>
          </w:r>
          <w:r w:rsidRPr="00492A6F">
            <w:rPr>
              <w:rFonts w:asciiTheme="minorHAnsi" w:eastAsiaTheme="minorHAnsi" w:hAnsiTheme="minorHAnsi" w:cstheme="minorBidi"/>
              <w:color w:val="auto"/>
              <w:sz w:val="22"/>
              <w:szCs w:val="22"/>
            </w:rPr>
            <w:br/>
            <w:t>the interest on loans. In particular, the management wants to explore ways of converting its</w:t>
          </w:r>
          <w:r w:rsidRPr="00492A6F">
            <w:rPr>
              <w:rFonts w:asciiTheme="minorHAnsi" w:eastAsiaTheme="minorHAnsi" w:hAnsiTheme="minorHAnsi" w:cstheme="minorBidi"/>
              <w:color w:val="auto"/>
              <w:sz w:val="22"/>
              <w:szCs w:val="22"/>
            </w:rPr>
            <w:br/>
            <w:t>liability customers to personal loan customers (while retaining them as depositors). A campaign</w:t>
          </w:r>
          <w:r w:rsidRPr="00492A6F">
            <w:rPr>
              <w:rFonts w:asciiTheme="minorHAnsi" w:eastAsiaTheme="minorHAnsi" w:hAnsiTheme="minorHAnsi" w:cstheme="minorBidi"/>
              <w:color w:val="auto"/>
              <w:sz w:val="22"/>
              <w:szCs w:val="22"/>
            </w:rPr>
            <w:br/>
            <w:t>that the bank ran last year for liability customers showed a healthy conversion rate of over 9%</w:t>
          </w:r>
          <w:r w:rsidRPr="00492A6F">
            <w:rPr>
              <w:rFonts w:asciiTheme="minorHAnsi" w:eastAsiaTheme="minorHAnsi" w:hAnsiTheme="minorHAnsi" w:cstheme="minorBidi"/>
              <w:color w:val="auto"/>
              <w:sz w:val="22"/>
              <w:szCs w:val="22"/>
            </w:rPr>
            <w:br/>
            <w:t>success. This has encouraged the retail marketing department to devise campaigns with better</w:t>
          </w:r>
          <w:r w:rsidRPr="00492A6F">
            <w:rPr>
              <w:rFonts w:asciiTheme="minorHAnsi" w:eastAsiaTheme="minorHAnsi" w:hAnsiTheme="minorHAnsi" w:cstheme="minorBidi"/>
              <w:color w:val="auto"/>
              <w:sz w:val="22"/>
              <w:szCs w:val="22"/>
            </w:rPr>
            <w:br/>
            <w:t>target marketing to increase the success ratio with a minimal budget. The department wants to</w:t>
          </w:r>
          <w:r w:rsidRPr="00492A6F">
            <w:rPr>
              <w:rFonts w:asciiTheme="minorHAnsi" w:eastAsiaTheme="minorHAnsi" w:hAnsiTheme="minorHAnsi" w:cstheme="minorBidi"/>
              <w:color w:val="auto"/>
              <w:sz w:val="22"/>
              <w:szCs w:val="22"/>
            </w:rPr>
            <w:br/>
            <w:t>build a model that will help them identify the potential customers who have a higher probability of</w:t>
          </w:r>
          <w:r w:rsidRPr="00492A6F">
            <w:rPr>
              <w:rFonts w:asciiTheme="minorHAnsi" w:eastAsiaTheme="minorHAnsi" w:hAnsiTheme="minorHAnsi" w:cstheme="minorBidi"/>
              <w:color w:val="auto"/>
              <w:sz w:val="22"/>
              <w:szCs w:val="22"/>
            </w:rPr>
            <w:br/>
            <w:t>purchasing the loan. This will increase the success ratio while at the same time reduce the cost</w:t>
          </w:r>
          <w:r w:rsidRPr="00492A6F">
            <w:rPr>
              <w:rFonts w:asciiTheme="minorHAnsi" w:eastAsiaTheme="minorHAnsi" w:hAnsiTheme="minorHAnsi" w:cstheme="minorBidi"/>
              <w:color w:val="auto"/>
              <w:sz w:val="22"/>
              <w:szCs w:val="22"/>
            </w:rPr>
            <w:br/>
            <w:t>of the campaign. The dataset has data on 5000 customers. The data include customer</w:t>
          </w:r>
          <w:r w:rsidRPr="00492A6F">
            <w:rPr>
              <w:rFonts w:asciiTheme="minorHAnsi" w:eastAsiaTheme="minorHAnsi" w:hAnsiTheme="minorHAnsi" w:cstheme="minorBidi"/>
              <w:color w:val="auto"/>
              <w:sz w:val="22"/>
              <w:szCs w:val="22"/>
            </w:rPr>
            <w:br/>
            <w:t>demographic information (age, i</w:t>
          </w:r>
          <w:r w:rsidR="00BB112D">
            <w:rPr>
              <w:rFonts w:asciiTheme="minorHAnsi" w:eastAsiaTheme="minorHAnsi" w:hAnsiTheme="minorHAnsi" w:cstheme="minorBidi"/>
              <w:color w:val="auto"/>
              <w:sz w:val="22"/>
              <w:szCs w:val="22"/>
            </w:rPr>
            <w:t>ncome, etc.), the customer’s</w:t>
          </w:r>
          <w:r w:rsidRPr="00492A6F">
            <w:rPr>
              <w:rFonts w:asciiTheme="minorHAnsi" w:eastAsiaTheme="minorHAnsi" w:hAnsiTheme="minorHAnsi" w:cstheme="minorBidi"/>
              <w:color w:val="auto"/>
              <w:sz w:val="22"/>
              <w:szCs w:val="22"/>
            </w:rPr>
            <w:t xml:space="preserve"> relationship with the bank</w:t>
          </w:r>
          <w:r w:rsidRPr="00492A6F">
            <w:rPr>
              <w:rFonts w:asciiTheme="minorHAnsi" w:eastAsiaTheme="minorHAnsi" w:hAnsiTheme="minorHAnsi" w:cstheme="minorBidi"/>
              <w:color w:val="auto"/>
              <w:sz w:val="22"/>
              <w:szCs w:val="22"/>
            </w:rPr>
            <w:br/>
            <w:t>(mortgage, securities account, etc.), and the customer response to the last personal loan</w:t>
          </w:r>
          <w:r w:rsidRPr="00492A6F">
            <w:rPr>
              <w:rFonts w:asciiTheme="minorHAnsi" w:eastAsiaTheme="minorHAnsi" w:hAnsiTheme="minorHAnsi" w:cstheme="minorBidi"/>
              <w:color w:val="auto"/>
              <w:sz w:val="22"/>
              <w:szCs w:val="22"/>
            </w:rPr>
            <w:br/>
            <w:t>campaign (Personal Loan). Among these 5000 customers, only 480 (= 9.6%) accepted the</w:t>
          </w:r>
          <w:r w:rsidRPr="00492A6F">
            <w:rPr>
              <w:rFonts w:asciiTheme="minorHAnsi" w:eastAsiaTheme="minorHAnsi" w:hAnsiTheme="minorHAnsi" w:cstheme="minorBidi"/>
              <w:color w:val="auto"/>
              <w:sz w:val="22"/>
              <w:szCs w:val="22"/>
            </w:rPr>
            <w:br/>
            <w:t>personal loan that was offered to them in the earlier campaign.</w:t>
          </w:r>
          <w:bookmarkEnd w:id="3"/>
          <w:bookmarkEnd w:id="4"/>
          <w:bookmarkEnd w:id="5"/>
          <w:bookmarkEnd w:id="6"/>
          <w:bookmarkEnd w:id="7"/>
          <w:bookmarkEnd w:id="8"/>
          <w:bookmarkEnd w:id="9"/>
          <w:bookmarkEnd w:id="10"/>
        </w:p>
        <w:p w14:paraId="4D4D75B2" w14:textId="77777777" w:rsidR="00641968" w:rsidRDefault="00641968" w:rsidP="00641968"/>
        <w:p w14:paraId="2FA8FB71" w14:textId="77777777" w:rsidR="00641968" w:rsidRPr="00641968" w:rsidRDefault="00641968" w:rsidP="00641968">
          <w:r>
            <w:object w:dxaOrig="1520" w:dyaOrig="961" w14:anchorId="15010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pt" o:ole="">
                <v:imagedata r:id="rId11" o:title=""/>
              </v:shape>
              <o:OLEObject Type="Embed" ProgID="Excel.Sheet.12" ShapeID="_x0000_i1025" DrawAspect="Icon" ObjectID="_1644603961" r:id="rId12"/>
            </w:object>
          </w:r>
        </w:p>
        <w:p w14:paraId="00C2E65C" w14:textId="77777777" w:rsidR="007962A2" w:rsidRDefault="007962A2">
          <w:pPr>
            <w:rPr>
              <w:rFonts w:asciiTheme="majorHAnsi" w:eastAsiaTheme="majorEastAsia" w:hAnsiTheme="majorHAnsi" w:cstheme="majorBidi"/>
              <w:color w:val="2E74B5" w:themeColor="accent1" w:themeShade="BF"/>
              <w:sz w:val="26"/>
              <w:szCs w:val="26"/>
            </w:rPr>
          </w:pPr>
          <w:r>
            <w:br w:type="page"/>
          </w:r>
        </w:p>
        <w:p w14:paraId="500C15C3" w14:textId="77777777" w:rsidR="00E73BF0" w:rsidRDefault="002668F2" w:rsidP="0000063C">
          <w:pPr>
            <w:pStyle w:val="Heading2"/>
          </w:pPr>
          <w:bookmarkStart w:id="11" w:name="_Toc33980906"/>
          <w:r>
            <w:lastRenderedPageBreak/>
            <w:t xml:space="preserve">3.1 </w:t>
          </w:r>
          <w:r w:rsidR="00AA15D3">
            <w:t>EDA -</w:t>
          </w:r>
          <w:r w:rsidR="00AA15D3" w:rsidRPr="00AA15D3">
            <w:t xml:space="preserve"> Basic data summary, Univariate, Bivariate analysis, graphs</w:t>
          </w:r>
          <w:bookmarkEnd w:id="11"/>
        </w:p>
        <w:p w14:paraId="7AABB879" w14:textId="77777777" w:rsidR="003F5BD4" w:rsidRPr="0092503F" w:rsidRDefault="00C77805" w:rsidP="000E6867">
          <w:pPr>
            <w:pStyle w:val="FirstParagraph"/>
            <w:rPr>
              <w:b/>
              <w:sz w:val="36"/>
            </w:rPr>
          </w:pPr>
          <w:r w:rsidRPr="0092503F">
            <w:rPr>
              <w:b/>
              <w:sz w:val="36"/>
            </w:rPr>
            <w:t>Basic summary of Data</w:t>
          </w:r>
        </w:p>
        <w:p w14:paraId="28D0EF12" w14:textId="77777777" w:rsidR="00C77805" w:rsidRDefault="00C77805" w:rsidP="00C77805">
          <w:pPr>
            <w:pStyle w:val="BodyText"/>
          </w:pPr>
          <w:r>
            <w:rPr>
              <w:noProof/>
            </w:rPr>
            <w:drawing>
              <wp:inline distT="0" distB="0" distL="0" distR="0" wp14:anchorId="6371CDA9" wp14:editId="1FEBCA20">
                <wp:extent cx="5943600" cy="1950244"/>
                <wp:effectExtent l="19050" t="0" r="0" b="0"/>
                <wp:docPr id="1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srcRect/>
                        <a:stretch>
                          <a:fillRect/>
                        </a:stretch>
                      </pic:blipFill>
                      <pic:spPr bwMode="auto">
                        <a:xfrm>
                          <a:off x="0" y="0"/>
                          <a:ext cx="5943600" cy="1950244"/>
                        </a:xfrm>
                        <a:prstGeom prst="rect">
                          <a:avLst/>
                        </a:prstGeom>
                        <a:noFill/>
                        <a:ln w="9525">
                          <a:noFill/>
                          <a:miter lim="800000"/>
                          <a:headEnd/>
                          <a:tailEnd/>
                        </a:ln>
                      </pic:spPr>
                    </pic:pic>
                  </a:graphicData>
                </a:graphic>
              </wp:inline>
            </w:drawing>
          </w:r>
        </w:p>
        <w:p w14:paraId="72705BC7" w14:textId="77777777" w:rsidR="00245F3D" w:rsidRDefault="00BB112D" w:rsidP="00C77805">
          <w:pPr>
            <w:pStyle w:val="BodyText"/>
          </w:pPr>
          <w:r>
            <w:t xml:space="preserve">Structure and Summary after converting Zip Code , Education, </w:t>
          </w:r>
          <w:r w:rsidRPr="00BB112D">
            <w:t>Personal loan, Securities Account, CD Account, Online and CreditCard to factor</w:t>
          </w:r>
        </w:p>
        <w:p w14:paraId="5B7DE41E" w14:textId="77777777" w:rsidR="00BB112D" w:rsidRDefault="00BB112D" w:rsidP="00C77805">
          <w:pPr>
            <w:pStyle w:val="BodyText"/>
          </w:pPr>
          <w:r>
            <w:rPr>
              <w:noProof/>
            </w:rPr>
            <w:drawing>
              <wp:inline distT="0" distB="0" distL="0" distR="0" wp14:anchorId="33B5FF86" wp14:editId="68187F9C">
                <wp:extent cx="5943600" cy="1712193"/>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srcRect/>
                        <a:stretch>
                          <a:fillRect/>
                        </a:stretch>
                      </pic:blipFill>
                      <pic:spPr bwMode="auto">
                        <a:xfrm>
                          <a:off x="0" y="0"/>
                          <a:ext cx="5943600" cy="1712193"/>
                        </a:xfrm>
                        <a:prstGeom prst="rect">
                          <a:avLst/>
                        </a:prstGeom>
                        <a:noFill/>
                        <a:ln w="9525">
                          <a:noFill/>
                          <a:miter lim="800000"/>
                          <a:headEnd/>
                          <a:tailEnd/>
                        </a:ln>
                      </pic:spPr>
                    </pic:pic>
                  </a:graphicData>
                </a:graphic>
              </wp:inline>
            </w:drawing>
          </w:r>
        </w:p>
        <w:p w14:paraId="07A53270" w14:textId="77777777" w:rsidR="00BB112D" w:rsidRPr="00C77805" w:rsidRDefault="00EE2BBF" w:rsidP="00C77805">
          <w:pPr>
            <w:pStyle w:val="BodyText"/>
          </w:pPr>
          <w:r>
            <w:rPr>
              <w:noProof/>
            </w:rPr>
            <w:drawing>
              <wp:inline distT="0" distB="0" distL="0" distR="0" wp14:anchorId="0EE46BE7" wp14:editId="6C0C236E">
                <wp:extent cx="5935621" cy="1043940"/>
                <wp:effectExtent l="19050" t="0" r="7979"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5"/>
                        <a:srcRect/>
                        <a:stretch>
                          <a:fillRect/>
                        </a:stretch>
                      </pic:blipFill>
                      <pic:spPr bwMode="auto">
                        <a:xfrm>
                          <a:off x="0" y="0"/>
                          <a:ext cx="5943600" cy="1045343"/>
                        </a:xfrm>
                        <a:prstGeom prst="rect">
                          <a:avLst/>
                        </a:prstGeom>
                        <a:noFill/>
                        <a:ln w="9525">
                          <a:noFill/>
                          <a:miter lim="800000"/>
                          <a:headEnd/>
                          <a:tailEnd/>
                        </a:ln>
                      </pic:spPr>
                    </pic:pic>
                  </a:graphicData>
                </a:graphic>
              </wp:inline>
            </w:drawing>
          </w:r>
        </w:p>
        <w:p w14:paraId="678C9680" w14:textId="77777777" w:rsidR="00B4639D" w:rsidRDefault="00B4639D" w:rsidP="003F5BD4">
          <w:pPr>
            <w:pStyle w:val="NoSpacing"/>
          </w:pPr>
        </w:p>
        <w:p w14:paraId="1776A5F6" w14:textId="77777777" w:rsidR="00F943CD" w:rsidRPr="00057370" w:rsidRDefault="00F943CD" w:rsidP="00057370">
          <w:pPr>
            <w:pStyle w:val="NoSpacing"/>
            <w:numPr>
              <w:ilvl w:val="0"/>
              <w:numId w:val="11"/>
            </w:numPr>
          </w:pPr>
          <w:r>
            <w:t xml:space="preserve">Our field of interest is PersonalLoan field and last year </w:t>
          </w:r>
          <w:r w:rsidRPr="00F943CD">
            <w:t>only 480 (= 9.6%) accepted the personal loan that was offered to them in the earlier campaign so there is data imbalance in our dataset</w:t>
          </w:r>
          <w:r w:rsidRPr="00EE2BBF">
            <w:t>.</w:t>
          </w:r>
        </w:p>
        <w:p w14:paraId="3DC992B4" w14:textId="77777777" w:rsidR="00057370" w:rsidRPr="00057370" w:rsidRDefault="00057370" w:rsidP="00057370">
          <w:pPr>
            <w:pStyle w:val="NoSpacing"/>
            <w:numPr>
              <w:ilvl w:val="0"/>
              <w:numId w:val="11"/>
            </w:numPr>
          </w:pPr>
          <w:r w:rsidRPr="00EE2BBF">
            <w:t>75% of people that were targeted were below Age 55 and have below 30 Years of professional experience.</w:t>
          </w:r>
        </w:p>
        <w:p w14:paraId="790DD00A" w14:textId="77777777" w:rsidR="00057370" w:rsidRDefault="00057370" w:rsidP="00057370">
          <w:pPr>
            <w:pStyle w:val="NoSpacing"/>
            <w:numPr>
              <w:ilvl w:val="0"/>
              <w:numId w:val="11"/>
            </w:numPr>
          </w:pPr>
          <w:r w:rsidRPr="00EE2BBF">
            <w:t>It is a good mix of Undergrad, Graduate and Advanced/Professional.</w:t>
          </w:r>
          <w:r w:rsidR="002246BD">
            <w:t xml:space="preserve"> Converted</w:t>
          </w:r>
          <w:r w:rsidR="002246BD" w:rsidRPr="002246BD">
            <w:t xml:space="preserve"> E</w:t>
          </w:r>
          <w:r w:rsidR="002246BD">
            <w:t>ducation into ordered factors.</w:t>
          </w:r>
        </w:p>
        <w:p w14:paraId="21F308DE" w14:textId="77777777" w:rsidR="00AC29D8" w:rsidRDefault="00AC29D8" w:rsidP="00057370">
          <w:pPr>
            <w:pStyle w:val="NoSpacing"/>
            <w:numPr>
              <w:ilvl w:val="0"/>
              <w:numId w:val="11"/>
            </w:numPr>
          </w:pPr>
          <w:r>
            <w:t>We do not need column ID</w:t>
          </w:r>
          <w:r w:rsidR="003242A3">
            <w:t xml:space="preserve"> and Zip Code</w:t>
          </w:r>
          <w:r>
            <w:t xml:space="preserve"> so will remove it from dataset, experience columns has negative values so we will take abs values assuming it was data entry error. </w:t>
          </w:r>
        </w:p>
        <w:p w14:paraId="03A80298" w14:textId="77777777" w:rsidR="00E15F6B" w:rsidRDefault="00E15F6B" w:rsidP="002246BD">
          <w:pPr>
            <w:pStyle w:val="NoSpacing"/>
            <w:numPr>
              <w:ilvl w:val="0"/>
              <w:numId w:val="11"/>
            </w:numPr>
          </w:pPr>
          <w:r>
            <w:t>We have used Feature engineering for family member variable.</w:t>
          </w:r>
        </w:p>
        <w:p w14:paraId="5F7841CE" w14:textId="77777777" w:rsidR="00E15F6B" w:rsidRDefault="00E15F6B" w:rsidP="00E15F6B">
          <w:pPr>
            <w:pStyle w:val="NoSpacing"/>
            <w:numPr>
              <w:ilvl w:val="1"/>
              <w:numId w:val="11"/>
            </w:numPr>
          </w:pPr>
          <w:r>
            <w:lastRenderedPageBreak/>
            <w:t>We have replaced  18 null values to 1 for cart model analysis</w:t>
          </w:r>
        </w:p>
        <w:p w14:paraId="23816BB5" w14:textId="77777777" w:rsidR="00E15F6B" w:rsidRDefault="00E15F6B" w:rsidP="00E15F6B">
          <w:pPr>
            <w:pStyle w:val="NoSpacing"/>
            <w:numPr>
              <w:ilvl w:val="1"/>
              <w:numId w:val="11"/>
            </w:numPr>
          </w:pPr>
          <w:r>
            <w:t xml:space="preserve"> We have used linear regression model to predict the missing family data for 18 rows and used the same for Random forest model analysis.</w:t>
          </w:r>
        </w:p>
        <w:p w14:paraId="370DB980" w14:textId="77777777" w:rsidR="00247A3E" w:rsidRDefault="00776894" w:rsidP="00776894">
          <w:pPr>
            <w:pStyle w:val="NoSpacing"/>
            <w:ind w:left="720"/>
          </w:pPr>
          <w:r>
            <w:rPr>
              <w:noProof/>
            </w:rPr>
            <w:drawing>
              <wp:inline distT="0" distB="0" distL="0" distR="0" wp14:anchorId="28B81ABD" wp14:editId="39E68E2A">
                <wp:extent cx="4400550" cy="301116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6"/>
                        <a:srcRect/>
                        <a:stretch>
                          <a:fillRect/>
                        </a:stretch>
                      </pic:blipFill>
                      <pic:spPr bwMode="auto">
                        <a:xfrm>
                          <a:off x="0" y="0"/>
                          <a:ext cx="4403400" cy="3013113"/>
                        </a:xfrm>
                        <a:prstGeom prst="rect">
                          <a:avLst/>
                        </a:prstGeom>
                        <a:noFill/>
                        <a:ln w="9525">
                          <a:noFill/>
                          <a:miter lim="800000"/>
                          <a:headEnd/>
                          <a:tailEnd/>
                        </a:ln>
                      </pic:spPr>
                    </pic:pic>
                  </a:graphicData>
                </a:graphic>
              </wp:inline>
            </w:drawing>
          </w:r>
        </w:p>
        <w:p w14:paraId="24922690" w14:textId="77777777" w:rsidR="00C86235" w:rsidRDefault="00C86235" w:rsidP="00C86235">
          <w:pPr>
            <w:pStyle w:val="NoSpacing"/>
            <w:ind w:left="720"/>
          </w:pPr>
        </w:p>
        <w:p w14:paraId="15DE2B98" w14:textId="77777777" w:rsidR="002246BD" w:rsidRDefault="002246BD" w:rsidP="00B818AF">
          <w:pPr>
            <w:pStyle w:val="BodyText"/>
            <w:rPr>
              <w:b/>
              <w:sz w:val="24"/>
              <w:szCs w:val="24"/>
            </w:rPr>
          </w:pPr>
          <w:r w:rsidRPr="0092503F">
            <w:rPr>
              <w:b/>
              <w:sz w:val="36"/>
              <w:szCs w:val="24"/>
            </w:rPr>
            <w:t>Basic Data Profile after cleansing and imputing missing values</w:t>
          </w:r>
          <w:r>
            <w:rPr>
              <w:b/>
              <w:noProof/>
              <w:sz w:val="24"/>
              <w:szCs w:val="24"/>
            </w:rPr>
            <w:drawing>
              <wp:inline distT="0" distB="0" distL="0" distR="0" wp14:anchorId="5CE8C25D" wp14:editId="68755335">
                <wp:extent cx="4781550" cy="3471004"/>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7"/>
                        <a:srcRect/>
                        <a:stretch>
                          <a:fillRect/>
                        </a:stretch>
                      </pic:blipFill>
                      <pic:spPr bwMode="auto">
                        <a:xfrm>
                          <a:off x="0" y="0"/>
                          <a:ext cx="4788026" cy="3475705"/>
                        </a:xfrm>
                        <a:prstGeom prst="rect">
                          <a:avLst/>
                        </a:prstGeom>
                        <a:noFill/>
                        <a:ln w="9525">
                          <a:noFill/>
                          <a:miter lim="800000"/>
                          <a:headEnd/>
                          <a:tailEnd/>
                        </a:ln>
                      </pic:spPr>
                    </pic:pic>
                  </a:graphicData>
                </a:graphic>
              </wp:inline>
            </w:drawing>
          </w:r>
        </w:p>
        <w:p w14:paraId="073B326D" w14:textId="77777777" w:rsidR="002246BD" w:rsidRDefault="002246BD" w:rsidP="00B818AF">
          <w:pPr>
            <w:pStyle w:val="BodyText"/>
            <w:rPr>
              <w:b/>
              <w:sz w:val="24"/>
              <w:szCs w:val="24"/>
            </w:rPr>
          </w:pPr>
        </w:p>
        <w:p w14:paraId="050A28AA" w14:textId="77777777" w:rsidR="002246BD" w:rsidRDefault="00B96874" w:rsidP="00B818AF">
          <w:pPr>
            <w:pStyle w:val="BodyText"/>
            <w:rPr>
              <w:b/>
              <w:sz w:val="24"/>
              <w:szCs w:val="24"/>
            </w:rPr>
          </w:pPr>
          <w:r>
            <w:rPr>
              <w:b/>
              <w:noProof/>
              <w:sz w:val="24"/>
              <w:szCs w:val="24"/>
            </w:rPr>
            <w:lastRenderedPageBreak/>
            <w:drawing>
              <wp:inline distT="0" distB="0" distL="0" distR="0" wp14:anchorId="780607E5" wp14:editId="1A69CEC2">
                <wp:extent cx="5943600" cy="2478804"/>
                <wp:effectExtent l="1905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8"/>
                        <a:srcRect/>
                        <a:stretch>
                          <a:fillRect/>
                        </a:stretch>
                      </pic:blipFill>
                      <pic:spPr bwMode="auto">
                        <a:xfrm>
                          <a:off x="0" y="0"/>
                          <a:ext cx="5943600" cy="2478804"/>
                        </a:xfrm>
                        <a:prstGeom prst="rect">
                          <a:avLst/>
                        </a:prstGeom>
                        <a:noFill/>
                        <a:ln w="9525">
                          <a:noFill/>
                          <a:miter lim="800000"/>
                          <a:headEnd/>
                          <a:tailEnd/>
                        </a:ln>
                      </pic:spPr>
                    </pic:pic>
                  </a:graphicData>
                </a:graphic>
              </wp:inline>
            </w:drawing>
          </w:r>
        </w:p>
        <w:p w14:paraId="71C6A38C" w14:textId="77777777" w:rsidR="00B818AF" w:rsidRPr="0019663B" w:rsidRDefault="003C3C75" w:rsidP="00B818AF">
          <w:pPr>
            <w:pStyle w:val="BodyText"/>
            <w:rPr>
              <w:b/>
              <w:sz w:val="36"/>
              <w:szCs w:val="24"/>
            </w:rPr>
          </w:pPr>
          <w:r w:rsidRPr="0019663B">
            <w:rPr>
              <w:b/>
              <w:sz w:val="36"/>
              <w:szCs w:val="24"/>
            </w:rPr>
            <w:t>Univariate</w:t>
          </w:r>
          <w:r w:rsidR="00AB653C" w:rsidRPr="0019663B">
            <w:rPr>
              <w:b/>
              <w:sz w:val="36"/>
              <w:szCs w:val="24"/>
            </w:rPr>
            <w:t>Analysis</w:t>
          </w:r>
        </w:p>
        <w:p w14:paraId="6C7D2EFD" w14:textId="77777777" w:rsidR="002246BD" w:rsidRPr="00B96874" w:rsidRDefault="00B96874" w:rsidP="00B818AF">
          <w:pPr>
            <w:pStyle w:val="BodyText"/>
            <w:rPr>
              <w:sz w:val="24"/>
              <w:szCs w:val="24"/>
            </w:rPr>
          </w:pPr>
          <w:r w:rsidRPr="007D2BCB">
            <w:rPr>
              <w:sz w:val="24"/>
              <w:szCs w:val="24"/>
              <w:u w:val="single"/>
            </w:rPr>
            <w:t>Plotting Histogram and Density for all numerical x variables</w:t>
          </w:r>
          <w:r w:rsidRPr="00B96874">
            <w:rPr>
              <w:sz w:val="24"/>
              <w:szCs w:val="24"/>
            </w:rPr>
            <w:t>.</w:t>
          </w:r>
        </w:p>
        <w:p w14:paraId="198086F0" w14:textId="77777777" w:rsidR="002246BD" w:rsidRDefault="00B96874" w:rsidP="00B818AF">
          <w:pPr>
            <w:pStyle w:val="BodyText"/>
            <w:rPr>
              <w:b/>
              <w:sz w:val="24"/>
              <w:szCs w:val="24"/>
            </w:rPr>
          </w:pPr>
          <w:r>
            <w:rPr>
              <w:b/>
              <w:noProof/>
              <w:sz w:val="24"/>
              <w:szCs w:val="24"/>
            </w:rPr>
            <w:drawing>
              <wp:inline distT="0" distB="0" distL="0" distR="0" wp14:anchorId="682DB7F9" wp14:editId="3CF7C0F2">
                <wp:extent cx="5943600" cy="4178531"/>
                <wp:effectExtent l="1905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9"/>
                        <a:srcRect/>
                        <a:stretch>
                          <a:fillRect/>
                        </a:stretch>
                      </pic:blipFill>
                      <pic:spPr bwMode="auto">
                        <a:xfrm>
                          <a:off x="0" y="0"/>
                          <a:ext cx="5943600" cy="4178531"/>
                        </a:xfrm>
                        <a:prstGeom prst="rect">
                          <a:avLst/>
                        </a:prstGeom>
                        <a:noFill/>
                        <a:ln w="9525">
                          <a:noFill/>
                          <a:miter lim="800000"/>
                          <a:headEnd/>
                          <a:tailEnd/>
                        </a:ln>
                      </pic:spPr>
                    </pic:pic>
                  </a:graphicData>
                </a:graphic>
              </wp:inline>
            </w:drawing>
          </w:r>
        </w:p>
        <w:p w14:paraId="72C575BC" w14:textId="77777777" w:rsidR="00B96874" w:rsidRDefault="00350552" w:rsidP="00B818AF">
          <w:pPr>
            <w:pStyle w:val="BodyText"/>
            <w:rPr>
              <w:b/>
              <w:sz w:val="24"/>
              <w:szCs w:val="24"/>
            </w:rPr>
          </w:pPr>
          <w:r>
            <w:rPr>
              <w:b/>
              <w:noProof/>
              <w:sz w:val="24"/>
              <w:szCs w:val="24"/>
            </w:rPr>
            <w:lastRenderedPageBreak/>
            <w:drawing>
              <wp:inline distT="0" distB="0" distL="0" distR="0" wp14:anchorId="07B1D690" wp14:editId="4C811333">
                <wp:extent cx="5299710" cy="3009900"/>
                <wp:effectExtent l="1905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20"/>
                        <a:srcRect/>
                        <a:stretch>
                          <a:fillRect/>
                        </a:stretch>
                      </pic:blipFill>
                      <pic:spPr bwMode="auto">
                        <a:xfrm>
                          <a:off x="0" y="0"/>
                          <a:ext cx="5304939" cy="3012870"/>
                        </a:xfrm>
                        <a:prstGeom prst="rect">
                          <a:avLst/>
                        </a:prstGeom>
                        <a:noFill/>
                        <a:ln w="9525">
                          <a:noFill/>
                          <a:miter lim="800000"/>
                          <a:headEnd/>
                          <a:tailEnd/>
                        </a:ln>
                      </pic:spPr>
                    </pic:pic>
                  </a:graphicData>
                </a:graphic>
              </wp:inline>
            </w:drawing>
          </w:r>
        </w:p>
        <w:p w14:paraId="1C429141" w14:textId="77777777" w:rsidR="00350552" w:rsidRDefault="007D2BCB" w:rsidP="00B818AF">
          <w:pPr>
            <w:pStyle w:val="BodyText"/>
            <w:rPr>
              <w:sz w:val="24"/>
              <w:szCs w:val="24"/>
              <w:u w:val="single"/>
            </w:rPr>
          </w:pPr>
          <w:r w:rsidRPr="00680AA9">
            <w:rPr>
              <w:sz w:val="24"/>
              <w:szCs w:val="24"/>
              <w:u w:val="single"/>
            </w:rPr>
            <w:t>Observation</w:t>
          </w:r>
        </w:p>
        <w:p w14:paraId="40CB2A14" w14:textId="77777777" w:rsidR="00680AA9" w:rsidRDefault="00680AA9" w:rsidP="00680AA9">
          <w:pPr>
            <w:pStyle w:val="BodyText"/>
            <w:numPr>
              <w:ilvl w:val="0"/>
              <w:numId w:val="12"/>
            </w:numPr>
            <w:rPr>
              <w:sz w:val="24"/>
              <w:szCs w:val="24"/>
            </w:rPr>
          </w:pPr>
          <w:r w:rsidRPr="00680AA9">
            <w:rPr>
              <w:sz w:val="24"/>
              <w:szCs w:val="24"/>
            </w:rPr>
            <w:t>Data is normally distributed by Age and Experience.</w:t>
          </w:r>
          <w:r>
            <w:rPr>
              <w:sz w:val="24"/>
              <w:szCs w:val="24"/>
            </w:rPr>
            <w:t xml:space="preserve"> Data is left skewed for Credit card average spend, Income and Mortgage.</w:t>
          </w:r>
        </w:p>
        <w:p w14:paraId="4D1A1556" w14:textId="77777777" w:rsidR="00323624" w:rsidRDefault="00323624" w:rsidP="00680AA9">
          <w:pPr>
            <w:pStyle w:val="BodyText"/>
            <w:numPr>
              <w:ilvl w:val="0"/>
              <w:numId w:val="12"/>
            </w:numPr>
            <w:rPr>
              <w:sz w:val="24"/>
              <w:szCs w:val="24"/>
            </w:rPr>
          </w:pPr>
          <w:r>
            <w:rPr>
              <w:sz w:val="24"/>
              <w:szCs w:val="24"/>
            </w:rPr>
            <w:t>Majority of customers spend</w:t>
          </w:r>
          <w:r w:rsidR="00E15F6B">
            <w:rPr>
              <w:sz w:val="24"/>
              <w:szCs w:val="24"/>
            </w:rPr>
            <w:t xml:space="preserve"> under</w:t>
          </w:r>
          <w:r>
            <w:rPr>
              <w:sz w:val="24"/>
              <w:szCs w:val="24"/>
            </w:rPr>
            <w:t xml:space="preserve"> 5K per month</w:t>
          </w:r>
          <w:r w:rsidR="00E72260">
            <w:rPr>
              <w:sz w:val="24"/>
              <w:szCs w:val="24"/>
            </w:rPr>
            <w:t xml:space="preserve"> using credit card</w:t>
          </w:r>
          <w:r>
            <w:rPr>
              <w:sz w:val="24"/>
              <w:szCs w:val="24"/>
            </w:rPr>
            <w:t>.</w:t>
          </w:r>
        </w:p>
        <w:p w14:paraId="7CB1566F" w14:textId="77777777" w:rsidR="00323624" w:rsidRDefault="00323624" w:rsidP="00680AA9">
          <w:pPr>
            <w:pStyle w:val="BodyText"/>
            <w:numPr>
              <w:ilvl w:val="0"/>
              <w:numId w:val="12"/>
            </w:numPr>
            <w:rPr>
              <w:sz w:val="24"/>
              <w:szCs w:val="24"/>
            </w:rPr>
          </w:pPr>
          <w:r w:rsidRPr="00323624">
            <w:rPr>
              <w:sz w:val="24"/>
              <w:szCs w:val="24"/>
            </w:rPr>
            <w:t>Most of the customers age fall in the age range of 30 to 60 yrs and their experience fall in the range of 5 to 35 years and mos</w:t>
          </w:r>
          <w:r>
            <w:rPr>
              <w:sz w:val="24"/>
              <w:szCs w:val="24"/>
            </w:rPr>
            <w:t xml:space="preserve">t earn an income between 10K to </w:t>
          </w:r>
          <w:r w:rsidRPr="00323624">
            <w:rPr>
              <w:sz w:val="24"/>
              <w:szCs w:val="24"/>
            </w:rPr>
            <w:t>100K.</w:t>
          </w:r>
        </w:p>
        <w:p w14:paraId="3A4DEA7E" w14:textId="77777777" w:rsidR="00461A8D" w:rsidRDefault="00461A8D">
          <w:pPr>
            <w:rPr>
              <w:sz w:val="24"/>
              <w:szCs w:val="24"/>
              <w:u w:val="single"/>
            </w:rPr>
          </w:pPr>
          <w:r>
            <w:rPr>
              <w:sz w:val="24"/>
              <w:szCs w:val="24"/>
              <w:u w:val="single"/>
            </w:rPr>
            <w:br w:type="page"/>
          </w:r>
        </w:p>
        <w:p w14:paraId="0E0B8555" w14:textId="2A5D3F49" w:rsidR="00461A8D" w:rsidRDefault="00EA6C4F" w:rsidP="00EA6C4F">
          <w:pPr>
            <w:pStyle w:val="BodyText"/>
            <w:rPr>
              <w:sz w:val="24"/>
              <w:szCs w:val="24"/>
              <w:u w:val="single"/>
            </w:rPr>
          </w:pPr>
          <w:r w:rsidRPr="00EA6C4F">
            <w:rPr>
              <w:sz w:val="24"/>
              <w:szCs w:val="24"/>
              <w:u w:val="single"/>
            </w:rPr>
            <w:lastRenderedPageBreak/>
            <w:t>Bar Chart (by frequency)</w:t>
          </w:r>
          <w:r>
            <w:rPr>
              <w:sz w:val="24"/>
              <w:szCs w:val="24"/>
              <w:u w:val="single"/>
            </w:rPr>
            <w:t xml:space="preserve"> for Categorical Variables</w:t>
          </w:r>
        </w:p>
        <w:p w14:paraId="6B06C134" w14:textId="77777777" w:rsidR="00EA6C4F" w:rsidRDefault="00EA6C4F" w:rsidP="00EA6C4F">
          <w:pPr>
            <w:pStyle w:val="BodyText"/>
            <w:rPr>
              <w:sz w:val="24"/>
              <w:szCs w:val="24"/>
              <w:u w:val="single"/>
            </w:rPr>
          </w:pPr>
          <w:r>
            <w:rPr>
              <w:noProof/>
              <w:sz w:val="24"/>
              <w:szCs w:val="24"/>
              <w:u w:val="single"/>
            </w:rPr>
            <w:drawing>
              <wp:inline distT="0" distB="0" distL="0" distR="0" wp14:anchorId="0ECA70E9" wp14:editId="075A44E8">
                <wp:extent cx="5764530" cy="3818401"/>
                <wp:effectExtent l="19050" t="0" r="762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21"/>
                        <a:srcRect/>
                        <a:stretch>
                          <a:fillRect/>
                        </a:stretch>
                      </pic:blipFill>
                      <pic:spPr bwMode="auto">
                        <a:xfrm>
                          <a:off x="0" y="0"/>
                          <a:ext cx="5752461" cy="3810407"/>
                        </a:xfrm>
                        <a:prstGeom prst="rect">
                          <a:avLst/>
                        </a:prstGeom>
                        <a:noFill/>
                        <a:ln w="9525">
                          <a:noFill/>
                          <a:miter lim="800000"/>
                          <a:headEnd/>
                          <a:tailEnd/>
                        </a:ln>
                      </pic:spPr>
                    </pic:pic>
                  </a:graphicData>
                </a:graphic>
              </wp:inline>
            </w:drawing>
          </w:r>
        </w:p>
        <w:p w14:paraId="7D2ED1FC" w14:textId="77777777" w:rsidR="001A3DDE" w:rsidRDefault="001A3DDE" w:rsidP="001A3DDE">
          <w:pPr>
            <w:pStyle w:val="BodyText"/>
            <w:rPr>
              <w:sz w:val="24"/>
              <w:szCs w:val="24"/>
              <w:u w:val="single"/>
            </w:rPr>
          </w:pPr>
          <w:r w:rsidRPr="00680AA9">
            <w:rPr>
              <w:sz w:val="24"/>
              <w:szCs w:val="24"/>
              <w:u w:val="single"/>
            </w:rPr>
            <w:t>Observation</w:t>
          </w:r>
        </w:p>
        <w:p w14:paraId="083AB88C" w14:textId="77777777" w:rsidR="001A3DDE" w:rsidRDefault="001A3DDE" w:rsidP="001A3DDE">
          <w:pPr>
            <w:pStyle w:val="BodyText"/>
            <w:numPr>
              <w:ilvl w:val="0"/>
              <w:numId w:val="12"/>
            </w:numPr>
            <w:rPr>
              <w:sz w:val="24"/>
              <w:szCs w:val="24"/>
            </w:rPr>
          </w:pPr>
          <w:r>
            <w:rPr>
              <w:sz w:val="24"/>
              <w:szCs w:val="24"/>
            </w:rPr>
            <w:t>Data is skewed when we look at the fields</w:t>
          </w:r>
          <w:r w:rsidRPr="001A3DDE">
            <w:rPr>
              <w:sz w:val="24"/>
              <w:szCs w:val="24"/>
            </w:rPr>
            <w:t>CD Account</w:t>
          </w:r>
          <w:r>
            <w:rPr>
              <w:sz w:val="24"/>
              <w:szCs w:val="24"/>
            </w:rPr>
            <w:t xml:space="preserve">, </w:t>
          </w:r>
          <w:r w:rsidRPr="001A3DDE">
            <w:rPr>
              <w:sz w:val="24"/>
              <w:szCs w:val="24"/>
            </w:rPr>
            <w:t>Securities Account</w:t>
          </w:r>
          <w:r>
            <w:rPr>
              <w:sz w:val="24"/>
              <w:szCs w:val="24"/>
            </w:rPr>
            <w:t xml:space="preserve"> and </w:t>
          </w:r>
          <w:r w:rsidRPr="001A3DDE">
            <w:rPr>
              <w:sz w:val="24"/>
              <w:szCs w:val="24"/>
            </w:rPr>
            <w:t>credit card issued by the bank</w:t>
          </w:r>
          <w:r>
            <w:rPr>
              <w:sz w:val="24"/>
              <w:szCs w:val="24"/>
            </w:rPr>
            <w:t>.</w:t>
          </w:r>
        </w:p>
        <w:p w14:paraId="4FC67A0C" w14:textId="3A17C9AD" w:rsidR="001A3DDE" w:rsidRDefault="005719AB" w:rsidP="001A3DDE">
          <w:pPr>
            <w:pStyle w:val="BodyText"/>
            <w:numPr>
              <w:ilvl w:val="0"/>
              <w:numId w:val="12"/>
            </w:numPr>
            <w:rPr>
              <w:sz w:val="24"/>
              <w:szCs w:val="24"/>
            </w:rPr>
          </w:pPr>
          <w:r>
            <w:rPr>
              <w:sz w:val="24"/>
              <w:szCs w:val="24"/>
            </w:rPr>
            <w:t xml:space="preserve">Good distribution across Family members, Education and </w:t>
          </w:r>
          <w:r w:rsidR="00F64C1F">
            <w:rPr>
              <w:sz w:val="24"/>
              <w:szCs w:val="24"/>
            </w:rPr>
            <w:t>Online banking facilities</w:t>
          </w:r>
          <w:r w:rsidR="001A3DDE">
            <w:rPr>
              <w:sz w:val="24"/>
              <w:szCs w:val="24"/>
            </w:rPr>
            <w:t>.</w:t>
          </w:r>
        </w:p>
        <w:p w14:paraId="3DA0CA90" w14:textId="7135459A" w:rsidR="00466402" w:rsidRDefault="00466402" w:rsidP="001A3DDE">
          <w:pPr>
            <w:pStyle w:val="BodyText"/>
            <w:numPr>
              <w:ilvl w:val="0"/>
              <w:numId w:val="12"/>
            </w:numPr>
            <w:rPr>
              <w:sz w:val="24"/>
              <w:szCs w:val="24"/>
            </w:rPr>
          </w:pPr>
          <w:r>
            <w:rPr>
              <w:sz w:val="24"/>
              <w:szCs w:val="24"/>
            </w:rPr>
            <w:t>The binary categories have 5 variables as below</w:t>
          </w:r>
        </w:p>
        <w:p w14:paraId="0FDF6FD6" w14:textId="4844EA63" w:rsidR="00466402" w:rsidRPr="00466402" w:rsidRDefault="00466402" w:rsidP="007C210D">
          <w:pPr>
            <w:pStyle w:val="BodyText"/>
            <w:numPr>
              <w:ilvl w:val="0"/>
              <w:numId w:val="19"/>
            </w:numPr>
            <w:rPr>
              <w:sz w:val="24"/>
              <w:szCs w:val="24"/>
            </w:rPr>
          </w:pPr>
          <w:r w:rsidRPr="00466402">
            <w:rPr>
              <w:sz w:val="24"/>
              <w:szCs w:val="24"/>
            </w:rPr>
            <w:t>Personal Loan:-Did the customer accept the personal loan offered in the last campaign?</w:t>
          </w:r>
          <w:r>
            <w:rPr>
              <w:sz w:val="24"/>
              <w:szCs w:val="24"/>
            </w:rPr>
            <w:t>(Yes/No)</w:t>
          </w:r>
          <w:r w:rsidRPr="00466402">
            <w:rPr>
              <w:sz w:val="24"/>
              <w:szCs w:val="24"/>
            </w:rPr>
            <w:t>This is our target variable</w:t>
          </w:r>
        </w:p>
        <w:p w14:paraId="4E6600AE" w14:textId="4F24E034" w:rsidR="00466402" w:rsidRDefault="00466402" w:rsidP="00466402">
          <w:pPr>
            <w:pStyle w:val="BodyText"/>
            <w:numPr>
              <w:ilvl w:val="0"/>
              <w:numId w:val="19"/>
            </w:numPr>
            <w:rPr>
              <w:sz w:val="24"/>
              <w:szCs w:val="24"/>
            </w:rPr>
          </w:pPr>
          <w:r>
            <w:rPr>
              <w:sz w:val="24"/>
              <w:szCs w:val="24"/>
            </w:rPr>
            <w:t>Securities Account-Does the customer have a  securities account with the bank?(Yes/No)</w:t>
          </w:r>
        </w:p>
        <w:p w14:paraId="1C8B9368" w14:textId="4C02B8F9" w:rsidR="00466402" w:rsidRDefault="00466402" w:rsidP="00466402">
          <w:pPr>
            <w:pStyle w:val="BodyText"/>
            <w:numPr>
              <w:ilvl w:val="0"/>
              <w:numId w:val="19"/>
            </w:numPr>
            <w:rPr>
              <w:sz w:val="24"/>
              <w:szCs w:val="24"/>
            </w:rPr>
          </w:pPr>
          <w:r>
            <w:rPr>
              <w:sz w:val="24"/>
              <w:szCs w:val="24"/>
            </w:rPr>
            <w:t>CD Account-</w:t>
          </w:r>
          <w:r w:rsidRPr="00466402">
            <w:rPr>
              <w:sz w:val="24"/>
              <w:szCs w:val="24"/>
            </w:rPr>
            <w:t xml:space="preserve"> </w:t>
          </w:r>
          <w:r>
            <w:rPr>
              <w:sz w:val="24"/>
              <w:szCs w:val="24"/>
            </w:rPr>
            <w:t>Does the customer have a certificate of deposit account with in the bank(Yes/No)</w:t>
          </w:r>
        </w:p>
        <w:p w14:paraId="12E0F646" w14:textId="105AA086" w:rsidR="00466402" w:rsidRDefault="00466402" w:rsidP="00466402">
          <w:pPr>
            <w:pStyle w:val="BodyText"/>
            <w:numPr>
              <w:ilvl w:val="0"/>
              <w:numId w:val="19"/>
            </w:numPr>
            <w:rPr>
              <w:sz w:val="24"/>
              <w:szCs w:val="24"/>
            </w:rPr>
          </w:pPr>
          <w:r>
            <w:rPr>
              <w:sz w:val="24"/>
              <w:szCs w:val="24"/>
            </w:rPr>
            <w:t>Online-Does the customer using internet banking facilities?(Yes/No)</w:t>
          </w:r>
        </w:p>
        <w:p w14:paraId="152039EB" w14:textId="76E1B9D9" w:rsidR="00466402" w:rsidRPr="00466402" w:rsidRDefault="00466402" w:rsidP="00966B9C">
          <w:pPr>
            <w:pStyle w:val="BodyText"/>
            <w:numPr>
              <w:ilvl w:val="0"/>
              <w:numId w:val="19"/>
            </w:numPr>
            <w:rPr>
              <w:b/>
              <w:sz w:val="24"/>
              <w:szCs w:val="24"/>
            </w:rPr>
          </w:pPr>
          <w:r w:rsidRPr="00466402">
            <w:rPr>
              <w:sz w:val="24"/>
              <w:szCs w:val="24"/>
            </w:rPr>
            <w:t xml:space="preserve">Credit Card-Does the customer use a credit card issued by </w:t>
          </w:r>
          <w:r w:rsidR="0018178E">
            <w:rPr>
              <w:sz w:val="24"/>
              <w:szCs w:val="24"/>
            </w:rPr>
            <w:t xml:space="preserve">Thera </w:t>
          </w:r>
          <w:r w:rsidRPr="00466402">
            <w:rPr>
              <w:sz w:val="24"/>
              <w:szCs w:val="24"/>
            </w:rPr>
            <w:t xml:space="preserve">Bank?     </w:t>
          </w:r>
        </w:p>
        <w:p w14:paraId="11588EF1" w14:textId="19D60B4A" w:rsidR="00466402" w:rsidRPr="00466402" w:rsidRDefault="00466402" w:rsidP="00466402">
          <w:pPr>
            <w:pStyle w:val="BodyText"/>
            <w:ind w:left="720"/>
            <w:rPr>
              <w:b/>
              <w:sz w:val="24"/>
              <w:szCs w:val="24"/>
            </w:rPr>
          </w:pPr>
          <w:r>
            <w:rPr>
              <w:sz w:val="24"/>
              <w:szCs w:val="24"/>
            </w:rPr>
            <w:t xml:space="preserve">               </w:t>
          </w:r>
          <w:r w:rsidRPr="00466402">
            <w:rPr>
              <w:sz w:val="24"/>
              <w:szCs w:val="24"/>
            </w:rPr>
            <w:t>(Yes/No)</w:t>
          </w:r>
          <w:r w:rsidRPr="00466402">
            <w:rPr>
              <w:b/>
              <w:sz w:val="24"/>
              <w:szCs w:val="24"/>
            </w:rPr>
            <w:br w:type="page"/>
          </w:r>
        </w:p>
        <w:p w14:paraId="45BE9DF7" w14:textId="77777777" w:rsidR="00F808D8" w:rsidRDefault="00F808D8" w:rsidP="00F808D8">
          <w:pPr>
            <w:pStyle w:val="BodyText"/>
            <w:rPr>
              <w:b/>
              <w:sz w:val="36"/>
              <w:szCs w:val="24"/>
            </w:rPr>
          </w:pPr>
          <w:r>
            <w:rPr>
              <w:b/>
              <w:sz w:val="36"/>
              <w:szCs w:val="24"/>
            </w:rPr>
            <w:lastRenderedPageBreak/>
            <w:t>Biv</w:t>
          </w:r>
          <w:r w:rsidRPr="0019663B">
            <w:rPr>
              <w:b/>
              <w:sz w:val="36"/>
              <w:szCs w:val="24"/>
            </w:rPr>
            <w:t>ariate Analysis</w:t>
          </w:r>
        </w:p>
        <w:p w14:paraId="3CBEED50" w14:textId="77777777" w:rsidR="00461A8D" w:rsidRPr="00461A8D" w:rsidRDefault="00461A8D" w:rsidP="00F808D8">
          <w:pPr>
            <w:pStyle w:val="BodyText"/>
            <w:rPr>
              <w:sz w:val="24"/>
              <w:szCs w:val="24"/>
              <w:u w:val="single"/>
            </w:rPr>
          </w:pPr>
          <w:r w:rsidRPr="00461A8D">
            <w:rPr>
              <w:sz w:val="24"/>
              <w:szCs w:val="24"/>
              <w:u w:val="single"/>
            </w:rPr>
            <w:t>Box plotting Personal Loan against numerical variables.</w:t>
          </w:r>
        </w:p>
        <w:p w14:paraId="03A2F513" w14:textId="77777777" w:rsidR="00461A8D" w:rsidRPr="0019663B" w:rsidRDefault="00461A8D" w:rsidP="00F808D8">
          <w:pPr>
            <w:pStyle w:val="BodyText"/>
            <w:rPr>
              <w:b/>
              <w:sz w:val="36"/>
              <w:szCs w:val="24"/>
            </w:rPr>
          </w:pPr>
          <w:r>
            <w:rPr>
              <w:b/>
              <w:noProof/>
              <w:sz w:val="36"/>
              <w:szCs w:val="24"/>
            </w:rPr>
            <w:drawing>
              <wp:inline distT="0" distB="0" distL="0" distR="0" wp14:anchorId="2D123CD8" wp14:editId="2FB4E5AA">
                <wp:extent cx="5943600" cy="3676360"/>
                <wp:effectExtent l="1905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22"/>
                        <a:srcRect/>
                        <a:stretch>
                          <a:fillRect/>
                        </a:stretch>
                      </pic:blipFill>
                      <pic:spPr bwMode="auto">
                        <a:xfrm>
                          <a:off x="0" y="0"/>
                          <a:ext cx="5943600" cy="3676360"/>
                        </a:xfrm>
                        <a:prstGeom prst="rect">
                          <a:avLst/>
                        </a:prstGeom>
                        <a:noFill/>
                        <a:ln w="9525">
                          <a:noFill/>
                          <a:miter lim="800000"/>
                          <a:headEnd/>
                          <a:tailEnd/>
                        </a:ln>
                      </pic:spPr>
                    </pic:pic>
                  </a:graphicData>
                </a:graphic>
              </wp:inline>
            </w:drawing>
          </w:r>
        </w:p>
        <w:p w14:paraId="1DA099AB" w14:textId="77777777" w:rsidR="00461A8D" w:rsidRDefault="00461A8D" w:rsidP="00461A8D">
          <w:pPr>
            <w:pStyle w:val="BodyText"/>
            <w:rPr>
              <w:sz w:val="24"/>
              <w:szCs w:val="24"/>
              <w:u w:val="single"/>
            </w:rPr>
          </w:pPr>
          <w:r w:rsidRPr="00680AA9">
            <w:rPr>
              <w:sz w:val="24"/>
              <w:szCs w:val="24"/>
              <w:u w:val="single"/>
            </w:rPr>
            <w:t>Observation</w:t>
          </w:r>
        </w:p>
        <w:p w14:paraId="3533FEB4" w14:textId="77777777" w:rsidR="00461A8D" w:rsidRDefault="00461A8D" w:rsidP="00461A8D">
          <w:pPr>
            <w:pStyle w:val="BodyText"/>
            <w:numPr>
              <w:ilvl w:val="0"/>
              <w:numId w:val="12"/>
            </w:numPr>
            <w:rPr>
              <w:sz w:val="24"/>
              <w:szCs w:val="24"/>
            </w:rPr>
          </w:pPr>
          <w:r>
            <w:rPr>
              <w:sz w:val="24"/>
              <w:szCs w:val="24"/>
            </w:rPr>
            <w:t>Credit card monthly spend, Income and Mortgage seems to be directly affecting personal loan decision.</w:t>
          </w:r>
        </w:p>
        <w:p w14:paraId="26BF011B" w14:textId="77777777" w:rsidR="00461A8D" w:rsidRDefault="00461A8D" w:rsidP="00461A8D">
          <w:pPr>
            <w:pStyle w:val="BodyText"/>
            <w:numPr>
              <w:ilvl w:val="0"/>
              <w:numId w:val="12"/>
            </w:numPr>
            <w:rPr>
              <w:sz w:val="24"/>
              <w:szCs w:val="24"/>
            </w:rPr>
          </w:pPr>
          <w:r>
            <w:rPr>
              <w:sz w:val="24"/>
              <w:szCs w:val="24"/>
            </w:rPr>
            <w:t xml:space="preserve">Lots of </w:t>
          </w:r>
          <w:r w:rsidRPr="00085456">
            <w:rPr>
              <w:sz w:val="24"/>
              <w:szCs w:val="24"/>
            </w:rPr>
            <w:t>non</w:t>
          </w:r>
          <w:r>
            <w:rPr>
              <w:sz w:val="24"/>
              <w:szCs w:val="24"/>
            </w:rPr>
            <w:t xml:space="preserve"> p</w:t>
          </w:r>
          <w:r w:rsidRPr="00085456">
            <w:rPr>
              <w:sz w:val="24"/>
              <w:szCs w:val="24"/>
            </w:rPr>
            <w:t>ersonal loan (Class 0) takers are present as outliers in Credit Card</w:t>
          </w:r>
          <w:r w:rsidR="0025534B">
            <w:rPr>
              <w:sz w:val="24"/>
              <w:szCs w:val="24"/>
            </w:rPr>
            <w:t>spend,</w:t>
          </w:r>
          <w:r w:rsidRPr="00085456">
            <w:rPr>
              <w:sz w:val="24"/>
              <w:szCs w:val="24"/>
            </w:rPr>
            <w:t xml:space="preserve"> Mortg</w:t>
          </w:r>
          <w:r>
            <w:rPr>
              <w:sz w:val="24"/>
              <w:szCs w:val="24"/>
            </w:rPr>
            <w:t>age and Income.</w:t>
          </w:r>
          <w:r w:rsidR="0025534B">
            <w:rPr>
              <w:sz w:val="24"/>
              <w:szCs w:val="24"/>
            </w:rPr>
            <w:t xml:space="preserve"> These could be a very good Target Class.</w:t>
          </w:r>
        </w:p>
        <w:p w14:paraId="089A27C1" w14:textId="77777777" w:rsidR="00F812A3" w:rsidRDefault="00BE1162" w:rsidP="00461A8D">
          <w:pPr>
            <w:pStyle w:val="BodyText"/>
            <w:numPr>
              <w:ilvl w:val="0"/>
              <w:numId w:val="12"/>
            </w:numPr>
            <w:rPr>
              <w:sz w:val="24"/>
              <w:szCs w:val="24"/>
            </w:rPr>
          </w:pPr>
          <w:r>
            <w:rPr>
              <w:sz w:val="24"/>
              <w:szCs w:val="24"/>
            </w:rPr>
            <w:t>Age and Experience have no bearing on the personal loan acceptance.</w:t>
          </w:r>
        </w:p>
        <w:p w14:paraId="1CF3BA68" w14:textId="77777777" w:rsidR="00F812A3" w:rsidRDefault="00F812A3">
          <w:pPr>
            <w:rPr>
              <w:sz w:val="24"/>
              <w:szCs w:val="24"/>
            </w:rPr>
          </w:pPr>
          <w:r>
            <w:rPr>
              <w:sz w:val="24"/>
              <w:szCs w:val="24"/>
            </w:rPr>
            <w:br w:type="page"/>
          </w:r>
        </w:p>
        <w:p w14:paraId="4D42F076" w14:textId="77777777" w:rsidR="00F812A3" w:rsidRDefault="00F812A3" w:rsidP="00F812A3">
          <w:pPr>
            <w:pStyle w:val="BodyText"/>
            <w:rPr>
              <w:sz w:val="24"/>
              <w:szCs w:val="24"/>
              <w:u w:val="single"/>
            </w:rPr>
          </w:pPr>
          <w:r>
            <w:rPr>
              <w:sz w:val="24"/>
              <w:szCs w:val="24"/>
              <w:u w:val="single"/>
            </w:rPr>
            <w:lastRenderedPageBreak/>
            <w:t xml:space="preserve">Stacked Bar plot of </w:t>
          </w:r>
          <w:r w:rsidRPr="00461A8D">
            <w:rPr>
              <w:sz w:val="24"/>
              <w:szCs w:val="24"/>
              <w:u w:val="single"/>
            </w:rPr>
            <w:t xml:space="preserve">Personal Loan </w:t>
          </w:r>
          <w:r>
            <w:rPr>
              <w:sz w:val="24"/>
              <w:szCs w:val="24"/>
              <w:u w:val="single"/>
            </w:rPr>
            <w:t>for categorical</w:t>
          </w:r>
          <w:r w:rsidRPr="00461A8D">
            <w:rPr>
              <w:sz w:val="24"/>
              <w:szCs w:val="24"/>
              <w:u w:val="single"/>
            </w:rPr>
            <w:t xml:space="preserve"> variables.</w:t>
          </w:r>
        </w:p>
        <w:p w14:paraId="1C0FC00D" w14:textId="77777777" w:rsidR="00673E18" w:rsidRPr="00461A8D" w:rsidRDefault="00673E18" w:rsidP="00F812A3">
          <w:pPr>
            <w:pStyle w:val="BodyText"/>
            <w:rPr>
              <w:sz w:val="24"/>
              <w:szCs w:val="24"/>
              <w:u w:val="single"/>
            </w:rPr>
          </w:pPr>
          <w:r>
            <w:rPr>
              <w:noProof/>
              <w:sz w:val="24"/>
              <w:szCs w:val="24"/>
              <w:u w:val="single"/>
            </w:rPr>
            <w:drawing>
              <wp:inline distT="0" distB="0" distL="0" distR="0" wp14:anchorId="49DB7144" wp14:editId="029514A0">
                <wp:extent cx="5943600" cy="3633235"/>
                <wp:effectExtent l="19050" t="0" r="0" b="0"/>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23"/>
                        <a:srcRect/>
                        <a:stretch>
                          <a:fillRect/>
                        </a:stretch>
                      </pic:blipFill>
                      <pic:spPr bwMode="auto">
                        <a:xfrm>
                          <a:off x="0" y="0"/>
                          <a:ext cx="5943600" cy="3633235"/>
                        </a:xfrm>
                        <a:prstGeom prst="rect">
                          <a:avLst/>
                        </a:prstGeom>
                        <a:noFill/>
                        <a:ln w="9525">
                          <a:noFill/>
                          <a:miter lim="800000"/>
                          <a:headEnd/>
                          <a:tailEnd/>
                        </a:ln>
                      </pic:spPr>
                    </pic:pic>
                  </a:graphicData>
                </a:graphic>
              </wp:inline>
            </w:drawing>
          </w:r>
        </w:p>
        <w:p w14:paraId="23477CC1" w14:textId="77777777" w:rsidR="00F812A3" w:rsidRDefault="00F812A3" w:rsidP="00F812A3">
          <w:pPr>
            <w:pStyle w:val="BodyText"/>
            <w:ind w:left="720"/>
            <w:rPr>
              <w:sz w:val="24"/>
              <w:szCs w:val="24"/>
            </w:rPr>
          </w:pPr>
        </w:p>
        <w:p w14:paraId="0889BD47" w14:textId="77777777" w:rsidR="00673E18" w:rsidRDefault="00673E18" w:rsidP="00673E18">
          <w:pPr>
            <w:pStyle w:val="BodyText"/>
            <w:rPr>
              <w:sz w:val="24"/>
              <w:szCs w:val="24"/>
              <w:u w:val="single"/>
            </w:rPr>
          </w:pPr>
          <w:r w:rsidRPr="00680AA9">
            <w:rPr>
              <w:sz w:val="24"/>
              <w:szCs w:val="24"/>
              <w:u w:val="single"/>
            </w:rPr>
            <w:t>Observation</w:t>
          </w:r>
        </w:p>
        <w:p w14:paraId="272EF302" w14:textId="77777777" w:rsidR="00673E18" w:rsidRDefault="003B2685" w:rsidP="00673E18">
          <w:pPr>
            <w:pStyle w:val="BodyText"/>
            <w:numPr>
              <w:ilvl w:val="0"/>
              <w:numId w:val="12"/>
            </w:numPr>
            <w:rPr>
              <w:sz w:val="24"/>
              <w:szCs w:val="24"/>
            </w:rPr>
          </w:pPr>
          <w:r>
            <w:rPr>
              <w:sz w:val="24"/>
              <w:szCs w:val="24"/>
            </w:rPr>
            <w:t xml:space="preserve">Only CD Account holders have some </w:t>
          </w:r>
          <w:r w:rsidR="00E15F6B">
            <w:rPr>
              <w:sz w:val="24"/>
              <w:szCs w:val="24"/>
            </w:rPr>
            <w:t>effect</w:t>
          </w:r>
          <w:r>
            <w:rPr>
              <w:sz w:val="24"/>
              <w:szCs w:val="24"/>
            </w:rPr>
            <w:t xml:space="preserve"> on personal loan acceptance</w:t>
          </w:r>
          <w:r w:rsidR="00673E18">
            <w:rPr>
              <w:sz w:val="24"/>
              <w:szCs w:val="24"/>
            </w:rPr>
            <w:t>.</w:t>
          </w:r>
        </w:p>
        <w:p w14:paraId="4F2D5FA1" w14:textId="77777777" w:rsidR="00673E18" w:rsidRDefault="003B2685" w:rsidP="00673E18">
          <w:pPr>
            <w:pStyle w:val="BodyText"/>
            <w:numPr>
              <w:ilvl w:val="0"/>
              <w:numId w:val="12"/>
            </w:numPr>
            <w:rPr>
              <w:sz w:val="24"/>
              <w:szCs w:val="24"/>
            </w:rPr>
          </w:pPr>
          <w:r>
            <w:rPr>
              <w:sz w:val="24"/>
              <w:szCs w:val="24"/>
            </w:rPr>
            <w:t>Data is mostly skewed towards non personal loan takers and other categorical variables are not impacting a lot</w:t>
          </w:r>
          <w:r w:rsidR="00673E18">
            <w:rPr>
              <w:sz w:val="24"/>
              <w:szCs w:val="24"/>
            </w:rPr>
            <w:t>.</w:t>
          </w:r>
        </w:p>
        <w:p w14:paraId="1ABA7D68" w14:textId="77777777" w:rsidR="00673E18" w:rsidRDefault="00E931EF" w:rsidP="00673E18">
          <w:pPr>
            <w:pStyle w:val="BodyText"/>
            <w:numPr>
              <w:ilvl w:val="0"/>
              <w:numId w:val="12"/>
            </w:numPr>
            <w:rPr>
              <w:sz w:val="24"/>
              <w:szCs w:val="24"/>
            </w:rPr>
          </w:pPr>
          <w:r>
            <w:rPr>
              <w:sz w:val="24"/>
              <w:szCs w:val="24"/>
            </w:rPr>
            <w:t xml:space="preserve">Education class </w:t>
          </w:r>
          <w:r w:rsidRPr="00E931EF">
            <w:rPr>
              <w:sz w:val="24"/>
              <w:szCs w:val="24"/>
            </w:rPr>
            <w:t>Advanced/Professional</w:t>
          </w:r>
          <w:r>
            <w:rPr>
              <w:sz w:val="24"/>
              <w:szCs w:val="24"/>
            </w:rPr>
            <w:t xml:space="preserve"> has slightly better conversion rate in terms of acceptance.</w:t>
          </w:r>
        </w:p>
        <w:p w14:paraId="7F69B10E" w14:textId="77777777" w:rsidR="001A34D5" w:rsidRDefault="00953CAC" w:rsidP="00673E18">
          <w:pPr>
            <w:pStyle w:val="BodyText"/>
            <w:numPr>
              <w:ilvl w:val="0"/>
              <w:numId w:val="12"/>
            </w:numPr>
            <w:rPr>
              <w:sz w:val="24"/>
              <w:szCs w:val="24"/>
            </w:rPr>
          </w:pPr>
          <w:r>
            <w:rPr>
              <w:sz w:val="24"/>
              <w:szCs w:val="24"/>
            </w:rPr>
            <w:t xml:space="preserve">Family </w:t>
          </w:r>
          <w:r w:rsidR="00616BA0">
            <w:rPr>
              <w:sz w:val="24"/>
              <w:szCs w:val="24"/>
            </w:rPr>
            <w:t>sizes of 3 are</w:t>
          </w:r>
          <w:r>
            <w:rPr>
              <w:sz w:val="24"/>
              <w:szCs w:val="24"/>
            </w:rPr>
            <w:t xml:space="preserve"> highest acceptors of loan offer.</w:t>
          </w:r>
        </w:p>
        <w:p w14:paraId="14BA61B8" w14:textId="77777777" w:rsidR="001A34D5" w:rsidRDefault="001A34D5">
          <w:pPr>
            <w:rPr>
              <w:sz w:val="24"/>
              <w:szCs w:val="24"/>
            </w:rPr>
          </w:pPr>
          <w:r>
            <w:rPr>
              <w:sz w:val="24"/>
              <w:szCs w:val="24"/>
            </w:rPr>
            <w:br w:type="page"/>
          </w:r>
        </w:p>
        <w:p w14:paraId="4D439E98" w14:textId="77777777" w:rsidR="001A34D5" w:rsidRDefault="001A34D5" w:rsidP="001A34D5">
          <w:pPr>
            <w:pStyle w:val="BodyText"/>
            <w:rPr>
              <w:sz w:val="24"/>
              <w:szCs w:val="24"/>
              <w:u w:val="single"/>
            </w:rPr>
          </w:pPr>
          <w:r w:rsidRPr="001A34D5">
            <w:rPr>
              <w:sz w:val="24"/>
              <w:szCs w:val="24"/>
              <w:u w:val="single"/>
            </w:rPr>
            <w:lastRenderedPageBreak/>
            <w:t>Creating scatter plot for numerical variables impacting field of interest</w:t>
          </w:r>
        </w:p>
        <w:p w14:paraId="36280363" w14:textId="77777777" w:rsidR="001A34D5" w:rsidRDefault="001A34D5" w:rsidP="001A34D5">
          <w:pPr>
            <w:pStyle w:val="BodyText"/>
            <w:rPr>
              <w:sz w:val="24"/>
              <w:szCs w:val="24"/>
            </w:rPr>
          </w:pPr>
          <w:r>
            <w:rPr>
              <w:noProof/>
              <w:sz w:val="24"/>
              <w:szCs w:val="24"/>
            </w:rPr>
            <w:drawing>
              <wp:inline distT="0" distB="0" distL="0" distR="0" wp14:anchorId="2C44E637" wp14:editId="6A408646">
                <wp:extent cx="5943600" cy="3663863"/>
                <wp:effectExtent l="1905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24"/>
                        <a:srcRect/>
                        <a:stretch>
                          <a:fillRect/>
                        </a:stretch>
                      </pic:blipFill>
                      <pic:spPr bwMode="auto">
                        <a:xfrm>
                          <a:off x="0" y="0"/>
                          <a:ext cx="5943600" cy="3663863"/>
                        </a:xfrm>
                        <a:prstGeom prst="rect">
                          <a:avLst/>
                        </a:prstGeom>
                        <a:noFill/>
                        <a:ln w="9525">
                          <a:noFill/>
                          <a:miter lim="800000"/>
                          <a:headEnd/>
                          <a:tailEnd/>
                        </a:ln>
                      </pic:spPr>
                    </pic:pic>
                  </a:graphicData>
                </a:graphic>
              </wp:inline>
            </w:drawing>
          </w:r>
        </w:p>
        <w:p w14:paraId="3816C275" w14:textId="77777777" w:rsidR="00616BA0" w:rsidRDefault="00616BA0" w:rsidP="00616BA0">
          <w:pPr>
            <w:pStyle w:val="BodyText"/>
            <w:rPr>
              <w:sz w:val="24"/>
              <w:szCs w:val="24"/>
              <w:u w:val="single"/>
            </w:rPr>
          </w:pPr>
          <w:r w:rsidRPr="00680AA9">
            <w:rPr>
              <w:sz w:val="24"/>
              <w:szCs w:val="24"/>
              <w:u w:val="single"/>
            </w:rPr>
            <w:t>Observation</w:t>
          </w:r>
        </w:p>
        <w:p w14:paraId="5C2EE602" w14:textId="77777777" w:rsidR="00616BA0" w:rsidRDefault="002E2035" w:rsidP="00616BA0">
          <w:pPr>
            <w:pStyle w:val="BodyText"/>
            <w:numPr>
              <w:ilvl w:val="0"/>
              <w:numId w:val="12"/>
            </w:numPr>
            <w:rPr>
              <w:sz w:val="24"/>
              <w:szCs w:val="24"/>
            </w:rPr>
          </w:pPr>
          <w:r>
            <w:rPr>
              <w:sz w:val="24"/>
              <w:szCs w:val="24"/>
            </w:rPr>
            <w:t>Customers with higher income have more mortgages and credit card spend</w:t>
          </w:r>
          <w:r w:rsidR="00616BA0">
            <w:rPr>
              <w:sz w:val="24"/>
              <w:szCs w:val="24"/>
            </w:rPr>
            <w:t>.</w:t>
          </w:r>
        </w:p>
        <w:p w14:paraId="0E3ABCF6" w14:textId="77777777" w:rsidR="00616BA0" w:rsidRDefault="002E2035" w:rsidP="00616BA0">
          <w:pPr>
            <w:pStyle w:val="BodyText"/>
            <w:numPr>
              <w:ilvl w:val="0"/>
              <w:numId w:val="12"/>
            </w:numPr>
            <w:rPr>
              <w:sz w:val="24"/>
              <w:szCs w:val="24"/>
            </w:rPr>
          </w:pPr>
          <w:r>
            <w:rPr>
              <w:sz w:val="24"/>
              <w:szCs w:val="24"/>
            </w:rPr>
            <w:t>Acceptance is higher for customers with more income</w:t>
          </w:r>
          <w:r w:rsidR="00616BA0">
            <w:rPr>
              <w:sz w:val="24"/>
              <w:szCs w:val="24"/>
            </w:rPr>
            <w:t>.</w:t>
          </w:r>
        </w:p>
        <w:p w14:paraId="7E6FE1DC" w14:textId="77777777" w:rsidR="00C45F84" w:rsidRPr="00C45F84" w:rsidRDefault="00C45F84" w:rsidP="00616BA0">
          <w:pPr>
            <w:pStyle w:val="BodyText"/>
            <w:numPr>
              <w:ilvl w:val="0"/>
              <w:numId w:val="12"/>
            </w:numPr>
            <w:rPr>
              <w:sz w:val="24"/>
              <w:szCs w:val="24"/>
            </w:rPr>
          </w:pPr>
          <w:r w:rsidRPr="00C45F84">
            <w:rPr>
              <w:sz w:val="24"/>
              <w:szCs w:val="24"/>
            </w:rPr>
            <w:t>People ha</w:t>
          </w:r>
          <w:r>
            <w:rPr>
              <w:sz w:val="24"/>
              <w:szCs w:val="24"/>
            </w:rPr>
            <w:t xml:space="preserve">ving </w:t>
          </w:r>
          <w:r w:rsidR="00E26B2B">
            <w:rPr>
              <w:sz w:val="24"/>
              <w:szCs w:val="24"/>
            </w:rPr>
            <w:t>income between</w:t>
          </w:r>
          <w:r>
            <w:rPr>
              <w:sz w:val="24"/>
              <w:szCs w:val="24"/>
            </w:rPr>
            <w:t xml:space="preserve"> 20</w:t>
          </w:r>
          <w:r w:rsidRPr="00C45F84">
            <w:rPr>
              <w:sz w:val="24"/>
              <w:szCs w:val="24"/>
            </w:rPr>
            <w:t xml:space="preserve"> K to 90K have no Personal loans and moderate</w:t>
          </w:r>
          <w:r>
            <w:rPr>
              <w:sz w:val="24"/>
              <w:szCs w:val="24"/>
            </w:rPr>
            <w:t xml:space="preserve"> Credit Card </w:t>
          </w:r>
          <w:r w:rsidR="00E26B2B">
            <w:rPr>
              <w:sz w:val="24"/>
              <w:szCs w:val="24"/>
            </w:rPr>
            <w:t>spending 2.5K</w:t>
          </w:r>
          <w:r>
            <w:rPr>
              <w:sz w:val="24"/>
              <w:szCs w:val="24"/>
            </w:rPr>
            <w:t>.</w:t>
          </w:r>
        </w:p>
        <w:p w14:paraId="2538B37A" w14:textId="77777777" w:rsidR="00616BA0" w:rsidRDefault="00E26B2B" w:rsidP="00C27C3B">
          <w:pPr>
            <w:pStyle w:val="BodyText"/>
            <w:numPr>
              <w:ilvl w:val="0"/>
              <w:numId w:val="12"/>
            </w:numPr>
            <w:rPr>
              <w:sz w:val="24"/>
              <w:szCs w:val="24"/>
            </w:rPr>
          </w:pPr>
          <w:r>
            <w:rPr>
              <w:sz w:val="24"/>
              <w:szCs w:val="24"/>
            </w:rPr>
            <w:t xml:space="preserve">Customers with high credit card spend and </w:t>
          </w:r>
          <w:r w:rsidR="00C27C3B">
            <w:rPr>
              <w:sz w:val="24"/>
              <w:szCs w:val="24"/>
            </w:rPr>
            <w:t>income has</w:t>
          </w:r>
          <w:r>
            <w:rPr>
              <w:sz w:val="24"/>
              <w:szCs w:val="24"/>
            </w:rPr>
            <w:t xml:space="preserve"> good potential of</w:t>
          </w:r>
          <w:r w:rsidR="00C27C3B">
            <w:rPr>
              <w:sz w:val="24"/>
              <w:szCs w:val="24"/>
            </w:rPr>
            <w:t xml:space="preserve"> conversion and can be targeted</w:t>
          </w:r>
          <w:r w:rsidR="00616BA0" w:rsidRPr="00C27C3B">
            <w:rPr>
              <w:sz w:val="24"/>
              <w:szCs w:val="24"/>
            </w:rPr>
            <w:t>.</w:t>
          </w:r>
        </w:p>
        <w:p w14:paraId="0B4A2138" w14:textId="77777777" w:rsidR="00C27C3B" w:rsidRPr="00C27C3B" w:rsidRDefault="00C27C3B" w:rsidP="00C27C3B">
          <w:pPr>
            <w:pStyle w:val="BodyText"/>
            <w:numPr>
              <w:ilvl w:val="0"/>
              <w:numId w:val="12"/>
            </w:numPr>
            <w:rPr>
              <w:sz w:val="24"/>
              <w:szCs w:val="24"/>
            </w:rPr>
          </w:pPr>
          <w:r>
            <w:rPr>
              <w:sz w:val="24"/>
              <w:szCs w:val="24"/>
            </w:rPr>
            <w:t xml:space="preserve">Customers with no mortgages have accepted personal loans </w:t>
          </w:r>
          <w:r w:rsidR="00503D01">
            <w:rPr>
              <w:sz w:val="24"/>
              <w:szCs w:val="24"/>
            </w:rPr>
            <w:t>more;</w:t>
          </w:r>
          <w:r>
            <w:rPr>
              <w:sz w:val="24"/>
              <w:szCs w:val="24"/>
            </w:rPr>
            <w:t xml:space="preserve"> they can be a good segment of customers for targeting.</w:t>
          </w:r>
        </w:p>
        <w:p w14:paraId="35E92947" w14:textId="77777777" w:rsidR="00616BA0" w:rsidRDefault="00616BA0">
          <w:pPr>
            <w:rPr>
              <w:sz w:val="24"/>
              <w:szCs w:val="24"/>
            </w:rPr>
          </w:pPr>
          <w:r>
            <w:rPr>
              <w:sz w:val="24"/>
              <w:szCs w:val="24"/>
            </w:rPr>
            <w:br w:type="page"/>
          </w:r>
        </w:p>
        <w:p w14:paraId="4CE14AA8" w14:textId="77777777" w:rsidR="00AF53E8" w:rsidRDefault="00B13724" w:rsidP="00405D56">
          <w:pPr>
            <w:pStyle w:val="Heading2"/>
          </w:pPr>
          <w:bookmarkStart w:id="12" w:name="_Toc33980907"/>
          <w:r>
            <w:lastRenderedPageBreak/>
            <w:t xml:space="preserve">3.2 </w:t>
          </w:r>
          <w:r w:rsidRPr="00B13724">
            <w:t>Applying Supervised Machine Learning Techniques (Test &amp; Train)</w:t>
          </w:r>
          <w:bookmarkEnd w:id="12"/>
        </w:p>
        <w:p w14:paraId="79F9DBE8" w14:textId="77777777" w:rsidR="00D2240D" w:rsidRDefault="00D2240D" w:rsidP="00D2240D"/>
        <w:p w14:paraId="01763B10" w14:textId="77777777" w:rsidR="00D2240D" w:rsidRDefault="00D2240D" w:rsidP="00D2240D">
          <w:r>
            <w:t>Positive Class is Personal loan Accepted – “1”, which is ~10% of the dataset so there is significant class imbalance.</w:t>
          </w:r>
        </w:p>
        <w:p w14:paraId="2FC477F5" w14:textId="77777777" w:rsidR="005C36EA" w:rsidRDefault="005C36EA" w:rsidP="00D2240D">
          <w:r>
            <w:t>FP – Actually will not accept loan offer but predicted as they will accept</w:t>
          </w:r>
        </w:p>
        <w:p w14:paraId="1F3AACC0" w14:textId="77777777" w:rsidR="005C36EA" w:rsidRDefault="005C36EA" w:rsidP="00D2240D">
          <w:r>
            <w:t>FN – Actually will be taking the offer but predicted as they will not accept the offer.</w:t>
          </w:r>
        </w:p>
        <w:p w14:paraId="29021050" w14:textId="77777777" w:rsidR="005C36EA" w:rsidRDefault="005C36EA" w:rsidP="00D2240D">
          <w:r>
            <w:t>For our use case FN will be very costly because we will be losing out on potential customers but FP is something that we can live with as it will only lead to additional promotion cost.</w:t>
          </w:r>
          <w:r w:rsidR="00BF2AAA">
            <w:t>Ideally we should not even have a single False Negative scenario.</w:t>
          </w:r>
        </w:p>
        <w:p w14:paraId="4F38A4FE" w14:textId="77777777" w:rsidR="00407313" w:rsidRPr="00D2240D" w:rsidRDefault="00407313" w:rsidP="00D2240D">
          <w:r>
            <w:rPr>
              <w:noProof/>
            </w:rPr>
            <w:drawing>
              <wp:inline distT="0" distB="0" distL="0" distR="0" wp14:anchorId="486C2869" wp14:editId="78571D15">
                <wp:extent cx="3646170" cy="645832"/>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srcRect/>
                        <a:stretch>
                          <a:fillRect/>
                        </a:stretch>
                      </pic:blipFill>
                      <pic:spPr bwMode="auto">
                        <a:xfrm>
                          <a:off x="0" y="0"/>
                          <a:ext cx="3643623" cy="645381"/>
                        </a:xfrm>
                        <a:prstGeom prst="rect">
                          <a:avLst/>
                        </a:prstGeom>
                        <a:noFill/>
                        <a:ln w="9525">
                          <a:noFill/>
                          <a:miter lim="800000"/>
                          <a:headEnd/>
                          <a:tailEnd/>
                        </a:ln>
                      </pic:spPr>
                    </pic:pic>
                  </a:graphicData>
                </a:graphic>
              </wp:inline>
            </w:drawing>
          </w:r>
        </w:p>
        <w:p w14:paraId="4B1E70E3" w14:textId="77777777" w:rsidR="00117288" w:rsidRDefault="00EA5643" w:rsidP="00AF53E8">
          <w:r>
            <w:t>Splitting the data into train and test based on 70/30 ratio fixing the percentage of personal loan same as initial data.</w:t>
          </w:r>
        </w:p>
        <w:p w14:paraId="69DD9711" w14:textId="77777777" w:rsidR="00AF53E8" w:rsidRDefault="00117288" w:rsidP="00AF53E8">
          <w:pPr>
            <w:rPr>
              <w:rFonts w:asciiTheme="majorHAnsi" w:eastAsiaTheme="majorEastAsia" w:hAnsiTheme="majorHAnsi" w:cstheme="majorBidi"/>
              <w:color w:val="2E74B5" w:themeColor="accent1" w:themeShade="BF"/>
              <w:sz w:val="26"/>
              <w:szCs w:val="26"/>
            </w:rPr>
          </w:pPr>
          <w:r>
            <w:rPr>
              <w:noProof/>
            </w:rPr>
            <w:drawing>
              <wp:inline distT="0" distB="0" distL="0" distR="0" wp14:anchorId="41039FC5" wp14:editId="43152D32">
                <wp:extent cx="5943600" cy="3295514"/>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a:srcRect/>
                        <a:stretch>
                          <a:fillRect/>
                        </a:stretch>
                      </pic:blipFill>
                      <pic:spPr bwMode="auto">
                        <a:xfrm>
                          <a:off x="0" y="0"/>
                          <a:ext cx="5943600" cy="3295514"/>
                        </a:xfrm>
                        <a:prstGeom prst="rect">
                          <a:avLst/>
                        </a:prstGeom>
                        <a:noFill/>
                        <a:ln w="9525">
                          <a:noFill/>
                          <a:miter lim="800000"/>
                          <a:headEnd/>
                          <a:tailEnd/>
                        </a:ln>
                      </pic:spPr>
                    </pic:pic>
                  </a:graphicData>
                </a:graphic>
              </wp:inline>
            </w:drawing>
          </w:r>
          <w:r w:rsidR="00AF53E8">
            <w:br w:type="page"/>
          </w:r>
        </w:p>
        <w:p w14:paraId="74F968E0" w14:textId="77777777" w:rsidR="00AF53E8" w:rsidRDefault="002D339C" w:rsidP="002D339C">
          <w:pPr>
            <w:pStyle w:val="Heading2"/>
          </w:pPr>
          <w:bookmarkStart w:id="13" w:name="_Toc33980908"/>
          <w:r>
            <w:lastRenderedPageBreak/>
            <w:t xml:space="preserve">3.3 </w:t>
          </w:r>
          <w:r w:rsidR="00830B2E" w:rsidRPr="00830B2E">
            <w:t>Applying CART – Full tree</w:t>
          </w:r>
          <w:bookmarkEnd w:id="13"/>
        </w:p>
        <w:p w14:paraId="1F394353" w14:textId="77777777" w:rsidR="005A338B" w:rsidRPr="005A338B" w:rsidRDefault="005A338B" w:rsidP="005A338B"/>
        <w:p w14:paraId="72D89AFF" w14:textId="77777777" w:rsidR="005A338B" w:rsidRDefault="005A338B" w:rsidP="00AF53E8">
          <w:r>
            <w:t>Running a cart with full tree for prediction and creating the confusion matrix on train data.</w:t>
          </w:r>
          <w:r w:rsidR="00F73BFA">
            <w:t xml:space="preserve"> As we see below, the model is over fitting and there are no </w:t>
          </w:r>
          <w:r w:rsidR="00617584">
            <w:t>false</w:t>
          </w:r>
          <w:r w:rsidR="00F73BFA">
            <w:t xml:space="preserve"> positives or </w:t>
          </w:r>
          <w:r w:rsidR="00617584">
            <w:t>false</w:t>
          </w:r>
          <w:r w:rsidR="00F73BFA">
            <w:t xml:space="preserve"> negatives.</w:t>
          </w:r>
        </w:p>
        <w:p w14:paraId="7ABF0C4A" w14:textId="77777777" w:rsidR="005A338B" w:rsidRDefault="005A338B" w:rsidP="00AF53E8">
          <w:r>
            <w:rPr>
              <w:noProof/>
            </w:rPr>
            <w:drawing>
              <wp:inline distT="0" distB="0" distL="0" distR="0" wp14:anchorId="1E73AED5" wp14:editId="5706E8C9">
                <wp:extent cx="5940267" cy="4236720"/>
                <wp:effectExtent l="19050" t="0" r="3333"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7"/>
                        <a:srcRect/>
                        <a:stretch>
                          <a:fillRect/>
                        </a:stretch>
                      </pic:blipFill>
                      <pic:spPr bwMode="auto">
                        <a:xfrm>
                          <a:off x="0" y="0"/>
                          <a:ext cx="5943600" cy="4239097"/>
                        </a:xfrm>
                        <a:prstGeom prst="rect">
                          <a:avLst/>
                        </a:prstGeom>
                        <a:noFill/>
                        <a:ln w="9525">
                          <a:noFill/>
                          <a:miter lim="800000"/>
                          <a:headEnd/>
                          <a:tailEnd/>
                        </a:ln>
                      </pic:spPr>
                    </pic:pic>
                  </a:graphicData>
                </a:graphic>
              </wp:inline>
            </w:drawing>
          </w:r>
        </w:p>
        <w:p w14:paraId="0E476334" w14:textId="77777777" w:rsidR="00617584" w:rsidRDefault="00617584" w:rsidP="005A338B">
          <w:r>
            <w:t>Once we run the model on test data and consolidate the results, we observe</w:t>
          </w:r>
          <w:r w:rsidR="005846F3">
            <w:t xml:space="preserve"> that model overfits especially in terms of Sensitivity which deals with false negative and is very costly in our use case. </w:t>
          </w:r>
        </w:p>
        <w:p w14:paraId="63B58027" w14:textId="77777777" w:rsidR="00613FAE" w:rsidRDefault="00613FAE" w:rsidP="005A338B">
          <w:r>
            <w:rPr>
              <w:noProof/>
            </w:rPr>
            <w:drawing>
              <wp:inline distT="0" distB="0" distL="0" distR="0" wp14:anchorId="3F1D44D5" wp14:editId="60E662BD">
                <wp:extent cx="3611880" cy="739140"/>
                <wp:effectExtent l="1905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srcRect/>
                        <a:stretch>
                          <a:fillRect/>
                        </a:stretch>
                      </pic:blipFill>
                      <pic:spPr bwMode="auto">
                        <a:xfrm>
                          <a:off x="0" y="0"/>
                          <a:ext cx="3611880" cy="739140"/>
                        </a:xfrm>
                        <a:prstGeom prst="rect">
                          <a:avLst/>
                        </a:prstGeom>
                        <a:noFill/>
                        <a:ln w="9525">
                          <a:noFill/>
                          <a:miter lim="800000"/>
                          <a:headEnd/>
                          <a:tailEnd/>
                        </a:ln>
                      </pic:spPr>
                    </pic:pic>
                  </a:graphicData>
                </a:graphic>
              </wp:inline>
            </w:drawing>
          </w:r>
        </w:p>
        <w:p w14:paraId="45025633" w14:textId="77777777" w:rsidR="00613FAE" w:rsidRDefault="00613FAE" w:rsidP="005A338B"/>
        <w:p w14:paraId="05B1A9F0" w14:textId="77777777" w:rsidR="00AF53E8" w:rsidRDefault="00C8506C" w:rsidP="005A338B">
          <w:pPr>
            <w:rPr>
              <w:rFonts w:asciiTheme="majorHAnsi" w:eastAsiaTheme="majorEastAsia" w:hAnsiTheme="majorHAnsi" w:cstheme="majorBidi"/>
              <w:color w:val="2E74B5" w:themeColor="accent1" w:themeShade="BF"/>
              <w:sz w:val="26"/>
              <w:szCs w:val="26"/>
            </w:rPr>
          </w:pPr>
          <w:r>
            <w:rPr>
              <w:noProof/>
            </w:rPr>
            <w:drawing>
              <wp:inline distT="0" distB="0" distL="0" distR="0" wp14:anchorId="0166D1D1" wp14:editId="608BFAA4">
                <wp:extent cx="5947408" cy="822960"/>
                <wp:effectExtent l="1905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29"/>
                        <a:srcRect/>
                        <a:stretch>
                          <a:fillRect/>
                        </a:stretch>
                      </pic:blipFill>
                      <pic:spPr bwMode="auto">
                        <a:xfrm>
                          <a:off x="0" y="0"/>
                          <a:ext cx="5962776" cy="825086"/>
                        </a:xfrm>
                        <a:prstGeom prst="rect">
                          <a:avLst/>
                        </a:prstGeom>
                        <a:noFill/>
                        <a:ln w="9525">
                          <a:noFill/>
                          <a:miter lim="800000"/>
                          <a:headEnd/>
                          <a:tailEnd/>
                        </a:ln>
                      </pic:spPr>
                    </pic:pic>
                  </a:graphicData>
                </a:graphic>
              </wp:inline>
            </w:drawing>
          </w:r>
          <w:r w:rsidR="00AF53E8">
            <w:br w:type="page"/>
          </w:r>
        </w:p>
        <w:p w14:paraId="0BD113A3" w14:textId="77777777" w:rsidR="00AF53E8" w:rsidRDefault="004C5713" w:rsidP="005A24A6">
          <w:pPr>
            <w:pStyle w:val="Heading2"/>
          </w:pPr>
          <w:bookmarkStart w:id="14" w:name="_Toc33980909"/>
          <w:r>
            <w:lastRenderedPageBreak/>
            <w:t>3.4</w:t>
          </w:r>
          <w:r w:rsidR="005A24A6">
            <w:t xml:space="preserve"> </w:t>
          </w:r>
          <w:r w:rsidR="00830B2E" w:rsidRPr="00830B2E">
            <w:t>I</w:t>
          </w:r>
          <w:r w:rsidR="00830B2E">
            <w:t>nterpret the CART model output (</w:t>
          </w:r>
          <w:r w:rsidR="00830B2E" w:rsidRPr="00830B2E">
            <w:t>pruning, remarks on pruning, plot the pruned tree</w:t>
          </w:r>
          <w:r w:rsidR="00830B2E">
            <w:t>)</w:t>
          </w:r>
          <w:bookmarkEnd w:id="14"/>
        </w:p>
        <w:p w14:paraId="6EEB1793" w14:textId="77777777" w:rsidR="00740E9E" w:rsidRDefault="00740E9E" w:rsidP="00AF53E8"/>
        <w:p w14:paraId="4BF4478E" w14:textId="77777777" w:rsidR="00017013" w:rsidRDefault="00740E9E" w:rsidP="00AF53E8">
          <w:r w:rsidRPr="00740E9E">
            <w:t>Classification trees use recursive partitioning algorithms to learn and grow on data</w:t>
          </w:r>
          <w:r>
            <w:t>, pruning will be done to limit the recursive based on criteria.</w:t>
          </w:r>
        </w:p>
        <w:p w14:paraId="7569F4D0" w14:textId="77777777" w:rsidR="00017013" w:rsidRDefault="00017013" w:rsidP="00AF53E8">
          <w:r>
            <w:t xml:space="preserve">We will first do manual pruning using R’s default logic of minsplit as </w:t>
          </w:r>
          <w:r w:rsidR="00FD2D95">
            <w:t>1-</w:t>
          </w:r>
          <w:r>
            <w:t>3% of train data and minbucket as ‘minsplit/3’.</w:t>
          </w:r>
        </w:p>
        <w:p w14:paraId="7CE1D4C8" w14:textId="77777777" w:rsidR="00871829" w:rsidRDefault="00FD2D95" w:rsidP="00AF53E8">
          <w:r>
            <w:rPr>
              <w:noProof/>
            </w:rPr>
            <w:drawing>
              <wp:inline distT="0" distB="0" distL="0" distR="0" wp14:anchorId="751B5CDD" wp14:editId="35C6762F">
                <wp:extent cx="5943600" cy="373461"/>
                <wp:effectExtent l="1905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30"/>
                        <a:srcRect/>
                        <a:stretch>
                          <a:fillRect/>
                        </a:stretch>
                      </pic:blipFill>
                      <pic:spPr bwMode="auto">
                        <a:xfrm>
                          <a:off x="0" y="0"/>
                          <a:ext cx="5943600" cy="373461"/>
                        </a:xfrm>
                        <a:prstGeom prst="rect">
                          <a:avLst/>
                        </a:prstGeom>
                        <a:noFill/>
                        <a:ln w="9525">
                          <a:noFill/>
                          <a:miter lim="800000"/>
                          <a:headEnd/>
                          <a:tailEnd/>
                        </a:ln>
                      </pic:spPr>
                    </pic:pic>
                  </a:graphicData>
                </a:graphic>
              </wp:inline>
            </w:drawing>
          </w:r>
        </w:p>
        <w:p w14:paraId="7EACFB5B" w14:textId="77777777" w:rsidR="00871829" w:rsidRPr="00752222" w:rsidRDefault="00871829" w:rsidP="00AF53E8">
          <w:pPr>
            <w:rPr>
              <w:b/>
            </w:rPr>
          </w:pPr>
          <w:r w:rsidRPr="00752222">
            <w:rPr>
              <w:b/>
            </w:rPr>
            <w:t>Plotting the pruned tree</w:t>
          </w:r>
        </w:p>
        <w:p w14:paraId="4D33D841" w14:textId="77777777" w:rsidR="00752222" w:rsidRDefault="00BC7B12" w:rsidP="00AF53E8">
          <w:r>
            <w:rPr>
              <w:noProof/>
            </w:rPr>
            <w:drawing>
              <wp:inline distT="0" distB="0" distL="0" distR="0" wp14:anchorId="19B0B222" wp14:editId="2AAE79A6">
                <wp:extent cx="5943600" cy="3664991"/>
                <wp:effectExtent l="1905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31"/>
                        <a:srcRect/>
                        <a:stretch>
                          <a:fillRect/>
                        </a:stretch>
                      </pic:blipFill>
                      <pic:spPr bwMode="auto">
                        <a:xfrm>
                          <a:off x="0" y="0"/>
                          <a:ext cx="5943600" cy="3664991"/>
                        </a:xfrm>
                        <a:prstGeom prst="rect">
                          <a:avLst/>
                        </a:prstGeom>
                        <a:noFill/>
                        <a:ln w="9525">
                          <a:noFill/>
                          <a:miter lim="800000"/>
                          <a:headEnd/>
                          <a:tailEnd/>
                        </a:ln>
                      </pic:spPr>
                    </pic:pic>
                  </a:graphicData>
                </a:graphic>
              </wp:inline>
            </w:drawing>
          </w:r>
        </w:p>
        <w:p w14:paraId="58FC1BBD" w14:textId="77777777" w:rsidR="00752222" w:rsidRDefault="00752222" w:rsidP="00AF53E8">
          <w:pPr>
            <w:rPr>
              <w:b/>
            </w:rPr>
          </w:pPr>
          <w:r w:rsidRPr="00752222">
            <w:rPr>
              <w:b/>
            </w:rPr>
            <w:t>Printing the pruned tree</w:t>
          </w:r>
        </w:p>
        <w:p w14:paraId="5AC1119A" w14:textId="77777777" w:rsidR="00D31601" w:rsidRDefault="00FD2D95" w:rsidP="00D31601">
          <w:pPr>
            <w:pStyle w:val="BodyText"/>
            <w:rPr>
              <w:sz w:val="24"/>
              <w:szCs w:val="24"/>
              <w:u w:val="single"/>
            </w:rPr>
          </w:pPr>
          <w:r>
            <w:rPr>
              <w:b/>
              <w:noProof/>
            </w:rPr>
            <w:drawing>
              <wp:inline distT="0" distB="0" distL="0" distR="0" wp14:anchorId="027DB119" wp14:editId="2AFFACC1">
                <wp:extent cx="6229349" cy="1531620"/>
                <wp:effectExtent l="19050" t="0" r="1"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32"/>
                        <a:srcRect/>
                        <a:stretch>
                          <a:fillRect/>
                        </a:stretch>
                      </pic:blipFill>
                      <pic:spPr bwMode="auto">
                        <a:xfrm>
                          <a:off x="0" y="0"/>
                          <a:ext cx="6233160" cy="1532557"/>
                        </a:xfrm>
                        <a:prstGeom prst="rect">
                          <a:avLst/>
                        </a:prstGeom>
                        <a:noFill/>
                        <a:ln w="9525">
                          <a:noFill/>
                          <a:miter lim="800000"/>
                          <a:headEnd/>
                          <a:tailEnd/>
                        </a:ln>
                      </pic:spPr>
                    </pic:pic>
                  </a:graphicData>
                </a:graphic>
              </wp:inline>
            </w:drawing>
          </w:r>
          <w:r w:rsidR="00AF53E8" w:rsidRPr="00752222">
            <w:rPr>
              <w:b/>
            </w:rPr>
            <w:br w:type="page"/>
          </w:r>
          <w:r w:rsidR="00D31601" w:rsidRPr="00680AA9">
            <w:rPr>
              <w:sz w:val="24"/>
              <w:szCs w:val="24"/>
              <w:u w:val="single"/>
            </w:rPr>
            <w:lastRenderedPageBreak/>
            <w:t>Observation</w:t>
          </w:r>
        </w:p>
        <w:p w14:paraId="3BCD2905" w14:textId="77777777" w:rsidR="00D31601" w:rsidRPr="00D31601" w:rsidRDefault="00FD60F5" w:rsidP="00D31601">
          <w:pPr>
            <w:pStyle w:val="BodyText"/>
            <w:numPr>
              <w:ilvl w:val="0"/>
              <w:numId w:val="12"/>
            </w:numPr>
            <w:rPr>
              <w:sz w:val="24"/>
              <w:szCs w:val="24"/>
            </w:rPr>
          </w:pPr>
          <w:r>
            <w:rPr>
              <w:sz w:val="24"/>
              <w:szCs w:val="24"/>
            </w:rPr>
            <w:t>Income</w:t>
          </w:r>
          <w:r w:rsidR="005654E6">
            <w:rPr>
              <w:sz w:val="24"/>
              <w:szCs w:val="24"/>
            </w:rPr>
            <w:t xml:space="preserve">, </w:t>
          </w:r>
          <w:r w:rsidR="005654E6" w:rsidRPr="00D31601">
            <w:rPr>
              <w:sz w:val="24"/>
              <w:szCs w:val="24"/>
            </w:rPr>
            <w:t>CC</w:t>
          </w:r>
          <w:r w:rsidR="00D31601" w:rsidRPr="00D31601">
            <w:rPr>
              <w:sz w:val="24"/>
              <w:szCs w:val="24"/>
            </w:rPr>
            <w:t xml:space="preserve"> Avg</w:t>
          </w:r>
          <w:r w:rsidR="00D31601">
            <w:rPr>
              <w:sz w:val="24"/>
              <w:szCs w:val="24"/>
            </w:rPr>
            <w:t>, Family Members</w:t>
          </w:r>
          <w:r w:rsidR="00D31601" w:rsidRPr="00D31601">
            <w:rPr>
              <w:sz w:val="24"/>
              <w:szCs w:val="24"/>
            </w:rPr>
            <w:t xml:space="preserve"> and </w:t>
          </w:r>
          <w:r w:rsidR="00D31601">
            <w:rPr>
              <w:sz w:val="24"/>
              <w:szCs w:val="24"/>
            </w:rPr>
            <w:t xml:space="preserve">Education </w:t>
          </w:r>
          <w:r w:rsidR="00D31601" w:rsidRPr="00D31601">
            <w:rPr>
              <w:sz w:val="24"/>
              <w:szCs w:val="24"/>
            </w:rPr>
            <w:t>are important predictors on</w:t>
          </w:r>
          <w:r w:rsidR="00D31601">
            <w:rPr>
              <w:sz w:val="24"/>
              <w:szCs w:val="24"/>
            </w:rPr>
            <w:t xml:space="preserve"> which data is split by pruned tree algorithm.</w:t>
          </w:r>
        </w:p>
        <w:p w14:paraId="48AB8A1F" w14:textId="77777777" w:rsidR="0094133F" w:rsidRPr="0094133F" w:rsidRDefault="0094133F" w:rsidP="00D31601">
          <w:pPr>
            <w:pStyle w:val="BodyText"/>
            <w:numPr>
              <w:ilvl w:val="0"/>
              <w:numId w:val="12"/>
            </w:numPr>
            <w:rPr>
              <w:sz w:val="24"/>
              <w:szCs w:val="24"/>
            </w:rPr>
          </w:pPr>
          <w:r w:rsidRPr="0094133F">
            <w:rPr>
              <w:sz w:val="24"/>
              <w:szCs w:val="24"/>
            </w:rPr>
            <w:t>First split happens on whether Income is less than or greater than $</w:t>
          </w:r>
          <w:r>
            <w:rPr>
              <w:sz w:val="24"/>
              <w:szCs w:val="24"/>
            </w:rPr>
            <w:t xml:space="preserve"> 114</w:t>
          </w:r>
          <w:r w:rsidRPr="0094133F">
            <w:rPr>
              <w:sz w:val="24"/>
              <w:szCs w:val="24"/>
            </w:rPr>
            <w:t>K</w:t>
          </w:r>
          <w:r w:rsidR="00FD60F5">
            <w:rPr>
              <w:sz w:val="24"/>
              <w:szCs w:val="24"/>
            </w:rPr>
            <w:t>.</w:t>
          </w:r>
        </w:p>
        <w:p w14:paraId="77DE90EA" w14:textId="77777777" w:rsidR="00D31601" w:rsidRDefault="00FD60F5" w:rsidP="00E340EE">
          <w:pPr>
            <w:pStyle w:val="BodyText"/>
            <w:numPr>
              <w:ilvl w:val="0"/>
              <w:numId w:val="12"/>
            </w:numPr>
            <w:rPr>
              <w:sz w:val="24"/>
              <w:szCs w:val="24"/>
            </w:rPr>
          </w:pPr>
          <w:r>
            <w:rPr>
              <w:sz w:val="24"/>
              <w:szCs w:val="24"/>
            </w:rPr>
            <w:t>Second split happens on whether the monthly credit card is less than or greater than 2.95K.</w:t>
          </w:r>
        </w:p>
        <w:p w14:paraId="306A500E" w14:textId="77777777" w:rsidR="00066359" w:rsidRDefault="00066359" w:rsidP="00E340EE">
          <w:pPr>
            <w:pStyle w:val="BodyText"/>
            <w:numPr>
              <w:ilvl w:val="0"/>
              <w:numId w:val="12"/>
            </w:numPr>
            <w:rPr>
              <w:sz w:val="24"/>
              <w:szCs w:val="24"/>
            </w:rPr>
          </w:pPr>
          <w:r>
            <w:rPr>
              <w:sz w:val="24"/>
              <w:szCs w:val="24"/>
            </w:rPr>
            <w:t xml:space="preserve">Also using the manual prune tree we observe </w:t>
          </w:r>
          <w:r w:rsidR="005654E6">
            <w:rPr>
              <w:sz w:val="24"/>
              <w:szCs w:val="24"/>
            </w:rPr>
            <w:t>that</w:t>
          </w:r>
          <w:r w:rsidRPr="00066359">
            <w:rPr>
              <w:sz w:val="24"/>
              <w:szCs w:val="24"/>
            </w:rPr>
            <w:t>Sensitivity</w:t>
          </w:r>
          <w:r>
            <w:rPr>
              <w:sz w:val="24"/>
              <w:szCs w:val="24"/>
            </w:rPr>
            <w:t xml:space="preserve"> of the model </w:t>
          </w:r>
          <w:r w:rsidR="005654E6">
            <w:rPr>
              <w:sz w:val="24"/>
              <w:szCs w:val="24"/>
            </w:rPr>
            <w:t>has actually decreased to ~83</w:t>
          </w:r>
          <w:r>
            <w:rPr>
              <w:sz w:val="24"/>
              <w:szCs w:val="24"/>
            </w:rPr>
            <w:t xml:space="preserve">%.  </w:t>
          </w:r>
        </w:p>
        <w:p w14:paraId="798DE40D" w14:textId="77777777" w:rsidR="00B14949" w:rsidRDefault="00613FAE" w:rsidP="00613FAE">
          <w:pPr>
            <w:pStyle w:val="BodyText"/>
            <w:rPr>
              <w:sz w:val="24"/>
              <w:szCs w:val="24"/>
              <w:u w:val="single"/>
            </w:rPr>
          </w:pPr>
          <w:r w:rsidRPr="00613FAE">
            <w:rPr>
              <w:sz w:val="24"/>
              <w:szCs w:val="24"/>
              <w:u w:val="single"/>
            </w:rPr>
            <w:t>Confusion Matrix for Manual Prune Tree</w:t>
          </w:r>
        </w:p>
        <w:p w14:paraId="5372C50D" w14:textId="77777777" w:rsidR="00B14949" w:rsidRPr="00613FAE" w:rsidRDefault="00B14949" w:rsidP="007C2EB3">
          <w:pPr>
            <w:pStyle w:val="BodyText"/>
            <w:rPr>
              <w:sz w:val="24"/>
              <w:szCs w:val="24"/>
              <w:u w:val="single"/>
            </w:rPr>
          </w:pPr>
          <w:r>
            <w:rPr>
              <w:noProof/>
              <w:sz w:val="24"/>
              <w:szCs w:val="24"/>
              <w:u w:val="single"/>
            </w:rPr>
            <w:drawing>
              <wp:inline distT="0" distB="0" distL="0" distR="0" wp14:anchorId="2D932316" wp14:editId="00B5CB9A">
                <wp:extent cx="3566160" cy="91440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srcRect/>
                        <a:stretch>
                          <a:fillRect/>
                        </a:stretch>
                      </pic:blipFill>
                      <pic:spPr bwMode="auto">
                        <a:xfrm>
                          <a:off x="0" y="0"/>
                          <a:ext cx="3566160" cy="914400"/>
                        </a:xfrm>
                        <a:prstGeom prst="rect">
                          <a:avLst/>
                        </a:prstGeom>
                        <a:noFill/>
                        <a:ln w="9525">
                          <a:noFill/>
                          <a:miter lim="800000"/>
                          <a:headEnd/>
                          <a:tailEnd/>
                        </a:ln>
                      </pic:spPr>
                    </pic:pic>
                  </a:graphicData>
                </a:graphic>
              </wp:inline>
            </w:drawing>
          </w:r>
        </w:p>
        <w:p w14:paraId="74FE6726" w14:textId="77777777" w:rsidR="00066359" w:rsidRPr="00E340EE" w:rsidRDefault="005654E6" w:rsidP="007C2EB3">
          <w:pPr>
            <w:pStyle w:val="BodyText"/>
            <w:rPr>
              <w:sz w:val="24"/>
              <w:szCs w:val="24"/>
            </w:rPr>
          </w:pPr>
          <w:r>
            <w:rPr>
              <w:noProof/>
              <w:sz w:val="24"/>
              <w:szCs w:val="24"/>
            </w:rPr>
            <w:drawing>
              <wp:inline distT="0" distB="0" distL="0" distR="0" wp14:anchorId="595086CB" wp14:editId="01500E44">
                <wp:extent cx="6168390" cy="761813"/>
                <wp:effectExtent l="19050" t="0" r="381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34"/>
                        <a:srcRect/>
                        <a:stretch>
                          <a:fillRect/>
                        </a:stretch>
                      </pic:blipFill>
                      <pic:spPr bwMode="auto">
                        <a:xfrm>
                          <a:off x="0" y="0"/>
                          <a:ext cx="6185438" cy="763919"/>
                        </a:xfrm>
                        <a:prstGeom prst="rect">
                          <a:avLst/>
                        </a:prstGeom>
                        <a:noFill/>
                        <a:ln w="9525">
                          <a:noFill/>
                          <a:miter lim="800000"/>
                          <a:headEnd/>
                          <a:tailEnd/>
                        </a:ln>
                      </pic:spPr>
                    </pic:pic>
                  </a:graphicData>
                </a:graphic>
              </wp:inline>
            </w:drawing>
          </w:r>
        </w:p>
        <w:p w14:paraId="5EC81E6E" w14:textId="77777777" w:rsidR="00801999" w:rsidRDefault="00801999">
          <w:pPr>
            <w:rPr>
              <w:b/>
            </w:rPr>
          </w:pPr>
        </w:p>
        <w:p w14:paraId="3E444517" w14:textId="77777777" w:rsidR="00A933A9" w:rsidRDefault="00B85F4E">
          <w:pPr>
            <w:rPr>
              <w:b/>
              <w:sz w:val="28"/>
              <w:u w:val="single"/>
            </w:rPr>
          </w:pPr>
          <w:r>
            <w:rPr>
              <w:b/>
              <w:sz w:val="28"/>
              <w:u w:val="single"/>
            </w:rPr>
            <w:t>Pruning the tree using Complexity Parameter</w:t>
          </w:r>
        </w:p>
        <w:p w14:paraId="5C1B691B" w14:textId="77777777" w:rsidR="00A933A9" w:rsidRDefault="00A933A9">
          <w:pPr>
            <w:rPr>
              <w:sz w:val="24"/>
              <w:szCs w:val="24"/>
            </w:rPr>
          </w:pPr>
          <w:r w:rsidRPr="00A933A9">
            <w:rPr>
              <w:sz w:val="24"/>
              <w:szCs w:val="24"/>
            </w:rPr>
            <w:t>After printing</w:t>
          </w:r>
          <w:r w:rsidR="007F260A">
            <w:rPr>
              <w:sz w:val="24"/>
              <w:szCs w:val="24"/>
            </w:rPr>
            <w:t xml:space="preserve"> the CP of full tree we observe</w:t>
          </w:r>
          <w:r w:rsidRPr="00A933A9">
            <w:rPr>
              <w:sz w:val="24"/>
              <w:szCs w:val="24"/>
            </w:rPr>
            <w:t xml:space="preserve"> that cross validation error is minimum at </w:t>
          </w:r>
          <w:r w:rsidRPr="00A933A9">
            <w:rPr>
              <w:b/>
              <w:sz w:val="24"/>
              <w:szCs w:val="24"/>
            </w:rPr>
            <w:t>CP 0.0029762</w:t>
          </w:r>
          <w:r w:rsidRPr="00A933A9">
            <w:rPr>
              <w:sz w:val="24"/>
              <w:szCs w:val="24"/>
            </w:rPr>
            <w:t xml:space="preserve"> which is evident from below two plots.</w:t>
          </w:r>
        </w:p>
        <w:p w14:paraId="229C2446" w14:textId="77777777" w:rsidR="00A933A9" w:rsidRDefault="00A933A9">
          <w:pPr>
            <w:rPr>
              <w:b/>
              <w:u w:val="single"/>
            </w:rPr>
          </w:pPr>
          <w:r>
            <w:rPr>
              <w:b/>
              <w:noProof/>
              <w:u w:val="single"/>
            </w:rPr>
            <w:drawing>
              <wp:inline distT="0" distB="0" distL="0" distR="0" wp14:anchorId="773FF096" wp14:editId="6AFD98EF">
                <wp:extent cx="4183380" cy="1988820"/>
                <wp:effectExtent l="19050" t="0" r="762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35"/>
                        <a:srcRect/>
                        <a:stretch>
                          <a:fillRect/>
                        </a:stretch>
                      </pic:blipFill>
                      <pic:spPr bwMode="auto">
                        <a:xfrm>
                          <a:off x="0" y="0"/>
                          <a:ext cx="4183380" cy="1988820"/>
                        </a:xfrm>
                        <a:prstGeom prst="rect">
                          <a:avLst/>
                        </a:prstGeom>
                        <a:noFill/>
                        <a:ln w="9525">
                          <a:noFill/>
                          <a:miter lim="800000"/>
                          <a:headEnd/>
                          <a:tailEnd/>
                        </a:ln>
                      </pic:spPr>
                    </pic:pic>
                  </a:graphicData>
                </a:graphic>
              </wp:inline>
            </w:drawing>
          </w:r>
        </w:p>
        <w:p w14:paraId="5B2867BF" w14:textId="77777777" w:rsidR="00A933A9" w:rsidRDefault="00A933A9">
          <w:pPr>
            <w:rPr>
              <w:b/>
              <w:u w:val="single"/>
            </w:rPr>
          </w:pPr>
          <w:r>
            <w:rPr>
              <w:b/>
              <w:noProof/>
              <w:u w:val="single"/>
            </w:rPr>
            <w:lastRenderedPageBreak/>
            <w:drawing>
              <wp:inline distT="0" distB="0" distL="0" distR="0" wp14:anchorId="1DE10A87" wp14:editId="5D5DA0B4">
                <wp:extent cx="4400550" cy="2685593"/>
                <wp:effectExtent l="19050" t="0" r="0" b="0"/>
                <wp:docPr id="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pic:cNvPicPr>
                          <a:picLocks noChangeAspect="1" noChangeArrowheads="1"/>
                        </pic:cNvPicPr>
                      </pic:nvPicPr>
                      <pic:blipFill>
                        <a:blip r:embed="rId36"/>
                        <a:srcRect/>
                        <a:stretch>
                          <a:fillRect/>
                        </a:stretch>
                      </pic:blipFill>
                      <pic:spPr bwMode="auto">
                        <a:xfrm>
                          <a:off x="0" y="0"/>
                          <a:ext cx="4398037" cy="2684059"/>
                        </a:xfrm>
                        <a:prstGeom prst="rect">
                          <a:avLst/>
                        </a:prstGeom>
                        <a:noFill/>
                        <a:ln w="9525">
                          <a:noFill/>
                          <a:miter lim="800000"/>
                          <a:headEnd/>
                          <a:tailEnd/>
                        </a:ln>
                      </pic:spPr>
                    </pic:pic>
                  </a:graphicData>
                </a:graphic>
              </wp:inline>
            </w:drawing>
          </w:r>
        </w:p>
        <w:p w14:paraId="3820EDD1" w14:textId="77777777" w:rsidR="00A933A9" w:rsidRDefault="00A933A9">
          <w:pPr>
            <w:rPr>
              <w:b/>
            </w:rPr>
          </w:pPr>
          <w:r w:rsidRPr="00A933A9">
            <w:rPr>
              <w:b/>
            </w:rPr>
            <w:t>Building tree using the best CP and plotting the tree</w:t>
          </w:r>
        </w:p>
        <w:p w14:paraId="62504630" w14:textId="77777777" w:rsidR="00AE502C" w:rsidRDefault="00A933A9">
          <w:pPr>
            <w:rPr>
              <w:b/>
              <w:u w:val="single"/>
            </w:rPr>
          </w:pPr>
          <w:r>
            <w:rPr>
              <w:b/>
              <w:noProof/>
              <w:u w:val="single"/>
            </w:rPr>
            <w:drawing>
              <wp:inline distT="0" distB="0" distL="0" distR="0" wp14:anchorId="6BEAF40D" wp14:editId="2FA18EAF">
                <wp:extent cx="6160770" cy="3141385"/>
                <wp:effectExtent l="1905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7" cstate="print"/>
                        <a:srcRect/>
                        <a:stretch>
                          <a:fillRect/>
                        </a:stretch>
                      </pic:blipFill>
                      <pic:spPr bwMode="auto">
                        <a:xfrm>
                          <a:off x="0" y="0"/>
                          <a:ext cx="6157024" cy="3139475"/>
                        </a:xfrm>
                        <a:prstGeom prst="rect">
                          <a:avLst/>
                        </a:prstGeom>
                        <a:noFill/>
                        <a:ln w="9525">
                          <a:noFill/>
                          <a:miter lim="800000"/>
                          <a:headEnd/>
                          <a:tailEnd/>
                        </a:ln>
                      </pic:spPr>
                    </pic:pic>
                  </a:graphicData>
                </a:graphic>
              </wp:inline>
            </w:drawing>
          </w:r>
        </w:p>
        <w:p w14:paraId="3CA1826B" w14:textId="77777777" w:rsidR="00AE502C" w:rsidRDefault="00AE502C">
          <w:pPr>
            <w:rPr>
              <w:b/>
              <w:u w:val="single"/>
            </w:rPr>
          </w:pPr>
        </w:p>
        <w:p w14:paraId="1B151AB1" w14:textId="77777777" w:rsidR="00830ACD" w:rsidRDefault="00AE502C">
          <w:pPr>
            <w:rPr>
              <w:b/>
              <w:u w:val="single"/>
            </w:rPr>
          </w:pPr>
          <w:r>
            <w:rPr>
              <w:b/>
              <w:noProof/>
              <w:u w:val="single"/>
            </w:rPr>
            <w:lastRenderedPageBreak/>
            <w:drawing>
              <wp:inline distT="0" distB="0" distL="0" distR="0" wp14:anchorId="63EBA212" wp14:editId="61B565DA">
                <wp:extent cx="5943600" cy="5260939"/>
                <wp:effectExtent l="1905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8"/>
                        <a:srcRect/>
                        <a:stretch>
                          <a:fillRect/>
                        </a:stretch>
                      </pic:blipFill>
                      <pic:spPr bwMode="auto">
                        <a:xfrm>
                          <a:off x="0" y="0"/>
                          <a:ext cx="5943600" cy="5260939"/>
                        </a:xfrm>
                        <a:prstGeom prst="rect">
                          <a:avLst/>
                        </a:prstGeom>
                        <a:noFill/>
                        <a:ln w="9525">
                          <a:noFill/>
                          <a:miter lim="800000"/>
                          <a:headEnd/>
                          <a:tailEnd/>
                        </a:ln>
                      </pic:spPr>
                    </pic:pic>
                  </a:graphicData>
                </a:graphic>
              </wp:inline>
            </w:drawing>
          </w:r>
        </w:p>
        <w:p w14:paraId="13ADA749" w14:textId="77777777" w:rsidR="00830ACD" w:rsidRDefault="00830ACD">
          <w:pPr>
            <w:rPr>
              <w:b/>
              <w:u w:val="single"/>
            </w:rPr>
          </w:pPr>
        </w:p>
        <w:p w14:paraId="07F74ABA" w14:textId="77777777" w:rsidR="00830ACD" w:rsidRDefault="00830ACD">
          <w:pPr>
            <w:rPr>
              <w:b/>
              <w:u w:val="single"/>
            </w:rPr>
          </w:pPr>
        </w:p>
        <w:p w14:paraId="34FA85AE" w14:textId="77777777" w:rsidR="00830ACD" w:rsidRDefault="00830ACD">
          <w:pPr>
            <w:rPr>
              <w:b/>
              <w:u w:val="single"/>
            </w:rPr>
          </w:pPr>
          <w:r>
            <w:rPr>
              <w:b/>
              <w:noProof/>
              <w:u w:val="single"/>
            </w:rPr>
            <w:drawing>
              <wp:inline distT="0" distB="0" distL="0" distR="0" wp14:anchorId="071149D2" wp14:editId="3D49A6CD">
                <wp:extent cx="3718560" cy="906780"/>
                <wp:effectExtent l="1905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9"/>
                        <a:srcRect/>
                        <a:stretch>
                          <a:fillRect/>
                        </a:stretch>
                      </pic:blipFill>
                      <pic:spPr bwMode="auto">
                        <a:xfrm>
                          <a:off x="0" y="0"/>
                          <a:ext cx="3718560" cy="906780"/>
                        </a:xfrm>
                        <a:prstGeom prst="rect">
                          <a:avLst/>
                        </a:prstGeom>
                        <a:noFill/>
                        <a:ln w="9525">
                          <a:noFill/>
                          <a:miter lim="800000"/>
                          <a:headEnd/>
                          <a:tailEnd/>
                        </a:ln>
                      </pic:spPr>
                    </pic:pic>
                  </a:graphicData>
                </a:graphic>
              </wp:inline>
            </w:drawing>
          </w:r>
        </w:p>
        <w:p w14:paraId="09E74253" w14:textId="77777777" w:rsidR="005B3C31" w:rsidRDefault="007F260A">
          <w:pPr>
            <w:rPr>
              <w:b/>
              <w:u w:val="single"/>
            </w:rPr>
          </w:pPr>
          <w:r>
            <w:rPr>
              <w:b/>
              <w:noProof/>
              <w:u w:val="single"/>
            </w:rPr>
            <w:lastRenderedPageBreak/>
            <w:drawing>
              <wp:inline distT="0" distB="0" distL="0" distR="0" wp14:anchorId="4D90D213" wp14:editId="47D8074E">
                <wp:extent cx="6351270" cy="1798598"/>
                <wp:effectExtent l="1905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40"/>
                        <a:srcRect/>
                        <a:stretch>
                          <a:fillRect/>
                        </a:stretch>
                      </pic:blipFill>
                      <pic:spPr bwMode="auto">
                        <a:xfrm>
                          <a:off x="0" y="0"/>
                          <a:ext cx="6350290" cy="1798320"/>
                        </a:xfrm>
                        <a:prstGeom prst="rect">
                          <a:avLst/>
                        </a:prstGeom>
                        <a:noFill/>
                        <a:ln w="9525">
                          <a:noFill/>
                          <a:miter lim="800000"/>
                          <a:headEnd/>
                          <a:tailEnd/>
                        </a:ln>
                      </pic:spPr>
                    </pic:pic>
                  </a:graphicData>
                </a:graphic>
              </wp:inline>
            </w:drawing>
          </w:r>
        </w:p>
        <w:p w14:paraId="07E82307" w14:textId="77777777" w:rsidR="005B3C31" w:rsidRDefault="005B3C31" w:rsidP="005B3C31">
          <w:pPr>
            <w:pStyle w:val="BodyText"/>
            <w:rPr>
              <w:sz w:val="24"/>
              <w:szCs w:val="24"/>
              <w:u w:val="single"/>
            </w:rPr>
          </w:pPr>
        </w:p>
        <w:p w14:paraId="6F9471D9" w14:textId="77777777" w:rsidR="00830ACD" w:rsidRDefault="00830ACD" w:rsidP="005B3C31">
          <w:pPr>
            <w:pStyle w:val="BodyText"/>
            <w:rPr>
              <w:sz w:val="24"/>
              <w:szCs w:val="24"/>
              <w:u w:val="single"/>
            </w:rPr>
          </w:pPr>
        </w:p>
        <w:p w14:paraId="2CE0756A" w14:textId="77777777" w:rsidR="005B3C31" w:rsidRDefault="005B3C31" w:rsidP="005B3C31">
          <w:pPr>
            <w:pStyle w:val="BodyText"/>
            <w:rPr>
              <w:sz w:val="24"/>
              <w:szCs w:val="24"/>
              <w:u w:val="single"/>
            </w:rPr>
          </w:pPr>
          <w:r w:rsidRPr="00680AA9">
            <w:rPr>
              <w:sz w:val="24"/>
              <w:szCs w:val="24"/>
              <w:u w:val="single"/>
            </w:rPr>
            <w:t>Observation</w:t>
          </w:r>
        </w:p>
        <w:p w14:paraId="3A05266B" w14:textId="77777777" w:rsidR="005B3C31" w:rsidRPr="00D31601" w:rsidRDefault="00B85F4E" w:rsidP="005B3C31">
          <w:pPr>
            <w:pStyle w:val="BodyText"/>
            <w:numPr>
              <w:ilvl w:val="0"/>
              <w:numId w:val="12"/>
            </w:numPr>
            <w:rPr>
              <w:sz w:val="24"/>
              <w:szCs w:val="24"/>
            </w:rPr>
          </w:pPr>
          <w:r>
            <w:rPr>
              <w:sz w:val="24"/>
              <w:szCs w:val="24"/>
            </w:rPr>
            <w:t>Even after pruning the tree using best CP</w:t>
          </w:r>
          <w:r w:rsidR="008962EA">
            <w:rPr>
              <w:sz w:val="24"/>
              <w:szCs w:val="24"/>
            </w:rPr>
            <w:t>, the model performance on test data is not better than full tree</w:t>
          </w:r>
          <w:r w:rsidR="005B3C31">
            <w:rPr>
              <w:sz w:val="24"/>
              <w:szCs w:val="24"/>
            </w:rPr>
            <w:t>.</w:t>
          </w:r>
        </w:p>
        <w:p w14:paraId="729FB893" w14:textId="77777777" w:rsidR="005B3C31" w:rsidRDefault="008962EA" w:rsidP="005B3C31">
          <w:pPr>
            <w:pStyle w:val="BodyText"/>
            <w:numPr>
              <w:ilvl w:val="0"/>
              <w:numId w:val="12"/>
            </w:numPr>
            <w:rPr>
              <w:sz w:val="24"/>
              <w:szCs w:val="24"/>
            </w:rPr>
          </w:pPr>
          <w:r>
            <w:rPr>
              <w:sz w:val="24"/>
              <w:szCs w:val="24"/>
            </w:rPr>
            <w:t>Pruning using CP gives slightly better results ~87% than manual pruning ~83%</w:t>
          </w:r>
          <w:r w:rsidR="005B3C31">
            <w:rPr>
              <w:sz w:val="24"/>
              <w:szCs w:val="24"/>
            </w:rPr>
            <w:t>.</w:t>
          </w:r>
        </w:p>
        <w:p w14:paraId="7478DA35" w14:textId="77777777" w:rsidR="00345726" w:rsidRPr="0094133F" w:rsidRDefault="00345726" w:rsidP="005B3C31">
          <w:pPr>
            <w:pStyle w:val="BodyText"/>
            <w:numPr>
              <w:ilvl w:val="0"/>
              <w:numId w:val="12"/>
            </w:numPr>
            <w:rPr>
              <w:sz w:val="24"/>
              <w:szCs w:val="24"/>
            </w:rPr>
          </w:pPr>
          <w:r>
            <w:rPr>
              <w:sz w:val="24"/>
              <w:szCs w:val="24"/>
            </w:rPr>
            <w:t xml:space="preserve">First split is now happening at </w:t>
          </w:r>
          <w:r w:rsidRPr="0094133F">
            <w:rPr>
              <w:sz w:val="24"/>
              <w:szCs w:val="24"/>
            </w:rPr>
            <w:t>whether Income is less than or greater than $</w:t>
          </w:r>
          <w:r>
            <w:rPr>
              <w:sz w:val="24"/>
              <w:szCs w:val="24"/>
            </w:rPr>
            <w:t xml:space="preserve"> 114.5</w:t>
          </w:r>
          <w:r w:rsidRPr="0094133F">
            <w:rPr>
              <w:sz w:val="24"/>
              <w:szCs w:val="24"/>
            </w:rPr>
            <w:t>K</w:t>
          </w:r>
        </w:p>
        <w:p w14:paraId="5B58185E" w14:textId="77777777" w:rsidR="00345726" w:rsidRDefault="00345726" w:rsidP="00345726">
          <w:pPr>
            <w:pStyle w:val="BodyText"/>
            <w:numPr>
              <w:ilvl w:val="0"/>
              <w:numId w:val="12"/>
            </w:numPr>
            <w:rPr>
              <w:sz w:val="24"/>
              <w:szCs w:val="24"/>
            </w:rPr>
          </w:pPr>
          <w:r>
            <w:rPr>
              <w:sz w:val="24"/>
              <w:szCs w:val="24"/>
            </w:rPr>
            <w:t>Second split happens on whether the monthly credit card is less than or greater than 2.95K.</w:t>
          </w:r>
        </w:p>
        <w:p w14:paraId="5DABA464" w14:textId="77777777" w:rsidR="00005C24" w:rsidRDefault="00005C24" w:rsidP="00345726">
          <w:pPr>
            <w:pStyle w:val="BodyText"/>
            <w:numPr>
              <w:ilvl w:val="0"/>
              <w:numId w:val="12"/>
            </w:numPr>
            <w:rPr>
              <w:sz w:val="24"/>
              <w:szCs w:val="24"/>
            </w:rPr>
          </w:pPr>
          <w:r>
            <w:rPr>
              <w:sz w:val="24"/>
              <w:szCs w:val="24"/>
            </w:rPr>
            <w:t xml:space="preserve">Even though full tree is giving best results in terms of sensitivity we will opt for pruned tree using best CP. </w:t>
          </w:r>
          <w:r w:rsidRPr="00005C24">
            <w:rPr>
              <w:sz w:val="24"/>
              <w:szCs w:val="24"/>
            </w:rPr>
            <w:t>Pruning reduces the complexity of the final classifier, and hence improves predictive accuracy by the reduction of over fitting.</w:t>
          </w:r>
          <w:r w:rsidR="00E63BBF">
            <w:rPr>
              <w:sz w:val="24"/>
              <w:szCs w:val="24"/>
            </w:rPr>
            <w:t xml:space="preserve"> </w:t>
          </w:r>
          <w:r w:rsidR="0017266B">
            <w:rPr>
              <w:sz w:val="24"/>
              <w:szCs w:val="24"/>
            </w:rPr>
            <w:t>Also the pruned tree using CP has a very high AUC ~</w:t>
          </w:r>
          <w:r w:rsidR="0017266B" w:rsidRPr="00E00B31">
            <w:rPr>
              <w:b/>
              <w:sz w:val="24"/>
              <w:szCs w:val="24"/>
            </w:rPr>
            <w:t>99%</w:t>
          </w:r>
        </w:p>
        <w:p w14:paraId="1CCE6CCB" w14:textId="77777777" w:rsidR="0017266B" w:rsidRDefault="00D12AA4" w:rsidP="0017266B">
          <w:pPr>
            <w:pStyle w:val="BodyText"/>
            <w:ind w:left="720"/>
            <w:rPr>
              <w:sz w:val="24"/>
              <w:szCs w:val="24"/>
            </w:rPr>
          </w:pPr>
          <w:r>
            <w:rPr>
              <w:noProof/>
              <w:sz w:val="24"/>
              <w:szCs w:val="24"/>
            </w:rPr>
            <w:drawing>
              <wp:inline distT="0" distB="0" distL="0" distR="0" wp14:anchorId="459D2476" wp14:editId="388C96A3">
                <wp:extent cx="4438650" cy="2780715"/>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1"/>
                        <a:srcRect/>
                        <a:stretch>
                          <a:fillRect/>
                        </a:stretch>
                      </pic:blipFill>
                      <pic:spPr bwMode="auto">
                        <a:xfrm>
                          <a:off x="0" y="0"/>
                          <a:ext cx="4435807" cy="2778934"/>
                        </a:xfrm>
                        <a:prstGeom prst="rect">
                          <a:avLst/>
                        </a:prstGeom>
                        <a:noFill/>
                        <a:ln w="9525">
                          <a:noFill/>
                          <a:miter lim="800000"/>
                          <a:headEnd/>
                          <a:tailEnd/>
                        </a:ln>
                      </pic:spPr>
                    </pic:pic>
                  </a:graphicData>
                </a:graphic>
              </wp:inline>
            </w:drawing>
          </w:r>
        </w:p>
        <w:p w14:paraId="363060C4" w14:textId="77777777" w:rsidR="009C14AD" w:rsidRDefault="009C14AD" w:rsidP="009C14AD">
          <w:pPr>
            <w:pStyle w:val="BodyText"/>
            <w:rPr>
              <w:b/>
              <w:sz w:val="24"/>
              <w:szCs w:val="24"/>
              <w:u w:val="single"/>
            </w:rPr>
          </w:pPr>
          <w:r w:rsidRPr="009C14AD">
            <w:rPr>
              <w:b/>
              <w:sz w:val="24"/>
              <w:szCs w:val="24"/>
              <w:u w:val="single"/>
            </w:rPr>
            <w:lastRenderedPageBreak/>
            <w:t>Identifying the variable importance for pruned tree using CP</w:t>
          </w:r>
        </w:p>
        <w:p w14:paraId="78FD21CE" w14:textId="77777777" w:rsidR="009C14AD" w:rsidRDefault="009C14AD" w:rsidP="009C14AD">
          <w:pPr>
            <w:pStyle w:val="BodyText"/>
            <w:rPr>
              <w:b/>
              <w:sz w:val="24"/>
              <w:szCs w:val="24"/>
              <w:u w:val="single"/>
            </w:rPr>
          </w:pPr>
          <w:r>
            <w:rPr>
              <w:b/>
              <w:noProof/>
              <w:sz w:val="24"/>
              <w:szCs w:val="24"/>
              <w:u w:val="single"/>
            </w:rPr>
            <w:drawing>
              <wp:inline distT="0" distB="0" distL="0" distR="0" wp14:anchorId="047BC7E8" wp14:editId="1BB0B6D9">
                <wp:extent cx="5715000" cy="2194560"/>
                <wp:effectExtent l="19050" t="0" r="0" b="0"/>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42"/>
                        <a:srcRect/>
                        <a:stretch>
                          <a:fillRect/>
                        </a:stretch>
                      </pic:blipFill>
                      <pic:spPr bwMode="auto">
                        <a:xfrm>
                          <a:off x="0" y="0"/>
                          <a:ext cx="5715000" cy="2194560"/>
                        </a:xfrm>
                        <a:prstGeom prst="rect">
                          <a:avLst/>
                        </a:prstGeom>
                        <a:noFill/>
                        <a:ln w="9525">
                          <a:noFill/>
                          <a:miter lim="800000"/>
                          <a:headEnd/>
                          <a:tailEnd/>
                        </a:ln>
                      </pic:spPr>
                    </pic:pic>
                  </a:graphicData>
                </a:graphic>
              </wp:inline>
            </w:drawing>
          </w:r>
        </w:p>
        <w:p w14:paraId="2206DD8A" w14:textId="77777777" w:rsidR="00831520" w:rsidRDefault="00831520" w:rsidP="009C14AD">
          <w:pPr>
            <w:pStyle w:val="BodyText"/>
            <w:rPr>
              <w:sz w:val="24"/>
              <w:szCs w:val="24"/>
            </w:rPr>
          </w:pPr>
        </w:p>
        <w:p w14:paraId="7C6DBACA" w14:textId="77777777" w:rsidR="009C14AD" w:rsidRDefault="009C14AD" w:rsidP="009C14AD">
          <w:pPr>
            <w:pStyle w:val="BodyText"/>
            <w:rPr>
              <w:sz w:val="24"/>
              <w:szCs w:val="24"/>
            </w:rPr>
          </w:pPr>
          <w:r>
            <w:rPr>
              <w:sz w:val="24"/>
              <w:szCs w:val="24"/>
            </w:rPr>
            <w:t xml:space="preserve">The variable importance coincides with our EDA findings. Factors affecting the model are </w:t>
          </w:r>
        </w:p>
        <w:p w14:paraId="18A3D869" w14:textId="77777777" w:rsidR="009C14AD" w:rsidRDefault="009C14AD" w:rsidP="009C14AD">
          <w:pPr>
            <w:pStyle w:val="BodyText"/>
            <w:numPr>
              <w:ilvl w:val="0"/>
              <w:numId w:val="13"/>
            </w:numPr>
            <w:rPr>
              <w:sz w:val="24"/>
              <w:szCs w:val="24"/>
            </w:rPr>
          </w:pPr>
          <w:r>
            <w:rPr>
              <w:sz w:val="24"/>
              <w:szCs w:val="24"/>
            </w:rPr>
            <w:t>Education</w:t>
          </w:r>
        </w:p>
        <w:p w14:paraId="60B205E4" w14:textId="77777777" w:rsidR="009C14AD" w:rsidRDefault="009C14AD" w:rsidP="009C14AD">
          <w:pPr>
            <w:pStyle w:val="BodyText"/>
            <w:numPr>
              <w:ilvl w:val="0"/>
              <w:numId w:val="13"/>
            </w:numPr>
            <w:rPr>
              <w:sz w:val="24"/>
              <w:szCs w:val="24"/>
            </w:rPr>
          </w:pPr>
          <w:r>
            <w:rPr>
              <w:sz w:val="24"/>
              <w:szCs w:val="24"/>
            </w:rPr>
            <w:t>Income</w:t>
          </w:r>
        </w:p>
        <w:p w14:paraId="2898DC30" w14:textId="77777777" w:rsidR="009C14AD" w:rsidRDefault="009C14AD" w:rsidP="009C14AD">
          <w:pPr>
            <w:pStyle w:val="BodyText"/>
            <w:numPr>
              <w:ilvl w:val="0"/>
              <w:numId w:val="13"/>
            </w:numPr>
            <w:rPr>
              <w:sz w:val="24"/>
              <w:szCs w:val="24"/>
            </w:rPr>
          </w:pPr>
          <w:r>
            <w:rPr>
              <w:sz w:val="24"/>
              <w:szCs w:val="24"/>
            </w:rPr>
            <w:t>Family Members</w:t>
          </w:r>
        </w:p>
        <w:p w14:paraId="0B43E78C" w14:textId="77777777" w:rsidR="009C14AD" w:rsidRDefault="009C14AD" w:rsidP="009C14AD">
          <w:pPr>
            <w:pStyle w:val="BodyText"/>
            <w:numPr>
              <w:ilvl w:val="0"/>
              <w:numId w:val="13"/>
            </w:numPr>
            <w:rPr>
              <w:sz w:val="24"/>
              <w:szCs w:val="24"/>
            </w:rPr>
          </w:pPr>
          <w:r>
            <w:rPr>
              <w:sz w:val="24"/>
              <w:szCs w:val="24"/>
            </w:rPr>
            <w:t>CC Avg</w:t>
          </w:r>
        </w:p>
        <w:p w14:paraId="47168BA0" w14:textId="77777777" w:rsidR="009C14AD" w:rsidRDefault="009C14AD" w:rsidP="009C14AD">
          <w:pPr>
            <w:pStyle w:val="BodyText"/>
            <w:numPr>
              <w:ilvl w:val="0"/>
              <w:numId w:val="13"/>
            </w:numPr>
            <w:rPr>
              <w:sz w:val="24"/>
              <w:szCs w:val="24"/>
            </w:rPr>
          </w:pPr>
          <w:r>
            <w:rPr>
              <w:sz w:val="24"/>
              <w:szCs w:val="24"/>
            </w:rPr>
            <w:t>CD Account</w:t>
          </w:r>
        </w:p>
        <w:p w14:paraId="46F74195" w14:textId="77777777" w:rsidR="009C14AD" w:rsidRPr="009C14AD" w:rsidRDefault="009C14AD" w:rsidP="009C14AD">
          <w:pPr>
            <w:pStyle w:val="BodyText"/>
            <w:numPr>
              <w:ilvl w:val="0"/>
              <w:numId w:val="13"/>
            </w:numPr>
            <w:rPr>
              <w:sz w:val="24"/>
              <w:szCs w:val="24"/>
            </w:rPr>
          </w:pPr>
          <w:r>
            <w:rPr>
              <w:sz w:val="24"/>
              <w:szCs w:val="24"/>
            </w:rPr>
            <w:t>Mortgage</w:t>
          </w:r>
        </w:p>
        <w:p w14:paraId="169BBD69" w14:textId="77777777" w:rsidR="00D31601" w:rsidRPr="00586FEB" w:rsidRDefault="00D31601">
          <w:pPr>
            <w:rPr>
              <w:b/>
              <w:u w:val="single"/>
            </w:rPr>
          </w:pPr>
          <w:r w:rsidRPr="00586FEB">
            <w:rPr>
              <w:b/>
              <w:u w:val="single"/>
            </w:rPr>
            <w:br w:type="page"/>
          </w:r>
        </w:p>
        <w:p w14:paraId="6FBE152C" w14:textId="77777777" w:rsidR="00AF53E8" w:rsidRPr="00752222" w:rsidRDefault="00AF53E8" w:rsidP="00AF53E8">
          <w:pPr>
            <w:rPr>
              <w:rFonts w:asciiTheme="majorHAnsi" w:eastAsiaTheme="majorEastAsia" w:hAnsiTheme="majorHAnsi" w:cstheme="majorBidi"/>
              <w:b/>
              <w:color w:val="2E74B5" w:themeColor="accent1" w:themeShade="BF"/>
              <w:sz w:val="26"/>
              <w:szCs w:val="26"/>
            </w:rPr>
          </w:pPr>
        </w:p>
        <w:p w14:paraId="6A3F2361" w14:textId="77777777" w:rsidR="00A35C33" w:rsidRDefault="00830B2E" w:rsidP="00D42542">
          <w:pPr>
            <w:pStyle w:val="Heading2"/>
          </w:pPr>
          <w:bookmarkStart w:id="15" w:name="_Toc33980910"/>
          <w:r>
            <w:t>3.</w:t>
          </w:r>
          <w:r w:rsidR="00B90544">
            <w:t>5</w:t>
          </w:r>
          <w:r>
            <w:t xml:space="preserve"> Applying Random Forests (</w:t>
          </w:r>
          <w:r w:rsidRPr="00830B2E">
            <w:t>plot the tree</w:t>
          </w:r>
          <w:r>
            <w:t>)</w:t>
          </w:r>
          <w:bookmarkEnd w:id="15"/>
        </w:p>
        <w:p w14:paraId="133D3DBF" w14:textId="77777777" w:rsidR="00A35C33" w:rsidRPr="00BE34ED" w:rsidRDefault="00A35C33" w:rsidP="00A35C33"/>
        <w:p w14:paraId="2F768561" w14:textId="77777777" w:rsidR="00A35C33" w:rsidRDefault="00A35C33" w:rsidP="00A35C33">
          <w:pPr>
            <w:pStyle w:val="NormalWeb"/>
            <w:shd w:val="clear" w:color="auto" w:fill="FFFFFF"/>
            <w:spacing w:before="0" w:beforeAutospacing="0" w:after="165" w:afterAutospacing="0"/>
            <w:rPr>
              <w:rFonts w:asciiTheme="minorHAnsi" w:hAnsiTheme="minorHAnsi" w:cstheme="minorHAnsi"/>
              <w:color w:val="333333"/>
            </w:rPr>
          </w:pPr>
          <w:r w:rsidRPr="00683F51">
            <w:rPr>
              <w:rFonts w:asciiTheme="minorHAnsi" w:hAnsiTheme="minorHAnsi" w:cstheme="minorHAnsi"/>
              <w:color w:val="2C3E50"/>
              <w:shd w:val="clear" w:color="auto" w:fill="FFFFFF"/>
            </w:rPr>
            <w:t>Random Forest is one of the most popular and most powerful machine learning algorithms.</w:t>
          </w:r>
          <w:r>
            <w:rPr>
              <w:rFonts w:asciiTheme="minorHAnsi" w:hAnsiTheme="minorHAnsi" w:cstheme="minorHAnsi"/>
              <w:color w:val="333333"/>
            </w:rPr>
            <w:t>It</w:t>
          </w:r>
          <w:r w:rsidRPr="00683F51">
            <w:rPr>
              <w:rFonts w:asciiTheme="minorHAnsi" w:hAnsiTheme="minorHAnsi" w:cstheme="minorHAnsi"/>
              <w:color w:val="333333"/>
            </w:rPr>
            <w:t xml:space="preserve"> is an ensemble method used by combining weak and strong learners to give a better accuracy or output. It’s a combination of multiple trees each chosen randomly to grow on dataset.</w:t>
          </w:r>
        </w:p>
        <w:p w14:paraId="70E7AE88" w14:textId="77777777" w:rsidR="00A35C33" w:rsidRPr="008330A4" w:rsidRDefault="00A35C33" w:rsidP="00A35C33">
          <w:pPr>
            <w:pStyle w:val="NormalWeb"/>
            <w:shd w:val="clear" w:color="auto" w:fill="FFFFFF"/>
            <w:spacing w:before="0" w:beforeAutospacing="0" w:after="165" w:afterAutospacing="0"/>
            <w:rPr>
              <w:color w:val="333333"/>
            </w:rPr>
          </w:pPr>
          <w:r w:rsidRPr="008330A4">
            <w:rPr>
              <w:color w:val="333333"/>
            </w:rPr>
            <w:t>First split the data set to train and test model</w:t>
          </w:r>
        </w:p>
        <w:p w14:paraId="031F7E83" w14:textId="77777777" w:rsidR="00A35C33" w:rsidRDefault="00A35C33" w:rsidP="00A35C33">
          <w:pPr>
            <w:pStyle w:val="NormalWeb"/>
            <w:shd w:val="clear" w:color="auto" w:fill="FFFFFF"/>
            <w:spacing w:before="0" w:beforeAutospacing="0" w:after="165" w:afterAutospacing="0"/>
            <w:ind w:left="720"/>
            <w:rPr>
              <w:color w:val="333333"/>
            </w:rPr>
          </w:pPr>
          <w:r>
            <w:rPr>
              <w:color w:val="333333"/>
            </w:rPr>
            <w:t>The data we use is usually split into training data and test data. The training set contains a known output and the model learns on this data in order to be generalized to other data later on. We have the test dataset (or subset) in order to test our model’s prediction on this subset. It’s generally around 80/20 or 70/30.</w:t>
          </w:r>
        </w:p>
        <w:p w14:paraId="6A4518AA" w14:textId="77777777" w:rsidR="00A35C33" w:rsidRDefault="00A35C33" w:rsidP="00A35C33">
          <w:pPr>
            <w:spacing w:after="165" w:line="240" w:lineRule="auto"/>
            <w:rPr>
              <w:rFonts w:ascii="Arial" w:eastAsia="Times New Roman" w:hAnsi="Arial" w:cs="Arial"/>
              <w:color w:val="000000"/>
            </w:rPr>
          </w:pPr>
          <w:r>
            <w:rPr>
              <w:rFonts w:ascii="Arial" w:eastAsia="Times New Roman" w:hAnsi="Arial" w:cs="Arial"/>
              <w:color w:val="000000"/>
            </w:rPr>
            <w:t>Create random forest model using random forest package</w:t>
          </w:r>
        </w:p>
        <w:p w14:paraId="77D030FC" w14:textId="77777777" w:rsidR="00A35C33" w:rsidRDefault="00A35C33" w:rsidP="00A35C33">
          <w:pPr>
            <w:pStyle w:val="ListParagraph"/>
            <w:numPr>
              <w:ilvl w:val="0"/>
              <w:numId w:val="14"/>
            </w:numPr>
            <w:spacing w:after="165" w:line="240" w:lineRule="auto"/>
            <w:rPr>
              <w:rFonts w:ascii="Arial" w:eastAsia="Times New Roman" w:hAnsi="Arial" w:cs="Arial"/>
              <w:color w:val="000000"/>
            </w:rPr>
          </w:pPr>
          <w:r>
            <w:rPr>
              <w:rFonts w:ascii="Arial" w:eastAsia="Times New Roman" w:hAnsi="Arial" w:cs="Arial"/>
              <w:color w:val="000000"/>
            </w:rPr>
            <w:t>Run the Model against Train Data</w:t>
          </w:r>
        </w:p>
        <w:p w14:paraId="08F434BA" w14:textId="77777777" w:rsidR="00A35C33" w:rsidRDefault="00A35C33" w:rsidP="00A35C33">
          <w:pPr>
            <w:spacing w:after="165" w:line="240" w:lineRule="auto"/>
            <w:rPr>
              <w:rStyle w:val="NormalTok"/>
            </w:rPr>
          </w:pPr>
          <w:r>
            <w:rPr>
              <w:rStyle w:val="NormalTok"/>
            </w:rPr>
            <w:t>rf_model =</w:t>
          </w:r>
          <w:r>
            <w:rPr>
              <w:rStyle w:val="KeywordTok"/>
            </w:rPr>
            <w:t>randomForest</w:t>
          </w:r>
          <w:r>
            <w:rPr>
              <w:rStyle w:val="NormalTok"/>
            </w:rPr>
            <w:t>(personal_loan</w:t>
          </w:r>
          <w:r>
            <w:rPr>
              <w:rStyle w:val="OperatorTok"/>
            </w:rPr>
            <w:t>~</w:t>
          </w:r>
          <w:r>
            <w:rPr>
              <w:rStyle w:val="NormalTok"/>
            </w:rPr>
            <w:t xml:space="preserve">., </w:t>
          </w:r>
          <w:r>
            <w:rPr>
              <w:rStyle w:val="DataTypeTok"/>
            </w:rPr>
            <w:t>data =</w:t>
          </w:r>
          <w:r>
            <w:rPr>
              <w:rStyle w:val="NormalTok"/>
            </w:rPr>
            <w:t xml:space="preserve">loan_train, </w:t>
          </w:r>
          <w:r>
            <w:rPr>
              <w:rStyle w:val="DataTypeTok"/>
            </w:rPr>
            <w:t>ntree=</w:t>
          </w:r>
          <w:r>
            <w:rPr>
              <w:rStyle w:val="DecValTok"/>
            </w:rPr>
            <w:t>500</w:t>
          </w:r>
          <w:r>
            <w:rPr>
              <w:rStyle w:val="NormalTok"/>
            </w:rPr>
            <w:t xml:space="preserve">, </w:t>
          </w:r>
          <w:r>
            <w:rPr>
              <w:rStyle w:val="DataTypeTok"/>
            </w:rPr>
            <w:t>mtry =</w:t>
          </w:r>
          <w:r>
            <w:rPr>
              <w:rStyle w:val="DecValTok"/>
            </w:rPr>
            <w:t>6</w:t>
          </w:r>
          <w:r>
            <w:rPr>
              <w:rStyle w:val="NormalTok"/>
            </w:rPr>
            <w:t>,</w:t>
          </w:r>
          <w:r>
            <w:rPr>
              <w:rStyle w:val="DataTypeTok"/>
            </w:rPr>
            <w:t>importance=</w:t>
          </w:r>
          <w:r>
            <w:rPr>
              <w:rStyle w:val="OtherTok"/>
            </w:rPr>
            <w:t>TRUE</w:t>
          </w:r>
          <w:r>
            <w:rPr>
              <w:rStyle w:val="NormalTok"/>
            </w:rPr>
            <w:t>)</w:t>
          </w:r>
        </w:p>
        <w:p w14:paraId="1B977CBE" w14:textId="77777777" w:rsidR="00A35C33" w:rsidRDefault="00A35C33" w:rsidP="00A35C33">
          <w:pPr>
            <w:pStyle w:val="NormalWeb"/>
            <w:numPr>
              <w:ilvl w:val="0"/>
              <w:numId w:val="15"/>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mtry: Number of variables is randomly collected to be sampled at each split time.</w:t>
          </w:r>
        </w:p>
        <w:p w14:paraId="1D994F34" w14:textId="77777777" w:rsidR="00A35C33" w:rsidRDefault="00A35C33" w:rsidP="00A35C33">
          <w:pPr>
            <w:pStyle w:val="NormalWeb"/>
            <w:numPr>
              <w:ilvl w:val="0"/>
              <w:numId w:val="15"/>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ntree: Number of branches will grow after each time split.</w:t>
          </w:r>
        </w:p>
        <w:p w14:paraId="1D8050FD" w14:textId="77777777" w:rsidR="00A35C33" w:rsidRPr="008330A4" w:rsidRDefault="00A35C33" w:rsidP="00A35C33">
          <w:pPr>
            <w:spacing w:after="165" w:line="240" w:lineRule="auto"/>
            <w:rPr>
              <w:rFonts w:ascii="Arial" w:eastAsia="Times New Roman" w:hAnsi="Arial" w:cs="Arial"/>
              <w:color w:val="000000"/>
            </w:rPr>
          </w:pPr>
        </w:p>
        <w:p w14:paraId="5EAFBE3E" w14:textId="77777777" w:rsidR="00A35C33" w:rsidRDefault="00A35C33" w:rsidP="00A35C33">
          <w:pPr>
            <w:spacing w:after="165" w:line="240" w:lineRule="auto"/>
            <w:rPr>
              <w:rFonts w:ascii="Arial" w:eastAsia="Times New Roman" w:hAnsi="Arial" w:cs="Arial"/>
              <w:color w:val="000000"/>
            </w:rPr>
          </w:pPr>
          <w:r>
            <w:rPr>
              <w:noProof/>
            </w:rPr>
            <w:drawing>
              <wp:inline distT="0" distB="0" distL="0" distR="0" wp14:anchorId="656352B6" wp14:editId="2E68EC95">
                <wp:extent cx="4838700" cy="33375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43"/>
                        <a:stretch>
                          <a:fillRect/>
                        </a:stretch>
                      </pic:blipFill>
                      <pic:spPr bwMode="auto">
                        <a:xfrm>
                          <a:off x="0" y="0"/>
                          <a:ext cx="4838700" cy="3337560"/>
                        </a:xfrm>
                        <a:prstGeom prst="rect">
                          <a:avLst/>
                        </a:prstGeom>
                        <a:noFill/>
                        <a:ln w="9525">
                          <a:noFill/>
                          <a:headEnd/>
                          <a:tailEnd/>
                        </a:ln>
                      </pic:spPr>
                    </pic:pic>
                  </a:graphicData>
                </a:graphic>
              </wp:inline>
            </w:drawing>
          </w:r>
        </w:p>
        <w:p w14:paraId="1722438B" w14:textId="77777777" w:rsidR="00A35C33" w:rsidRDefault="00A35C33" w:rsidP="00A35C33">
          <w:pPr>
            <w:pStyle w:val="SourceCode"/>
          </w:pPr>
          <w:r>
            <w:rPr>
              <w:noProof/>
            </w:rPr>
            <w:lastRenderedPageBreak/>
            <w:drawing>
              <wp:inline distT="0" distB="0" distL="0" distR="0" wp14:anchorId="0A48C927" wp14:editId="2559996A">
                <wp:extent cx="5943600" cy="1588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588770"/>
                        </a:xfrm>
                        <a:prstGeom prst="rect">
                          <a:avLst/>
                        </a:prstGeom>
                      </pic:spPr>
                    </pic:pic>
                  </a:graphicData>
                </a:graphic>
              </wp:inline>
            </w:drawing>
          </w:r>
        </w:p>
        <w:p w14:paraId="1885D802" w14:textId="77777777" w:rsidR="00D42542" w:rsidRDefault="00A35C33" w:rsidP="00D42542">
          <w:pPr>
            <w:pStyle w:val="SourceCode"/>
            <w:rPr>
              <w:rStyle w:val="CommentTok"/>
            </w:rPr>
          </w:pPr>
          <w:r>
            <w:rPr>
              <w:rStyle w:val="CommentTok"/>
            </w:rPr>
            <w:t>#Variable Importance</w:t>
          </w:r>
          <w:r>
            <w:br/>
          </w:r>
          <w:r>
            <w:rPr>
              <w:noProof/>
            </w:rPr>
            <w:drawing>
              <wp:inline distT="0" distB="0" distL="0" distR="0" wp14:anchorId="795F2C7B" wp14:editId="533A54A2">
                <wp:extent cx="5943600" cy="1634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634490"/>
                        </a:xfrm>
                        <a:prstGeom prst="rect">
                          <a:avLst/>
                        </a:prstGeom>
                      </pic:spPr>
                    </pic:pic>
                  </a:graphicData>
                </a:graphic>
              </wp:inline>
            </w:drawing>
          </w:r>
        </w:p>
        <w:p w14:paraId="61BC7428" w14:textId="77777777" w:rsidR="00A35C33" w:rsidRPr="00D42542" w:rsidRDefault="00A35C33" w:rsidP="00D42542">
          <w:pPr>
            <w:pStyle w:val="SourceCode"/>
            <w:rPr>
              <w:rFonts w:ascii="Arial" w:eastAsia="Times New Roman" w:hAnsi="Arial" w:cs="Arial"/>
              <w:color w:val="000000"/>
            </w:rPr>
          </w:pPr>
          <w:r w:rsidRPr="00D42542">
            <w:rPr>
              <w:rFonts w:asciiTheme="minorHAnsi" w:hAnsiTheme="minorHAnsi" w:cstheme="minorHAnsi"/>
              <w:color w:val="000000" w:themeColor="text1"/>
              <w:sz w:val="28"/>
              <w:szCs w:val="28"/>
            </w:rPr>
            <w:t>Confusion Matrix for Test Data</w:t>
          </w:r>
        </w:p>
        <w:p w14:paraId="15C0FB8D" w14:textId="77777777" w:rsidR="00A35C33" w:rsidRDefault="00A35C33" w:rsidP="00A35C33">
          <w:r>
            <w:rPr>
              <w:noProof/>
            </w:rPr>
            <w:drawing>
              <wp:inline distT="0" distB="0" distL="0" distR="0" wp14:anchorId="7FCD9EB1" wp14:editId="0E4DF652">
                <wp:extent cx="4480560" cy="362874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4708" cy="3632102"/>
                        </a:xfrm>
                        <a:prstGeom prst="rect">
                          <a:avLst/>
                        </a:prstGeom>
                      </pic:spPr>
                    </pic:pic>
                  </a:graphicData>
                </a:graphic>
              </wp:inline>
            </w:drawing>
          </w:r>
        </w:p>
        <w:p w14:paraId="277EFB9C" w14:textId="29082E40" w:rsidR="00F54C17" w:rsidRDefault="004B5F28" w:rsidP="00F54C17">
          <w:pPr>
            <w:pStyle w:val="Heading2"/>
          </w:pPr>
          <w:bookmarkStart w:id="16" w:name="_Toc33980911"/>
          <w:r>
            <w:lastRenderedPageBreak/>
            <w:t>3.6</w:t>
          </w:r>
          <w:r w:rsidR="00F54C17">
            <w:t xml:space="preserve"> Interpret the RF model output (</w:t>
          </w:r>
          <w:r w:rsidR="00F54C17" w:rsidRPr="00830B2E">
            <w:t>with remarks, making it meaningful for everybody</w:t>
          </w:r>
          <w:r w:rsidR="00F54C17">
            <w:t>)</w:t>
          </w:r>
          <w:bookmarkEnd w:id="16"/>
        </w:p>
        <w:p w14:paraId="39E307EB" w14:textId="77777777" w:rsidR="0064286F" w:rsidRPr="0064286F" w:rsidRDefault="0064286F" w:rsidP="0064286F"/>
        <w:p w14:paraId="14EC1EE9" w14:textId="3F4DAE43" w:rsidR="0064286F" w:rsidRDefault="0064286F" w:rsidP="0064286F">
          <w:pPr>
            <w:rPr>
              <w:rFonts w:asciiTheme="majorHAnsi" w:eastAsiaTheme="majorEastAsia" w:hAnsiTheme="majorHAnsi" w:cstheme="majorBidi"/>
              <w:color w:val="2E74B5" w:themeColor="accent1" w:themeShade="BF"/>
              <w:sz w:val="26"/>
              <w:szCs w:val="26"/>
            </w:rPr>
          </w:pPr>
          <w:r>
            <w:rPr>
              <w:sz w:val="24"/>
              <w:szCs w:val="24"/>
            </w:rPr>
            <w:t xml:space="preserve">Below plot </w:t>
          </w:r>
          <w:r w:rsidRPr="00E764FE">
            <w:rPr>
              <w:sz w:val="24"/>
              <w:szCs w:val="24"/>
            </w:rPr>
            <w:t>suggests the optimal trees we can use to tune Random forest model</w:t>
          </w:r>
          <w:r w:rsidRPr="00E764FE">
            <w:rPr>
              <w:sz w:val="24"/>
              <w:szCs w:val="24"/>
            </w:rPr>
            <w:br/>
            <w:t>Somewhere between 90-100 trees should suffice as it saves time to train less trees and achieve same or even better results depending on cases</w:t>
          </w:r>
          <w:r>
            <w:rPr>
              <w:sz w:val="26"/>
              <w:szCs w:val="26"/>
            </w:rPr>
            <w:br w:type="page"/>
          </w:r>
        </w:p>
        <w:p w14:paraId="4D8749AA" w14:textId="77777777" w:rsidR="00F54C17" w:rsidRPr="00DC11EA" w:rsidRDefault="00F54C17" w:rsidP="00A35C33"/>
        <w:p w14:paraId="5A21EF39" w14:textId="77777777" w:rsidR="00A35C33" w:rsidRDefault="00A35C33" w:rsidP="00A35C33">
          <w:pPr>
            <w:pStyle w:val="NormalWeb"/>
            <w:shd w:val="clear" w:color="auto" w:fill="FFFFFF"/>
            <w:spacing w:before="0" w:beforeAutospacing="0" w:after="165" w:afterAutospacing="0"/>
            <w:rPr>
              <w:rFonts w:asciiTheme="minorHAnsi" w:hAnsiTheme="minorHAnsi" w:cstheme="minorHAnsi"/>
              <w:color w:val="333333"/>
            </w:rPr>
          </w:pPr>
          <w:r>
            <w:rPr>
              <w:noProof/>
            </w:rPr>
            <w:drawing>
              <wp:inline distT="0" distB="0" distL="0" distR="0" wp14:anchorId="5FEF71BE" wp14:editId="7FEB6A93">
                <wp:extent cx="4305300" cy="31089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7"/>
                        <a:stretch>
                          <a:fillRect/>
                        </a:stretch>
                      </pic:blipFill>
                      <pic:spPr bwMode="auto">
                        <a:xfrm>
                          <a:off x="0" y="0"/>
                          <a:ext cx="4305300" cy="3108960"/>
                        </a:xfrm>
                        <a:prstGeom prst="rect">
                          <a:avLst/>
                        </a:prstGeom>
                        <a:noFill/>
                        <a:ln w="9525">
                          <a:noFill/>
                          <a:headEnd/>
                          <a:tailEnd/>
                        </a:ln>
                      </pic:spPr>
                    </pic:pic>
                  </a:graphicData>
                </a:graphic>
              </wp:inline>
            </w:drawing>
          </w:r>
        </w:p>
        <w:p w14:paraId="62E35032" w14:textId="77777777" w:rsidR="00A35C33" w:rsidRPr="005B2E30" w:rsidRDefault="00A35C33" w:rsidP="00A35C33">
          <w:pPr>
            <w:pStyle w:val="FirstParagraph"/>
          </w:pPr>
          <w:r w:rsidRPr="005B2E30">
            <w:t>The error rate plot w.r.t number of trees reveals that anything more than, say 100, trees is really not that valuable.</w:t>
          </w:r>
        </w:p>
        <w:p w14:paraId="45887CFC" w14:textId="77777777" w:rsidR="00A35C33" w:rsidRPr="005B2E30" w:rsidRDefault="00A35C33" w:rsidP="00A35C33">
          <w:pPr>
            <w:pStyle w:val="BodyText"/>
            <w:rPr>
              <w:sz w:val="24"/>
              <w:szCs w:val="24"/>
            </w:rPr>
          </w:pPr>
          <w:r w:rsidRPr="005B2E30">
            <w:rPr>
              <w:sz w:val="24"/>
              <w:szCs w:val="24"/>
            </w:rPr>
            <w:t xml:space="preserve">So we ran the model again with ntree=100 </w:t>
          </w:r>
        </w:p>
        <w:p w14:paraId="202F9BD3" w14:textId="77777777" w:rsidR="00A35C33" w:rsidRDefault="00A35C33" w:rsidP="00A35C33">
          <w:pPr>
            <w:pStyle w:val="BodyText"/>
            <w:rPr>
              <w:rStyle w:val="NormalTok"/>
            </w:rPr>
          </w:pPr>
          <w:r>
            <w:rPr>
              <w:rStyle w:val="NormalTok"/>
            </w:rPr>
            <w:t>rf_model2 =</w:t>
          </w:r>
          <w:r>
            <w:rPr>
              <w:rStyle w:val="KeywordTok"/>
            </w:rPr>
            <w:t>randomForest</w:t>
          </w:r>
          <w:r>
            <w:rPr>
              <w:rStyle w:val="NormalTok"/>
            </w:rPr>
            <w:t>(personal_loan</w:t>
          </w:r>
          <w:r>
            <w:rPr>
              <w:rStyle w:val="OperatorTok"/>
            </w:rPr>
            <w:t>~</w:t>
          </w:r>
          <w:r>
            <w:rPr>
              <w:rStyle w:val="NormalTok"/>
            </w:rPr>
            <w:t xml:space="preserve">., </w:t>
          </w:r>
          <w:r>
            <w:rPr>
              <w:rStyle w:val="DataTypeTok"/>
            </w:rPr>
            <w:t>data =</w:t>
          </w:r>
          <w:r>
            <w:rPr>
              <w:rStyle w:val="NormalTok"/>
            </w:rPr>
            <w:t xml:space="preserve">loan_train, </w:t>
          </w:r>
          <w:r>
            <w:rPr>
              <w:rStyle w:val="DataTypeTok"/>
            </w:rPr>
            <w:t>ntree=</w:t>
          </w:r>
          <w:r>
            <w:rPr>
              <w:rStyle w:val="DecValTok"/>
            </w:rPr>
            <w:t>100</w:t>
          </w:r>
          <w:r>
            <w:rPr>
              <w:rStyle w:val="NormalTok"/>
            </w:rPr>
            <w:t xml:space="preserve">, </w:t>
          </w:r>
          <w:r>
            <w:rPr>
              <w:rStyle w:val="DataTypeTok"/>
            </w:rPr>
            <w:t>mtry =</w:t>
          </w:r>
          <w:r>
            <w:rPr>
              <w:rStyle w:val="DecValTok"/>
            </w:rPr>
            <w:t>6</w:t>
          </w:r>
          <w:r>
            <w:rPr>
              <w:rStyle w:val="NormalTok"/>
            </w:rPr>
            <w:t>,</w:t>
          </w:r>
          <w:r>
            <w:rPr>
              <w:rStyle w:val="DataTypeTok"/>
            </w:rPr>
            <w:t>importance=</w:t>
          </w:r>
          <w:r>
            <w:rPr>
              <w:rStyle w:val="OtherTok"/>
            </w:rPr>
            <w:t>TRUE</w:t>
          </w:r>
          <w:r>
            <w:rPr>
              <w:rStyle w:val="NormalTok"/>
            </w:rPr>
            <w:t>)</w:t>
          </w:r>
        </w:p>
        <w:p w14:paraId="5D79C40B" w14:textId="77777777" w:rsidR="00A35C33" w:rsidRDefault="00A35C33" w:rsidP="00A35C33">
          <w:pPr>
            <w:pStyle w:val="SourceCode"/>
          </w:pPr>
          <w:r>
            <w:rPr>
              <w:rStyle w:val="NormalTok"/>
            </w:rPr>
            <w:t>rf_model2</w:t>
          </w:r>
          <w:r>
            <w:rPr>
              <w:rStyle w:val="OperatorTok"/>
            </w:rPr>
            <w:t>$</w:t>
          </w:r>
          <w:r>
            <w:rPr>
              <w:rStyle w:val="NormalTok"/>
            </w:rPr>
            <w:t>err.rate</w:t>
          </w:r>
        </w:p>
        <w:p w14:paraId="2362C465" w14:textId="77777777" w:rsidR="00A35C33" w:rsidRDefault="00A35C33" w:rsidP="00A35C33">
          <w:pPr>
            <w:pStyle w:val="SourceCode"/>
          </w:pPr>
          <w:r>
            <w:rPr>
              <w:rStyle w:val="VerbatimChar"/>
            </w:rPr>
            <w:t>##               OOB           0          1</w:t>
          </w:r>
          <w:r>
            <w:br/>
          </w:r>
          <w:r>
            <w:rPr>
              <w:rStyle w:val="VerbatimChar"/>
            </w:rPr>
            <w:t>##   [1,] 0.01558846 0.008673027 0.07692308</w:t>
          </w:r>
          <w:r>
            <w:br/>
          </w:r>
          <w:r>
            <w:rPr>
              <w:rStyle w:val="VerbatimChar"/>
            </w:rPr>
            <w:t>##   [2,] 0.02030217 0.007874016 0.13145540</w:t>
          </w:r>
          <w:r>
            <w:br/>
          </w:r>
          <w:r>
            <w:rPr>
              <w:rStyle w:val="VerbatimChar"/>
            </w:rPr>
            <w:t>##   [3,] 0.02028320 0.008913413 0.12451362</w:t>
          </w:r>
          <w:r>
            <w:br/>
          </w:r>
          <w:r>
            <w:rPr>
              <w:rStyle w:val="VerbatimChar"/>
            </w:rPr>
            <w:t>##   [4,] 0.02253329 0.010964083 0.13028169</w:t>
          </w:r>
          <w:r>
            <w:br/>
          </w:r>
          <w:r>
            <w:rPr>
              <w:rStyle w:val="VerbatimChar"/>
            </w:rPr>
            <w:t>##   [5,] 0.02166295 0.009184034 0.13636364</w:t>
          </w:r>
          <w:r>
            <w:br/>
          </w:r>
          <w:r>
            <w:rPr>
              <w:rStyle w:val="VerbatimChar"/>
            </w:rPr>
            <w:t>##   [6,] 0.02073171 0.007772896 0.14018692</w:t>
          </w:r>
          <w:r>
            <w:br/>
          </w:r>
          <w:r>
            <w:rPr>
              <w:rStyle w:val="VerbatimChar"/>
            </w:rPr>
            <w:t>##   [7,] 0.02051130 0.008245383 0.13253012</w:t>
          </w:r>
          <w:r>
            <w:br/>
          </w:r>
          <w:r>
            <w:rPr>
              <w:rStyle w:val="VerbatimChar"/>
            </w:rPr>
            <w:t>##   [8,] 0.01876833 0.007797271 0.12048193</w:t>
          </w:r>
          <w:r>
            <w:br/>
          </w:r>
          <w:r>
            <w:rPr>
              <w:rStyle w:val="VerbatimChar"/>
            </w:rPr>
            <w:t>##   [9,] 0.01771196 0.006428801 0.12312312</w:t>
          </w:r>
          <w:r>
            <w:br/>
          </w:r>
          <w:r>
            <w:rPr>
              <w:rStyle w:val="VerbatimChar"/>
            </w:rPr>
            <w:t>##  [10,] 0.01558442 0.006072228 0.10416667</w:t>
          </w:r>
          <w:r>
            <w:br/>
          </w:r>
          <w:r>
            <w:rPr>
              <w:rStyle w:val="VerbatimChar"/>
            </w:rPr>
            <w:t>##  [11,] 0.01321839 0.004454343 0.09495549</w:t>
          </w:r>
          <w:r>
            <w:br/>
          </w:r>
          <w:r>
            <w:rPr>
              <w:rStyle w:val="VerbatimChar"/>
            </w:rPr>
            <w:t>##  [12,] 0.01434720 0.004448681 0.10650888</w:t>
          </w:r>
          <w:r>
            <w:br/>
          </w:r>
          <w:r>
            <w:rPr>
              <w:rStyle w:val="VerbatimChar"/>
            </w:rPr>
            <w:t>##  [13,] 0.01432254 0.003805899 0.11242604</w:t>
          </w:r>
          <w:r>
            <w:br/>
          </w:r>
          <w:r>
            <w:rPr>
              <w:rStyle w:val="VerbatimChar"/>
            </w:rPr>
            <w:t>##  [14,] 0.01431025 0.004119138 0.10946746</w:t>
          </w:r>
          <w:r>
            <w:br/>
          </w:r>
          <w:r>
            <w:rPr>
              <w:rStyle w:val="VerbatimChar"/>
            </w:rPr>
            <w:t>##  [15,] 0.01459645 0.004435995 0.10946746</w:t>
          </w:r>
          <w:r>
            <w:br/>
          </w:r>
          <w:r>
            <w:rPr>
              <w:rStyle w:val="VerbatimChar"/>
            </w:rPr>
            <w:t>##  [16,] 0.01572777 0.004749842 0.11799410</w:t>
          </w:r>
          <w:r>
            <w:br/>
          </w:r>
          <w:r>
            <w:rPr>
              <w:rStyle w:val="VerbatimChar"/>
            </w:rPr>
            <w:t>##  [17,] 0.01572327 0.005064894 0.11504425</w:t>
          </w:r>
          <w:r>
            <w:br/>
          </w:r>
          <w:r>
            <w:rPr>
              <w:rStyle w:val="VerbatimChar"/>
            </w:rPr>
            <w:lastRenderedPageBreak/>
            <w:t>##  [18,] 0.01543298 0.004746835 0.11504425</w:t>
          </w:r>
          <w:r>
            <w:br/>
          </w:r>
          <w:r>
            <w:rPr>
              <w:rStyle w:val="VerbatimChar"/>
            </w:rPr>
            <w:t>##  [19,] 0.01543298 0.004746835 0.11504425</w:t>
          </w:r>
          <w:r>
            <w:br/>
          </w:r>
          <w:r>
            <w:rPr>
              <w:rStyle w:val="VerbatimChar"/>
            </w:rPr>
            <w:t>##  [20,] 0.01542857 0.004745334 0.11504425</w:t>
          </w:r>
          <w:r>
            <w:br/>
          </w:r>
          <w:r>
            <w:rPr>
              <w:rStyle w:val="VerbatimChar"/>
            </w:rPr>
            <w:t>##  [21,] 0.01485714 0.004112623 0.11504425</w:t>
          </w:r>
          <w:r>
            <w:br/>
          </w:r>
          <w:r>
            <w:rPr>
              <w:rStyle w:val="VerbatimChar"/>
            </w:rPr>
            <w:t>##  [22,] 0.01485714 0.004112623 0.11504425</w:t>
          </w:r>
          <w:r>
            <w:br/>
          </w:r>
          <w:r>
            <w:rPr>
              <w:rStyle w:val="VerbatimChar"/>
            </w:rPr>
            <w:t>##  [23,] 0.01485714 0.004428978 0.11209440</w:t>
          </w:r>
          <w:r>
            <w:br/>
          </w:r>
          <w:r>
            <w:rPr>
              <w:rStyle w:val="VerbatimChar"/>
            </w:rPr>
            <w:t>##  [24,] 0.01400000 0.003796267 0.10914454</w:t>
          </w:r>
          <w:r>
            <w:br/>
          </w:r>
          <w:r>
            <w:rPr>
              <w:rStyle w:val="VerbatimChar"/>
            </w:rPr>
            <w:t>##  [25,] 0.01457143 0.004428978 0.10914454</w:t>
          </w:r>
          <w:r>
            <w:br/>
          </w:r>
          <w:r>
            <w:rPr>
              <w:rStyle w:val="VerbatimChar"/>
            </w:rPr>
            <w:t>##  [26,] 0.01400000 0.004428978 0.10324484</w:t>
          </w:r>
          <w:r>
            <w:br/>
          </w:r>
          <w:r>
            <w:rPr>
              <w:rStyle w:val="VerbatimChar"/>
            </w:rPr>
            <w:t>##  [27,] 0.01457143 0.004745334 0.10619469</w:t>
          </w:r>
          <w:r>
            <w:br/>
          </w:r>
          <w:r>
            <w:rPr>
              <w:rStyle w:val="VerbatimChar"/>
            </w:rPr>
            <w:t>##  [28,] 0.01542857 0.004112623 0.12094395</w:t>
          </w:r>
          <w:r>
            <w:br/>
          </w:r>
          <w:r>
            <w:rPr>
              <w:rStyle w:val="VerbatimChar"/>
            </w:rPr>
            <w:t>##  [29,] 0.01485714 0.004112623 0.11504425</w:t>
          </w:r>
          <w:r>
            <w:br/>
          </w:r>
          <w:r>
            <w:rPr>
              <w:rStyle w:val="VerbatimChar"/>
            </w:rPr>
            <w:t>##  [30,] 0.01514286 0.004428978 0.11504425</w:t>
          </w:r>
          <w:r>
            <w:br/>
          </w:r>
          <w:r>
            <w:rPr>
              <w:rStyle w:val="VerbatimChar"/>
            </w:rPr>
            <w:t>##  [31,] 0.01457143 0.004112623 0.11209440</w:t>
          </w:r>
          <w:r>
            <w:br/>
          </w:r>
          <w:r>
            <w:rPr>
              <w:rStyle w:val="VerbatimChar"/>
            </w:rPr>
            <w:t>##  [32,] 0.01428571 0.004428978 0.10619469</w:t>
          </w:r>
          <w:r>
            <w:br/>
          </w:r>
          <w:r>
            <w:rPr>
              <w:rStyle w:val="VerbatimChar"/>
            </w:rPr>
            <w:t>##  [33,] 0.01457143 0.004428978 0.10914454</w:t>
          </w:r>
          <w:r>
            <w:br/>
          </w:r>
          <w:r>
            <w:rPr>
              <w:rStyle w:val="VerbatimChar"/>
            </w:rPr>
            <w:t>##  [34,] 0.01457143 0.004112623 0.11209440</w:t>
          </w:r>
          <w:r>
            <w:br/>
          </w:r>
          <w:r>
            <w:rPr>
              <w:rStyle w:val="VerbatimChar"/>
            </w:rPr>
            <w:t>##  [35,] 0.01485714 0.004112623 0.11504425</w:t>
          </w:r>
          <w:r>
            <w:br/>
          </w:r>
          <w:r>
            <w:rPr>
              <w:rStyle w:val="VerbatimChar"/>
            </w:rPr>
            <w:t>##  [36,] 0.01457143 0.004428978 0.10914454</w:t>
          </w:r>
          <w:r>
            <w:br/>
          </w:r>
          <w:r>
            <w:rPr>
              <w:rStyle w:val="VerbatimChar"/>
            </w:rPr>
            <w:t>##  [37,] 0.01485714 0.004112623 0.11504425</w:t>
          </w:r>
          <w:r>
            <w:br/>
          </w:r>
          <w:r>
            <w:rPr>
              <w:rStyle w:val="VerbatimChar"/>
            </w:rPr>
            <w:t>##  [38,] 0.01428571 0.003796267 0.11209440</w:t>
          </w:r>
          <w:r>
            <w:br/>
          </w:r>
          <w:r>
            <w:rPr>
              <w:rStyle w:val="VerbatimChar"/>
            </w:rPr>
            <w:t>##  [39,] 0.01457143 0.004112623 0.11209440</w:t>
          </w:r>
          <w:r>
            <w:br/>
          </w:r>
          <w:r>
            <w:rPr>
              <w:rStyle w:val="VerbatimChar"/>
            </w:rPr>
            <w:t>##  [40,] 0.01485714 0.004112623 0.11504425</w:t>
          </w:r>
          <w:r>
            <w:br/>
          </w:r>
          <w:r>
            <w:rPr>
              <w:rStyle w:val="VerbatimChar"/>
            </w:rPr>
            <w:t>##  [41,] 0.01400000 0.004112623 0.10619469</w:t>
          </w:r>
          <w:r>
            <w:br/>
          </w:r>
          <w:r>
            <w:rPr>
              <w:rStyle w:val="VerbatimChar"/>
            </w:rPr>
            <w:t>##  [42,] 0.01457143 0.004428978 0.10914454</w:t>
          </w:r>
          <w:r>
            <w:br/>
          </w:r>
          <w:r>
            <w:rPr>
              <w:rStyle w:val="VerbatimChar"/>
            </w:rPr>
            <w:t>##  [43,] 0.01428571 0.004428978 0.10619469</w:t>
          </w:r>
          <w:r>
            <w:br/>
          </w:r>
          <w:r>
            <w:rPr>
              <w:rStyle w:val="VerbatimChar"/>
            </w:rPr>
            <w:t>##  [44,] 0.01428571 0.004428978 0.10619469</w:t>
          </w:r>
          <w:r>
            <w:br/>
          </w:r>
          <w:r>
            <w:rPr>
              <w:rStyle w:val="VerbatimChar"/>
            </w:rPr>
            <w:t>##  [45,] 0.01371429 0.004112623 0.10324484</w:t>
          </w:r>
          <w:r>
            <w:br/>
          </w:r>
          <w:r>
            <w:rPr>
              <w:rStyle w:val="VerbatimChar"/>
            </w:rPr>
            <w:t>##  [46,] 0.01428571 0.004428978 0.10619469</w:t>
          </w:r>
          <w:r>
            <w:br/>
          </w:r>
          <w:r>
            <w:rPr>
              <w:rStyle w:val="VerbatimChar"/>
            </w:rPr>
            <w:t>##  [47,] 0.01371429 0.004428978 0.10029499</w:t>
          </w:r>
          <w:r>
            <w:br/>
          </w:r>
          <w:r>
            <w:rPr>
              <w:rStyle w:val="VerbatimChar"/>
            </w:rPr>
            <w:t>##  [48,] 0.01400000 0.004112623 0.10619469</w:t>
          </w:r>
          <w:r>
            <w:br/>
          </w:r>
          <w:r>
            <w:rPr>
              <w:rStyle w:val="VerbatimChar"/>
            </w:rPr>
            <w:t>##  [49,] 0.01514286 0.005061689 0.10914454</w:t>
          </w:r>
          <w:r>
            <w:br/>
          </w:r>
          <w:r>
            <w:rPr>
              <w:rStyle w:val="VerbatimChar"/>
            </w:rPr>
            <w:t>##  [50,] 0.01457143 0.004428978 0.10914454</w:t>
          </w:r>
          <w:r>
            <w:br/>
          </w:r>
          <w:r>
            <w:rPr>
              <w:rStyle w:val="VerbatimChar"/>
            </w:rPr>
            <w:t>##  [51,] 0.01485714 0.004745334 0.10914454</w:t>
          </w:r>
          <w:r>
            <w:br/>
          </w:r>
          <w:r>
            <w:rPr>
              <w:rStyle w:val="VerbatimChar"/>
            </w:rPr>
            <w:t>##  [52,] 0.01485714 0.004745334 0.10914454</w:t>
          </w:r>
          <w:r>
            <w:br/>
          </w:r>
          <w:r>
            <w:rPr>
              <w:rStyle w:val="VerbatimChar"/>
            </w:rPr>
            <w:t>##  [53,] 0.01428571 0.004428978 0.10619469</w:t>
          </w:r>
          <w:r>
            <w:br/>
          </w:r>
          <w:r>
            <w:rPr>
              <w:rStyle w:val="VerbatimChar"/>
            </w:rPr>
            <w:t>##  [54,] 0.01428571 0.004112623 0.10914454</w:t>
          </w:r>
          <w:r>
            <w:br/>
          </w:r>
          <w:r>
            <w:rPr>
              <w:rStyle w:val="VerbatimChar"/>
            </w:rPr>
            <w:t>##  [55,] 0.01485714 0.004428978 0.11209440</w:t>
          </w:r>
          <w:r>
            <w:br/>
          </w:r>
          <w:r>
            <w:rPr>
              <w:rStyle w:val="VerbatimChar"/>
            </w:rPr>
            <w:t>##  [56,] 0.01428571 0.004428978 0.10619469</w:t>
          </w:r>
          <w:r>
            <w:br/>
          </w:r>
          <w:r>
            <w:rPr>
              <w:rStyle w:val="VerbatimChar"/>
            </w:rPr>
            <w:t>##  [57,] 0.01400000 0.004428978 0.10324484</w:t>
          </w:r>
          <w:r>
            <w:br/>
          </w:r>
          <w:r>
            <w:rPr>
              <w:rStyle w:val="VerbatimChar"/>
            </w:rPr>
            <w:t>##  [58,] 0.01400000 0.004745334 0.10029499</w:t>
          </w:r>
          <w:r>
            <w:br/>
          </w:r>
          <w:r>
            <w:rPr>
              <w:rStyle w:val="VerbatimChar"/>
            </w:rPr>
            <w:t>##  [59,] 0.01457143 0.004745334 0.10619469</w:t>
          </w:r>
          <w:r>
            <w:br/>
          </w:r>
          <w:r>
            <w:rPr>
              <w:rStyle w:val="VerbatimChar"/>
            </w:rPr>
            <w:t>##  [60,] 0.01457143 0.004428978 0.10914454</w:t>
          </w:r>
          <w:r>
            <w:br/>
          </w:r>
          <w:r>
            <w:rPr>
              <w:rStyle w:val="VerbatimChar"/>
            </w:rPr>
            <w:t>##  [61,] 0.01457143 0.004428978 0.10914454</w:t>
          </w:r>
          <w:r>
            <w:br/>
          </w:r>
          <w:r>
            <w:rPr>
              <w:rStyle w:val="VerbatimChar"/>
            </w:rPr>
            <w:t>##  [62,] 0.01485714 0.004428978 0.11209440</w:t>
          </w:r>
          <w:r>
            <w:br/>
          </w:r>
          <w:r>
            <w:rPr>
              <w:rStyle w:val="VerbatimChar"/>
            </w:rPr>
            <w:t>##  [63,] 0.01428571 0.003796267 0.11209440</w:t>
          </w:r>
          <w:r>
            <w:br/>
          </w:r>
          <w:r>
            <w:rPr>
              <w:rStyle w:val="VerbatimChar"/>
            </w:rPr>
            <w:t>##  [64,] 0.01428571 0.004112623 0.10914454</w:t>
          </w:r>
          <w:r>
            <w:br/>
          </w:r>
          <w:r>
            <w:rPr>
              <w:rStyle w:val="VerbatimChar"/>
            </w:rPr>
            <w:t>##  [65,] 0.01371429 0.003479911 0.10914454</w:t>
          </w:r>
          <w:r>
            <w:br/>
          </w:r>
          <w:r>
            <w:rPr>
              <w:rStyle w:val="VerbatimChar"/>
            </w:rPr>
            <w:lastRenderedPageBreak/>
            <w:t>##  [66,] 0.01371429 0.003479911 0.10914454</w:t>
          </w:r>
          <w:r>
            <w:br/>
          </w:r>
          <w:r>
            <w:rPr>
              <w:rStyle w:val="VerbatimChar"/>
            </w:rPr>
            <w:t>##  [67,] 0.01400000 0.004112623 0.10619469</w:t>
          </w:r>
          <w:r>
            <w:br/>
          </w:r>
          <w:r>
            <w:rPr>
              <w:rStyle w:val="VerbatimChar"/>
            </w:rPr>
            <w:t>##  [68,] 0.01371429 0.003796267 0.10619469</w:t>
          </w:r>
          <w:r>
            <w:br/>
          </w:r>
          <w:r>
            <w:rPr>
              <w:rStyle w:val="VerbatimChar"/>
            </w:rPr>
            <w:t>##  [69,] 0.01400000 0.004112623 0.10619469</w:t>
          </w:r>
          <w:r>
            <w:br/>
          </w:r>
          <w:r>
            <w:rPr>
              <w:rStyle w:val="VerbatimChar"/>
            </w:rPr>
            <w:t>##  [70,] 0.01400000 0.003796267 0.10914454</w:t>
          </w:r>
          <w:r>
            <w:br/>
          </w:r>
          <w:r>
            <w:rPr>
              <w:rStyle w:val="VerbatimChar"/>
            </w:rPr>
            <w:t>##  [71,] 0.01428571 0.003796267 0.11209440</w:t>
          </w:r>
          <w:r>
            <w:br/>
          </w:r>
          <w:r>
            <w:rPr>
              <w:rStyle w:val="VerbatimChar"/>
            </w:rPr>
            <w:t>##  [72,] 0.01428571 0.004112623 0.10914454</w:t>
          </w:r>
          <w:r>
            <w:br/>
          </w:r>
          <w:r>
            <w:rPr>
              <w:rStyle w:val="VerbatimChar"/>
            </w:rPr>
            <w:t>##  [73,] 0.01400000 0.004112623 0.10619469</w:t>
          </w:r>
          <w:r>
            <w:br/>
          </w:r>
          <w:r>
            <w:rPr>
              <w:rStyle w:val="VerbatimChar"/>
            </w:rPr>
            <w:t>##  [74,] 0.01428571 0.004112623 0.10914454</w:t>
          </w:r>
          <w:r>
            <w:br/>
          </w:r>
          <w:r>
            <w:rPr>
              <w:rStyle w:val="VerbatimChar"/>
            </w:rPr>
            <w:t>##  [75,] 0.01485714 0.004428978 0.11209440</w:t>
          </w:r>
          <w:r>
            <w:br/>
          </w:r>
          <w:r>
            <w:rPr>
              <w:rStyle w:val="VerbatimChar"/>
            </w:rPr>
            <w:t>##  [76,] 0.01400000 0.003796267 0.10914454</w:t>
          </w:r>
          <w:r>
            <w:br/>
          </w:r>
          <w:r>
            <w:rPr>
              <w:rStyle w:val="VerbatimChar"/>
            </w:rPr>
            <w:t>##  [77,] 0.01371429 0.003796267 0.10619469</w:t>
          </w:r>
          <w:r>
            <w:br/>
          </w:r>
          <w:r>
            <w:rPr>
              <w:rStyle w:val="VerbatimChar"/>
            </w:rPr>
            <w:t>##  [78,] 0.01371429 0.003479911 0.10914454</w:t>
          </w:r>
          <w:r>
            <w:br/>
          </w:r>
          <w:r>
            <w:rPr>
              <w:rStyle w:val="VerbatimChar"/>
            </w:rPr>
            <w:t>##  [79,] 0.01371429 0.003479911 0.10914454</w:t>
          </w:r>
          <w:r>
            <w:br/>
          </w:r>
          <w:r>
            <w:rPr>
              <w:rStyle w:val="VerbatimChar"/>
            </w:rPr>
            <w:t>##  [80,] 0.01400000 0.003479911 0.11209440</w:t>
          </w:r>
          <w:r>
            <w:br/>
          </w:r>
          <w:r>
            <w:rPr>
              <w:rStyle w:val="VerbatimChar"/>
            </w:rPr>
            <w:t>##  [81,] 0.01400000 0.003796267 0.10914454</w:t>
          </w:r>
          <w:r>
            <w:br/>
          </w:r>
          <w:r>
            <w:rPr>
              <w:rStyle w:val="VerbatimChar"/>
            </w:rPr>
            <w:t>##  [82,] 0.01400000 0.003796267 0.10914454</w:t>
          </w:r>
          <w:r>
            <w:br/>
          </w:r>
          <w:r>
            <w:rPr>
              <w:rStyle w:val="VerbatimChar"/>
            </w:rPr>
            <w:t>##  [83,] 0.01342857 0.003163556 0.10914454</w:t>
          </w:r>
          <w:r>
            <w:br/>
          </w:r>
          <w:r>
            <w:rPr>
              <w:rStyle w:val="VerbatimChar"/>
            </w:rPr>
            <w:t>##  [84,] 0.01371429 0.003479911 0.10914454</w:t>
          </w:r>
          <w:r>
            <w:br/>
          </w:r>
          <w:r>
            <w:rPr>
              <w:rStyle w:val="VerbatimChar"/>
            </w:rPr>
            <w:t>##  [85,] 0.01371429 0.003479911 0.10914454</w:t>
          </w:r>
          <w:r>
            <w:br/>
          </w:r>
          <w:r>
            <w:rPr>
              <w:rStyle w:val="VerbatimChar"/>
            </w:rPr>
            <w:t>##  [86,] 0.01400000 0.003796267 0.10914454</w:t>
          </w:r>
          <w:r>
            <w:br/>
          </w:r>
          <w:r>
            <w:rPr>
              <w:rStyle w:val="VerbatimChar"/>
            </w:rPr>
            <w:t>##  [87,] 0.01400000 0.003796267 0.10914454</w:t>
          </w:r>
          <w:r>
            <w:br/>
          </w:r>
          <w:r>
            <w:rPr>
              <w:rStyle w:val="VerbatimChar"/>
            </w:rPr>
            <w:t>##  [88,] 0.01371429 0.003796267 0.10619469</w:t>
          </w:r>
          <w:r>
            <w:br/>
          </w:r>
          <w:r>
            <w:rPr>
              <w:rStyle w:val="VerbatimChar"/>
            </w:rPr>
            <w:t>##  [89,] 0.01428571 0.004112623 0.10914454</w:t>
          </w:r>
          <w:r>
            <w:br/>
          </w:r>
          <w:r>
            <w:rPr>
              <w:rStyle w:val="VerbatimChar"/>
            </w:rPr>
            <w:t>##  [90,] 0.01428571 0.003796267 0.11209440</w:t>
          </w:r>
          <w:r>
            <w:br/>
          </w:r>
          <w:r>
            <w:rPr>
              <w:rStyle w:val="VerbatimChar"/>
            </w:rPr>
            <w:t>##  [91,] 0.01371429 0.003163556 0.11209440</w:t>
          </w:r>
          <w:r>
            <w:br/>
          </w:r>
          <w:r>
            <w:rPr>
              <w:rStyle w:val="VerbatimChar"/>
            </w:rPr>
            <w:t>##  [92,] 0.01400000 0.003163556 0.11504425</w:t>
          </w:r>
          <w:r>
            <w:br/>
          </w:r>
          <w:r>
            <w:rPr>
              <w:rStyle w:val="VerbatimChar"/>
            </w:rPr>
            <w:t>##  [93,] 0.01457143 0.003479911 0.11799410</w:t>
          </w:r>
          <w:r>
            <w:br/>
          </w:r>
          <w:r>
            <w:rPr>
              <w:rStyle w:val="VerbatimChar"/>
            </w:rPr>
            <w:t>##  [94,] 0.01428571 0.003796267 0.11209440</w:t>
          </w:r>
          <w:r>
            <w:br/>
          </w:r>
          <w:r>
            <w:rPr>
              <w:rStyle w:val="VerbatimChar"/>
            </w:rPr>
            <w:t>##  [95,] 0.01400000 0.003479911 0.11209440</w:t>
          </w:r>
          <w:r>
            <w:br/>
          </w:r>
          <w:r>
            <w:rPr>
              <w:rStyle w:val="VerbatimChar"/>
            </w:rPr>
            <w:t>##  [96,] 0.01400000 0.003163556 0.11504425</w:t>
          </w:r>
          <w:r>
            <w:br/>
          </w:r>
          <w:r>
            <w:rPr>
              <w:rStyle w:val="VerbatimChar"/>
            </w:rPr>
            <w:t>##  [97,] 0.01400000 0.003163556 0.11504425</w:t>
          </w:r>
          <w:r>
            <w:br/>
          </w:r>
          <w:r>
            <w:rPr>
              <w:rStyle w:val="VerbatimChar"/>
            </w:rPr>
            <w:t>##  [98,] 0.01400000 0.003163556 0.11504425</w:t>
          </w:r>
          <w:r>
            <w:br/>
          </w:r>
          <w:r>
            <w:rPr>
              <w:rStyle w:val="VerbatimChar"/>
            </w:rPr>
            <w:t>##  [99,] 0.01371429 0.003479911 0.10914454</w:t>
          </w:r>
          <w:r>
            <w:br/>
          </w:r>
          <w:r>
            <w:rPr>
              <w:rStyle w:val="VerbatimChar"/>
            </w:rPr>
            <w:t>## [100,] 0.01428571 0.003479911 0.11504425</w:t>
          </w:r>
        </w:p>
        <w:p w14:paraId="1F152DD6" w14:textId="77777777" w:rsidR="00A35C33" w:rsidRDefault="00A35C33" w:rsidP="00A35C33">
          <w:pPr>
            <w:pStyle w:val="BodyText"/>
            <w:rPr>
              <w:rStyle w:val="NormalTok"/>
            </w:rPr>
          </w:pPr>
          <w:r>
            <w:rPr>
              <w:rStyle w:val="KeywordTok"/>
            </w:rPr>
            <w:t>plot</w:t>
          </w:r>
          <w:r>
            <w:rPr>
              <w:rStyle w:val="NormalTok"/>
            </w:rPr>
            <w:t xml:space="preserve">(rf_model2, </w:t>
          </w:r>
          <w:r>
            <w:rPr>
              <w:rStyle w:val="DataTypeTok"/>
            </w:rPr>
            <w:t>main=</w:t>
          </w:r>
          <w:r>
            <w:rPr>
              <w:rStyle w:val="StringTok"/>
            </w:rPr>
            <w:t>""</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OOB"</w:t>
          </w:r>
          <w:r>
            <w:rPr>
              <w:rStyle w:val="NormalTok"/>
            </w:rPr>
            <w:t xml:space="preserve">, </w:t>
          </w:r>
          <w:r>
            <w:rPr>
              <w:rStyle w:val="StringTok"/>
            </w:rPr>
            <w:t>"0"</w:t>
          </w:r>
          <w:r>
            <w:rPr>
              <w:rStyle w:val="NormalTok"/>
            </w:rPr>
            <w:t xml:space="preserve">, </w:t>
          </w:r>
          <w:r>
            <w:rPr>
              <w:rStyle w:val="StringTok"/>
            </w:rPr>
            <w:t>"1"</w:t>
          </w:r>
          <w:r>
            <w:rPr>
              <w:rStyle w:val="NormalTok"/>
            </w:rPr>
            <w:t xml:space="preserve">), </w:t>
          </w:r>
          <w:r>
            <w:rPr>
              <w:rStyle w:val="DataTypeTok"/>
            </w:rPr>
            <w:t>text.col=</w:t>
          </w:r>
          <w:r>
            <w:rPr>
              <w:rStyle w:val="DecValTok"/>
            </w:rPr>
            <w:t>1</w:t>
          </w:r>
          <w:r>
            <w:rPr>
              <w:rStyle w:val="OperatorTok"/>
            </w:rPr>
            <w:t>:</w:t>
          </w:r>
          <w:r>
            <w:rPr>
              <w:rStyle w:val="DecValTok"/>
            </w:rPr>
            <w:t>6</w:t>
          </w:r>
          <w:r>
            <w:rPr>
              <w:rStyle w:val="NormalTok"/>
            </w:rPr>
            <w:t xml:space="preserve">, </w:t>
          </w:r>
          <w:r>
            <w:rPr>
              <w:rStyle w:val="DataTypeTok"/>
            </w:rPr>
            <w:t>lty=</w:t>
          </w:r>
          <w:r>
            <w:rPr>
              <w:rStyle w:val="DecValTok"/>
            </w:rPr>
            <w:t>1</w:t>
          </w:r>
          <w:r>
            <w:rPr>
              <w:rStyle w:val="OperatorTok"/>
            </w:rPr>
            <w:t>:</w:t>
          </w:r>
          <w:r>
            <w:rPr>
              <w:rStyle w:val="DecValTok"/>
            </w:rPr>
            <w:t>3</w:t>
          </w:r>
          <w:r>
            <w:rPr>
              <w:rStyle w:val="NormalTok"/>
            </w:rPr>
            <w:t xml:space="preserve">, </w:t>
          </w:r>
          <w:r>
            <w:rPr>
              <w:rStyle w:val="DataTypeTok"/>
            </w:rPr>
            <w:t>col=</w:t>
          </w:r>
          <w:r>
            <w:rPr>
              <w:rStyle w:val="DecValTok"/>
            </w:rPr>
            <w:t>1</w:t>
          </w:r>
          <w:r>
            <w:rPr>
              <w:rStyle w:val="OperatorTok"/>
            </w:rPr>
            <w:t>:</w:t>
          </w:r>
          <w:r>
            <w:rPr>
              <w:rStyle w:val="DecValTok"/>
            </w:rPr>
            <w:t>3</w:t>
          </w:r>
          <w:r>
            <w:rPr>
              <w:rStyle w:val="NormalTok"/>
            </w:rPr>
            <w:t>)</w:t>
          </w:r>
          <w:r>
            <w:br/>
          </w:r>
          <w:r>
            <w:rPr>
              <w:rStyle w:val="KeywordTok"/>
            </w:rPr>
            <w:t>title</w:t>
          </w:r>
          <w:r>
            <w:rPr>
              <w:rStyle w:val="NormalTok"/>
            </w:rPr>
            <w:t>(</w:t>
          </w:r>
          <w:r>
            <w:rPr>
              <w:rStyle w:val="DataTypeTok"/>
            </w:rPr>
            <w:t>main=</w:t>
          </w:r>
          <w:r>
            <w:rPr>
              <w:rStyle w:val="StringTok"/>
            </w:rPr>
            <w:t>"Error Rates Random Forest tget.train"</w:t>
          </w:r>
          <w:r>
            <w:rPr>
              <w:rStyle w:val="NormalTok"/>
            </w:rPr>
            <w:t>)</w:t>
          </w:r>
        </w:p>
        <w:p w14:paraId="0A8C27BD" w14:textId="77777777" w:rsidR="00A35C33" w:rsidRDefault="00A35C33" w:rsidP="00A35C33">
          <w:pPr>
            <w:pStyle w:val="BodyText"/>
          </w:pPr>
          <w:r>
            <w:rPr>
              <w:noProof/>
            </w:rPr>
            <w:lastRenderedPageBreak/>
            <w:drawing>
              <wp:inline distT="0" distB="0" distL="0" distR="0" wp14:anchorId="05648078" wp14:editId="7BA120D4">
                <wp:extent cx="3924300" cy="29413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48"/>
                        <a:stretch>
                          <a:fillRect/>
                        </a:stretch>
                      </pic:blipFill>
                      <pic:spPr bwMode="auto">
                        <a:xfrm>
                          <a:off x="0" y="0"/>
                          <a:ext cx="3924300" cy="2941320"/>
                        </a:xfrm>
                        <a:prstGeom prst="rect">
                          <a:avLst/>
                        </a:prstGeom>
                        <a:noFill/>
                        <a:ln w="9525">
                          <a:noFill/>
                          <a:headEnd/>
                          <a:tailEnd/>
                        </a:ln>
                      </pic:spPr>
                    </pic:pic>
                  </a:graphicData>
                </a:graphic>
              </wp:inline>
            </w:drawing>
          </w:r>
        </w:p>
        <w:p w14:paraId="3DDD2B97" w14:textId="77777777" w:rsidR="00A35C33" w:rsidRDefault="00A35C33" w:rsidP="00A35C33">
          <w:pPr>
            <w:pStyle w:val="BodyText"/>
            <w:rPr>
              <w:sz w:val="24"/>
              <w:szCs w:val="24"/>
            </w:rPr>
          </w:pPr>
          <w:r w:rsidRPr="005B2E30">
            <w:rPr>
              <w:sz w:val="24"/>
              <w:szCs w:val="24"/>
            </w:rPr>
            <w:t>List the importance of the variables. Larger the MeanDecrease values, the more important the variable. Look at the help files to get a better sense of how these are computed.</w:t>
          </w:r>
        </w:p>
        <w:p w14:paraId="68DE26F4" w14:textId="77777777" w:rsidR="00A35C33" w:rsidRDefault="00A35C33" w:rsidP="00A35C33">
          <w:pPr>
            <w:pStyle w:val="BodyText"/>
            <w:rPr>
              <w:sz w:val="24"/>
              <w:szCs w:val="24"/>
            </w:rPr>
          </w:pPr>
          <w:r>
            <w:rPr>
              <w:noProof/>
            </w:rPr>
            <w:drawing>
              <wp:inline distT="0" distB="0" distL="0" distR="0" wp14:anchorId="6F756FC8" wp14:editId="074E34C9">
                <wp:extent cx="5943600" cy="19926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992630"/>
                        </a:xfrm>
                        <a:prstGeom prst="rect">
                          <a:avLst/>
                        </a:prstGeom>
                      </pic:spPr>
                    </pic:pic>
                  </a:graphicData>
                </a:graphic>
              </wp:inline>
            </w:drawing>
          </w:r>
        </w:p>
        <w:p w14:paraId="2D895C72" w14:textId="77777777" w:rsidR="00F54C17" w:rsidRPr="00F54C17" w:rsidRDefault="00F54C17" w:rsidP="00A35C33">
          <w:pPr>
            <w:pStyle w:val="BodyText"/>
            <w:rPr>
              <w:b/>
              <w:bCs/>
              <w:sz w:val="24"/>
              <w:szCs w:val="24"/>
            </w:rPr>
          </w:pPr>
          <w:r w:rsidRPr="00F54C17">
            <w:rPr>
              <w:b/>
              <w:bCs/>
              <w:sz w:val="24"/>
              <w:szCs w:val="24"/>
            </w:rPr>
            <w:t>Tuning Random Forest</w:t>
          </w:r>
        </w:p>
        <w:p w14:paraId="09AC5A48" w14:textId="77777777" w:rsidR="00A35C33" w:rsidRDefault="00A35C33" w:rsidP="00A35C33">
          <w:pPr>
            <w:pStyle w:val="FirstParagraph"/>
          </w:pPr>
          <w:r>
            <w:t>Now we will “</w:t>
          </w:r>
          <w:r w:rsidRPr="005B2E30">
            <w:rPr>
              <w:b/>
              <w:bCs/>
            </w:rPr>
            <w:t>tune</w:t>
          </w:r>
          <w:r>
            <w:t xml:space="preserve">” the Random Forest by trying different m values. We will stick with 101 trees (odd number of trees are preferable). </w:t>
          </w:r>
        </w:p>
        <w:p w14:paraId="34103FF8" w14:textId="77777777" w:rsidR="00A35C33" w:rsidRDefault="00A35C33" w:rsidP="00A35C33">
          <w:pPr>
            <w:pStyle w:val="BodyText"/>
            <w:rPr>
              <w:rFonts w:cstheme="minorHAnsi"/>
              <w:color w:val="333333"/>
              <w:sz w:val="24"/>
              <w:szCs w:val="24"/>
              <w:shd w:val="clear" w:color="auto" w:fill="FFFFFF"/>
            </w:rPr>
          </w:pPr>
          <w:r w:rsidRPr="00182CF6">
            <w:rPr>
              <w:rFonts w:cstheme="minorHAnsi"/>
              <w:color w:val="333333"/>
              <w:sz w:val="24"/>
              <w:szCs w:val="24"/>
              <w:shd w:val="clear" w:color="auto" w:fill="FFFFFF"/>
            </w:rPr>
            <w:t>In randomeForest() have tuneRF() for searching best optimal mtry values given for your data. We will depend on OOBError to define the most accurate mtry for our model which have the least OOBEError.</w:t>
          </w:r>
        </w:p>
        <w:p w14:paraId="6E72CF54" w14:textId="77777777" w:rsidR="00A35C33" w:rsidRPr="00182CF6" w:rsidRDefault="00A35C33" w:rsidP="00A35C33">
          <w:pPr>
            <w:pStyle w:val="FirstParagraph"/>
            <w:rPr>
              <w:rFonts w:cstheme="minorHAnsi"/>
            </w:rPr>
          </w:pPr>
          <w:r>
            <w:t>The returned forest, “rf_model3” is the one corresponding to the best m</w:t>
          </w:r>
        </w:p>
        <w:p w14:paraId="4588B93C" w14:textId="77777777" w:rsidR="00A35C33" w:rsidRDefault="00A35C33" w:rsidP="00A35C33">
          <w:pPr>
            <w:pStyle w:val="BodyText"/>
          </w:pPr>
          <w:r>
            <w:rPr>
              <w:noProof/>
            </w:rPr>
            <w:lastRenderedPageBreak/>
            <w:drawing>
              <wp:inline distT="0" distB="0" distL="0" distR="0" wp14:anchorId="5E4BB080" wp14:editId="18BF0228">
                <wp:extent cx="3992880" cy="27508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50"/>
                        <a:stretch>
                          <a:fillRect/>
                        </a:stretch>
                      </pic:blipFill>
                      <pic:spPr bwMode="auto">
                        <a:xfrm>
                          <a:off x="0" y="0"/>
                          <a:ext cx="3992880" cy="2750820"/>
                        </a:xfrm>
                        <a:prstGeom prst="rect">
                          <a:avLst/>
                        </a:prstGeom>
                        <a:noFill/>
                        <a:ln w="9525">
                          <a:noFill/>
                          <a:headEnd/>
                          <a:tailEnd/>
                        </a:ln>
                      </pic:spPr>
                    </pic:pic>
                  </a:graphicData>
                </a:graphic>
              </wp:inline>
            </w:drawing>
          </w:r>
        </w:p>
        <w:p w14:paraId="2937060B" w14:textId="77777777" w:rsidR="00A35C33" w:rsidRDefault="00A35C33" w:rsidP="00A35C33">
          <w:pPr>
            <w:pStyle w:val="FirstParagraph"/>
          </w:pPr>
          <w:r>
            <w:rPr>
              <w:noProof/>
            </w:rPr>
            <w:drawing>
              <wp:inline distT="0" distB="0" distL="0" distR="0" wp14:anchorId="72C28255" wp14:editId="2B0EF3DC">
                <wp:extent cx="5943600" cy="26663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666365"/>
                        </a:xfrm>
                        <a:prstGeom prst="rect">
                          <a:avLst/>
                        </a:prstGeom>
                      </pic:spPr>
                    </pic:pic>
                  </a:graphicData>
                </a:graphic>
              </wp:inline>
            </w:drawing>
          </w:r>
        </w:p>
        <w:p w14:paraId="3EEFA645" w14:textId="77777777" w:rsidR="00A35C33" w:rsidRPr="00182CF6" w:rsidRDefault="00A35C33" w:rsidP="00A35C33">
          <w:pPr>
            <w:pStyle w:val="BodyText"/>
            <w:rPr>
              <w:rFonts w:cstheme="minorHAnsi"/>
              <w:noProof/>
              <w:sz w:val="24"/>
              <w:szCs w:val="24"/>
            </w:rPr>
          </w:pPr>
          <w:r w:rsidRPr="00182CF6">
            <w:rPr>
              <w:rFonts w:cstheme="minorHAnsi"/>
              <w:color w:val="333333"/>
              <w:sz w:val="24"/>
              <w:szCs w:val="24"/>
              <w:shd w:val="clear" w:color="auto" w:fill="FFFFFF"/>
            </w:rPr>
            <w:t>According to this results, mtry = 9 is the best parameter for our model.</w:t>
          </w:r>
        </w:p>
        <w:p w14:paraId="0ACA697B" w14:textId="77777777" w:rsidR="00A35C33" w:rsidRDefault="00A35C33" w:rsidP="00A35C33">
          <w:pPr>
            <w:pStyle w:val="FirstParagraph"/>
          </w:pPr>
          <w:r>
            <w:t>Lets make predictions on the training data and measure the prediction error rate.</w:t>
          </w:r>
        </w:p>
        <w:p w14:paraId="52F12C4D" w14:textId="30180A9D" w:rsidR="00A35C33" w:rsidRDefault="00E764FE" w:rsidP="00E764FE">
          <w:pPr>
            <w:rPr>
              <w:sz w:val="26"/>
              <w:szCs w:val="26"/>
            </w:rPr>
          </w:pPr>
          <w:r>
            <w:rPr>
              <w:rFonts w:ascii="Arial" w:hAnsi="Arial" w:cs="Arial"/>
              <w:color w:val="263238"/>
              <w:sz w:val="20"/>
              <w:szCs w:val="20"/>
            </w:rPr>
            <w:t>  Above</w:t>
          </w:r>
          <w:r w:rsidRPr="00E764FE">
            <w:rPr>
              <w:sz w:val="24"/>
              <w:szCs w:val="24"/>
            </w:rPr>
            <w:t xml:space="preserve"> plot depecits the Out of Bag error for Class 0 and Class 1 and Overall OOB error.</w:t>
          </w:r>
          <w:bookmarkStart w:id="17" w:name="_Toc33980912"/>
          <w:r w:rsidRPr="009943BB">
            <w:rPr>
              <w:sz w:val="26"/>
              <w:szCs w:val="26"/>
            </w:rPr>
            <w:t xml:space="preserve"> </w:t>
          </w:r>
          <w:r w:rsidR="00A35C33" w:rsidRPr="009943BB">
            <w:rPr>
              <w:sz w:val="26"/>
              <w:szCs w:val="26"/>
            </w:rPr>
            <w:t>Various Model Performance Measures (Test &amp; Train): Confusion Matrix</w:t>
          </w:r>
          <w:bookmarkEnd w:id="17"/>
        </w:p>
        <w:p w14:paraId="093D5C25" w14:textId="77777777" w:rsidR="004E7AC8" w:rsidRDefault="004E7AC8" w:rsidP="004E7AC8"/>
        <w:p w14:paraId="1204A693" w14:textId="77777777" w:rsidR="004E7AC8" w:rsidRDefault="004E7AC8" w:rsidP="004E7AC8">
          <w:pPr>
            <w:rPr>
              <w:b/>
              <w:u w:val="single"/>
            </w:rPr>
          </w:pPr>
          <w:r w:rsidRPr="004E7AC8">
            <w:rPr>
              <w:b/>
              <w:u w:val="single"/>
            </w:rPr>
            <w:t>CART Model’s Confusion Matrix and Performance Measures</w:t>
          </w:r>
        </w:p>
        <w:p w14:paraId="5777128B" w14:textId="77777777" w:rsidR="004E7AC8" w:rsidRDefault="004E7AC8" w:rsidP="004E7AC8">
          <w:pPr>
            <w:pStyle w:val="ListParagraph"/>
            <w:numPr>
              <w:ilvl w:val="0"/>
              <w:numId w:val="16"/>
            </w:numPr>
            <w:rPr>
              <w:u w:val="single"/>
            </w:rPr>
          </w:pPr>
          <w:r w:rsidRPr="004E7AC8">
            <w:rPr>
              <w:u w:val="single"/>
            </w:rPr>
            <w:t>Full grown Tree</w:t>
          </w:r>
        </w:p>
        <w:p w14:paraId="0E0F40BB" w14:textId="77777777" w:rsidR="004E7AC8" w:rsidRDefault="004E7AC8" w:rsidP="004E7AC8">
          <w:pPr>
            <w:rPr>
              <w:u w:val="single"/>
            </w:rPr>
          </w:pPr>
          <w:r>
            <w:rPr>
              <w:noProof/>
              <w:u w:val="single"/>
            </w:rPr>
            <w:lastRenderedPageBreak/>
            <w:drawing>
              <wp:inline distT="0" distB="0" distL="0" distR="0" wp14:anchorId="77AE17DC" wp14:editId="6CD64410">
                <wp:extent cx="5943600" cy="1713406"/>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2"/>
                        <a:srcRect/>
                        <a:stretch>
                          <a:fillRect/>
                        </a:stretch>
                      </pic:blipFill>
                      <pic:spPr bwMode="auto">
                        <a:xfrm>
                          <a:off x="0" y="0"/>
                          <a:ext cx="5943600" cy="1713406"/>
                        </a:xfrm>
                        <a:prstGeom prst="rect">
                          <a:avLst/>
                        </a:prstGeom>
                        <a:noFill/>
                        <a:ln w="9525">
                          <a:noFill/>
                          <a:miter lim="800000"/>
                          <a:headEnd/>
                          <a:tailEnd/>
                        </a:ln>
                      </pic:spPr>
                    </pic:pic>
                  </a:graphicData>
                </a:graphic>
              </wp:inline>
            </w:drawing>
          </w:r>
        </w:p>
        <w:p w14:paraId="7A32FE6D" w14:textId="77777777" w:rsidR="00236978" w:rsidRDefault="00236978" w:rsidP="00236978">
          <w:pPr>
            <w:pStyle w:val="ListParagraph"/>
            <w:numPr>
              <w:ilvl w:val="0"/>
              <w:numId w:val="16"/>
            </w:numPr>
            <w:rPr>
              <w:u w:val="single"/>
            </w:rPr>
          </w:pPr>
          <w:r>
            <w:rPr>
              <w:u w:val="single"/>
            </w:rPr>
            <w:t>Manual Pruned</w:t>
          </w:r>
          <w:r w:rsidRPr="004E7AC8">
            <w:rPr>
              <w:u w:val="single"/>
            </w:rPr>
            <w:t xml:space="preserve"> Tree</w:t>
          </w:r>
        </w:p>
        <w:p w14:paraId="11579A28" w14:textId="77777777" w:rsidR="00236978" w:rsidRDefault="00A129A3" w:rsidP="004E7AC8">
          <w:pPr>
            <w:rPr>
              <w:u w:val="single"/>
            </w:rPr>
          </w:pPr>
          <w:r>
            <w:rPr>
              <w:noProof/>
              <w:u w:val="single"/>
            </w:rPr>
            <w:drawing>
              <wp:inline distT="0" distB="0" distL="0" distR="0" wp14:anchorId="72FDFE70" wp14:editId="15170CCB">
                <wp:extent cx="5943600" cy="1764239"/>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3"/>
                        <a:srcRect/>
                        <a:stretch>
                          <a:fillRect/>
                        </a:stretch>
                      </pic:blipFill>
                      <pic:spPr bwMode="auto">
                        <a:xfrm>
                          <a:off x="0" y="0"/>
                          <a:ext cx="5943600" cy="1764239"/>
                        </a:xfrm>
                        <a:prstGeom prst="rect">
                          <a:avLst/>
                        </a:prstGeom>
                        <a:noFill/>
                        <a:ln w="9525">
                          <a:noFill/>
                          <a:miter lim="800000"/>
                          <a:headEnd/>
                          <a:tailEnd/>
                        </a:ln>
                      </pic:spPr>
                    </pic:pic>
                  </a:graphicData>
                </a:graphic>
              </wp:inline>
            </w:drawing>
          </w:r>
        </w:p>
        <w:p w14:paraId="68C19C10" w14:textId="77777777" w:rsidR="002123EF" w:rsidRDefault="002123EF" w:rsidP="002123EF">
          <w:pPr>
            <w:pStyle w:val="ListParagraph"/>
            <w:numPr>
              <w:ilvl w:val="0"/>
              <w:numId w:val="16"/>
            </w:numPr>
            <w:rPr>
              <w:u w:val="single"/>
            </w:rPr>
          </w:pPr>
          <w:r>
            <w:rPr>
              <w:u w:val="single"/>
            </w:rPr>
            <w:t>Pruned Tree Using Complexity Paremeter</w:t>
          </w:r>
        </w:p>
        <w:p w14:paraId="668D001B" w14:textId="77777777" w:rsidR="002123EF" w:rsidRPr="002123EF" w:rsidRDefault="002123EF" w:rsidP="002123EF">
          <w:pPr>
            <w:rPr>
              <w:u w:val="single"/>
            </w:rPr>
          </w:pPr>
          <w:r>
            <w:rPr>
              <w:noProof/>
              <w:u w:val="single"/>
            </w:rPr>
            <w:drawing>
              <wp:inline distT="0" distB="0" distL="0" distR="0" wp14:anchorId="30529633" wp14:editId="6B58DCD2">
                <wp:extent cx="5505450" cy="2496519"/>
                <wp:effectExtent l="1905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54"/>
                        <a:srcRect/>
                        <a:stretch>
                          <a:fillRect/>
                        </a:stretch>
                      </pic:blipFill>
                      <pic:spPr bwMode="auto">
                        <a:xfrm>
                          <a:off x="0" y="0"/>
                          <a:ext cx="5501923" cy="2494920"/>
                        </a:xfrm>
                        <a:prstGeom prst="rect">
                          <a:avLst/>
                        </a:prstGeom>
                        <a:noFill/>
                        <a:ln w="9525">
                          <a:noFill/>
                          <a:miter lim="800000"/>
                          <a:headEnd/>
                          <a:tailEnd/>
                        </a:ln>
                      </pic:spPr>
                    </pic:pic>
                  </a:graphicData>
                </a:graphic>
              </wp:inline>
            </w:drawing>
          </w:r>
        </w:p>
        <w:p w14:paraId="4A49F409" w14:textId="77777777" w:rsidR="00A35C33" w:rsidRDefault="002123EF" w:rsidP="00A35C33">
          <w:pPr>
            <w:pStyle w:val="BodyText"/>
            <w:rPr>
              <w:u w:val="single"/>
            </w:rPr>
          </w:pPr>
          <w:r w:rsidRPr="002123EF">
            <w:rPr>
              <w:u w:val="single"/>
            </w:rPr>
            <w:t>Performance Measures of CART model with CP pruned tree on both train and test data</w:t>
          </w:r>
        </w:p>
        <w:p w14:paraId="1223CA26" w14:textId="77777777" w:rsidR="002123EF" w:rsidRDefault="002123EF" w:rsidP="00A35C33">
          <w:pPr>
            <w:pStyle w:val="BodyText"/>
            <w:rPr>
              <w:u w:val="single"/>
            </w:rPr>
          </w:pPr>
          <w:r>
            <w:rPr>
              <w:u w:val="single"/>
            </w:rPr>
            <w:t>Train Data</w:t>
          </w:r>
        </w:p>
        <w:p w14:paraId="020ED539" w14:textId="77777777" w:rsidR="002123EF" w:rsidRPr="002123EF" w:rsidRDefault="002123EF" w:rsidP="002123EF">
          <w:pPr>
            <w:pStyle w:val="BodyText"/>
            <w:numPr>
              <w:ilvl w:val="0"/>
              <w:numId w:val="17"/>
            </w:numPr>
            <w:rPr>
              <w:u w:val="single"/>
            </w:rPr>
          </w:pPr>
          <w:r>
            <w:t xml:space="preserve">Deciles – based on train data, 2 deciles come up </w:t>
          </w:r>
          <w:r w:rsidR="005B7710">
            <w:t>which encompasses all the data points.</w:t>
          </w:r>
        </w:p>
        <w:p w14:paraId="0E168EC7" w14:textId="77777777" w:rsidR="002123EF" w:rsidRDefault="005B7710" w:rsidP="002123EF">
          <w:pPr>
            <w:pStyle w:val="BodyText"/>
            <w:ind w:left="720"/>
            <w:rPr>
              <w:u w:val="single"/>
            </w:rPr>
          </w:pPr>
          <w:r>
            <w:rPr>
              <w:noProof/>
              <w:u w:val="single"/>
            </w:rPr>
            <w:lastRenderedPageBreak/>
            <w:drawing>
              <wp:inline distT="0" distB="0" distL="0" distR="0" wp14:anchorId="4B1C4A44" wp14:editId="1759F4C9">
                <wp:extent cx="1760220" cy="411480"/>
                <wp:effectExtent l="1905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55"/>
                        <a:srcRect/>
                        <a:stretch>
                          <a:fillRect/>
                        </a:stretch>
                      </pic:blipFill>
                      <pic:spPr bwMode="auto">
                        <a:xfrm>
                          <a:off x="0" y="0"/>
                          <a:ext cx="1760220" cy="411480"/>
                        </a:xfrm>
                        <a:prstGeom prst="rect">
                          <a:avLst/>
                        </a:prstGeom>
                        <a:noFill/>
                        <a:ln w="9525">
                          <a:noFill/>
                          <a:miter lim="800000"/>
                          <a:headEnd/>
                          <a:tailEnd/>
                        </a:ln>
                      </pic:spPr>
                    </pic:pic>
                  </a:graphicData>
                </a:graphic>
              </wp:inline>
            </w:drawing>
          </w:r>
        </w:p>
        <w:p w14:paraId="12701C13" w14:textId="77777777" w:rsidR="005B7710" w:rsidRPr="00E0183A" w:rsidRDefault="00E0183A" w:rsidP="005B7710">
          <w:pPr>
            <w:pStyle w:val="BodyText"/>
            <w:numPr>
              <w:ilvl w:val="0"/>
              <w:numId w:val="17"/>
            </w:numPr>
            <w:rPr>
              <w:u w:val="single"/>
            </w:rPr>
          </w:pPr>
          <w:r>
            <w:t xml:space="preserve">Based on below table we could see that ks is </w:t>
          </w:r>
          <w:r w:rsidRPr="00E0183A">
            <w:rPr>
              <w:b/>
            </w:rPr>
            <w:t>94.98</w:t>
          </w:r>
          <w:r>
            <w:rPr>
              <w:b/>
            </w:rPr>
            <w:t xml:space="preserve"> </w:t>
          </w:r>
          <w:r>
            <w:t xml:space="preserve">and majority of the data point is in first decile </w:t>
          </w:r>
          <w:r w:rsidRPr="00E0183A">
            <w:rPr>
              <w:b/>
            </w:rPr>
            <w:t>0 to 0.0976</w:t>
          </w:r>
          <w:r>
            <w:t xml:space="preserve"> and targeting this decile has lot of potential because it has majority of non responses.</w:t>
          </w:r>
        </w:p>
        <w:p w14:paraId="71F1BCB9" w14:textId="77777777" w:rsidR="00E0183A" w:rsidRDefault="00E0183A" w:rsidP="00E0183A">
          <w:pPr>
            <w:pStyle w:val="BodyText"/>
            <w:ind w:left="720"/>
            <w:rPr>
              <w:u w:val="single"/>
            </w:rPr>
          </w:pPr>
          <w:r>
            <w:rPr>
              <w:noProof/>
              <w:u w:val="single"/>
            </w:rPr>
            <w:drawing>
              <wp:inline distT="0" distB="0" distL="0" distR="0" wp14:anchorId="711093F0" wp14:editId="240864FC">
                <wp:extent cx="5947410" cy="716280"/>
                <wp:effectExtent l="1905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6"/>
                        <a:srcRect/>
                        <a:stretch>
                          <a:fillRect/>
                        </a:stretch>
                      </pic:blipFill>
                      <pic:spPr bwMode="auto">
                        <a:xfrm>
                          <a:off x="0" y="0"/>
                          <a:ext cx="5943600" cy="715821"/>
                        </a:xfrm>
                        <a:prstGeom prst="rect">
                          <a:avLst/>
                        </a:prstGeom>
                        <a:noFill/>
                        <a:ln w="9525">
                          <a:noFill/>
                          <a:miter lim="800000"/>
                          <a:headEnd/>
                          <a:tailEnd/>
                        </a:ln>
                      </pic:spPr>
                    </pic:pic>
                  </a:graphicData>
                </a:graphic>
              </wp:inline>
            </w:drawing>
          </w:r>
        </w:p>
        <w:p w14:paraId="61E1EB68" w14:textId="77777777" w:rsidR="009C4700" w:rsidRDefault="009C4700" w:rsidP="009C4700">
          <w:pPr>
            <w:pStyle w:val="BodyText"/>
            <w:numPr>
              <w:ilvl w:val="0"/>
              <w:numId w:val="17"/>
            </w:numPr>
          </w:pPr>
          <w:r w:rsidRPr="009C4700">
            <w:t>Plot True positive rates Vs False Positive Rates</w:t>
          </w:r>
        </w:p>
        <w:p w14:paraId="3310EBB2" w14:textId="77777777" w:rsidR="009C4700" w:rsidRDefault="009C4700" w:rsidP="009C4700">
          <w:pPr>
            <w:pStyle w:val="BodyText"/>
            <w:ind w:left="720"/>
          </w:pPr>
          <w:r>
            <w:rPr>
              <w:noProof/>
            </w:rPr>
            <w:drawing>
              <wp:inline distT="0" distB="0" distL="0" distR="0" wp14:anchorId="7116E8B1" wp14:editId="16E9C3A4">
                <wp:extent cx="5078730" cy="3079277"/>
                <wp:effectExtent l="19050" t="0" r="762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57"/>
                        <a:srcRect/>
                        <a:stretch>
                          <a:fillRect/>
                        </a:stretch>
                      </pic:blipFill>
                      <pic:spPr bwMode="auto">
                        <a:xfrm>
                          <a:off x="0" y="0"/>
                          <a:ext cx="5077878" cy="3078760"/>
                        </a:xfrm>
                        <a:prstGeom prst="rect">
                          <a:avLst/>
                        </a:prstGeom>
                        <a:noFill/>
                        <a:ln w="9525">
                          <a:noFill/>
                          <a:miter lim="800000"/>
                          <a:headEnd/>
                          <a:tailEnd/>
                        </a:ln>
                      </pic:spPr>
                    </pic:pic>
                  </a:graphicData>
                </a:graphic>
              </wp:inline>
            </w:drawing>
          </w:r>
        </w:p>
        <w:p w14:paraId="2B2EC942" w14:textId="77777777" w:rsidR="009C4700" w:rsidRDefault="009C4700" w:rsidP="009C4700">
          <w:pPr>
            <w:pStyle w:val="BodyText"/>
            <w:numPr>
              <w:ilvl w:val="0"/>
              <w:numId w:val="17"/>
            </w:numPr>
          </w:pPr>
          <w:r>
            <w:t>KS using the ROCR package also returns 94.98</w:t>
          </w:r>
        </w:p>
        <w:p w14:paraId="3CEBA84B" w14:textId="77777777" w:rsidR="00F15FDB" w:rsidRDefault="00F15FDB" w:rsidP="00F15FDB">
          <w:pPr>
            <w:pStyle w:val="BodyText"/>
            <w:ind w:left="720"/>
          </w:pPr>
          <w:r>
            <w:rPr>
              <w:noProof/>
            </w:rPr>
            <w:drawing>
              <wp:inline distT="0" distB="0" distL="0" distR="0" wp14:anchorId="21032F70" wp14:editId="123FB2C2">
                <wp:extent cx="5372100" cy="594360"/>
                <wp:effectExtent l="1905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58"/>
                        <a:srcRect/>
                        <a:stretch>
                          <a:fillRect/>
                        </a:stretch>
                      </pic:blipFill>
                      <pic:spPr bwMode="auto">
                        <a:xfrm>
                          <a:off x="0" y="0"/>
                          <a:ext cx="5372100" cy="594360"/>
                        </a:xfrm>
                        <a:prstGeom prst="rect">
                          <a:avLst/>
                        </a:prstGeom>
                        <a:noFill/>
                        <a:ln w="9525">
                          <a:noFill/>
                          <a:miter lim="800000"/>
                          <a:headEnd/>
                          <a:tailEnd/>
                        </a:ln>
                      </pic:spPr>
                    </pic:pic>
                  </a:graphicData>
                </a:graphic>
              </wp:inline>
            </w:drawing>
          </w:r>
        </w:p>
        <w:p w14:paraId="37A40B61" w14:textId="77777777" w:rsidR="00F15FDB" w:rsidRDefault="00F15FDB" w:rsidP="00F15FDB">
          <w:pPr>
            <w:pStyle w:val="BodyText"/>
            <w:ind w:left="720"/>
          </w:pPr>
          <w:r>
            <w:rPr>
              <w:noProof/>
            </w:rPr>
            <w:drawing>
              <wp:inline distT="0" distB="0" distL="0" distR="0" wp14:anchorId="30B97280" wp14:editId="556A70EA">
                <wp:extent cx="1165860" cy="373380"/>
                <wp:effectExtent l="1905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59"/>
                        <a:srcRect/>
                        <a:stretch>
                          <a:fillRect/>
                        </a:stretch>
                      </pic:blipFill>
                      <pic:spPr bwMode="auto">
                        <a:xfrm>
                          <a:off x="0" y="0"/>
                          <a:ext cx="1165860" cy="373380"/>
                        </a:xfrm>
                        <a:prstGeom prst="rect">
                          <a:avLst/>
                        </a:prstGeom>
                        <a:noFill/>
                        <a:ln w="9525">
                          <a:noFill/>
                          <a:miter lim="800000"/>
                          <a:headEnd/>
                          <a:tailEnd/>
                        </a:ln>
                      </pic:spPr>
                    </pic:pic>
                  </a:graphicData>
                </a:graphic>
              </wp:inline>
            </w:drawing>
          </w:r>
        </w:p>
        <w:p w14:paraId="2B5562AE" w14:textId="77777777" w:rsidR="005818C3" w:rsidRDefault="005818C3" w:rsidP="00F15FDB">
          <w:pPr>
            <w:pStyle w:val="BodyText"/>
            <w:ind w:left="720"/>
          </w:pPr>
        </w:p>
        <w:p w14:paraId="05B769E8" w14:textId="77777777" w:rsidR="008E14FB" w:rsidRDefault="008E14FB" w:rsidP="008E14FB">
          <w:pPr>
            <w:pStyle w:val="BodyText"/>
            <w:numPr>
              <w:ilvl w:val="0"/>
              <w:numId w:val="17"/>
            </w:numPr>
          </w:pPr>
          <w:r>
            <w:t xml:space="preserve">Using Packages ROCR, ineq and </w:t>
          </w:r>
          <w:r w:rsidRPr="008E14FB">
            <w:t>InformationValue</w:t>
          </w:r>
          <w:r>
            <w:t xml:space="preserve"> we find below performance measures</w:t>
          </w:r>
        </w:p>
        <w:p w14:paraId="6866A1B3" w14:textId="77777777" w:rsidR="008E14FB" w:rsidRDefault="008E14FB" w:rsidP="008E14FB">
          <w:pPr>
            <w:pStyle w:val="BodyText"/>
            <w:ind w:left="720"/>
          </w:pPr>
          <w:r>
            <w:rPr>
              <w:noProof/>
            </w:rPr>
            <w:lastRenderedPageBreak/>
            <w:drawing>
              <wp:inline distT="0" distB="0" distL="0" distR="0" wp14:anchorId="6F7AA7BB" wp14:editId="4F81B242">
                <wp:extent cx="1912620" cy="2766060"/>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60"/>
                        <a:srcRect/>
                        <a:stretch>
                          <a:fillRect/>
                        </a:stretch>
                      </pic:blipFill>
                      <pic:spPr bwMode="auto">
                        <a:xfrm>
                          <a:off x="0" y="0"/>
                          <a:ext cx="1912620" cy="2766060"/>
                        </a:xfrm>
                        <a:prstGeom prst="rect">
                          <a:avLst/>
                        </a:prstGeom>
                        <a:noFill/>
                        <a:ln w="9525">
                          <a:noFill/>
                          <a:miter lim="800000"/>
                          <a:headEnd/>
                          <a:tailEnd/>
                        </a:ln>
                      </pic:spPr>
                    </pic:pic>
                  </a:graphicData>
                </a:graphic>
              </wp:inline>
            </w:drawing>
          </w:r>
        </w:p>
        <w:p w14:paraId="4456479D" w14:textId="77777777" w:rsidR="005818C3" w:rsidRDefault="005818C3" w:rsidP="008E14FB">
          <w:pPr>
            <w:pStyle w:val="BodyText"/>
            <w:rPr>
              <w:u w:val="single"/>
            </w:rPr>
          </w:pPr>
        </w:p>
        <w:p w14:paraId="3D0627FA" w14:textId="77777777" w:rsidR="008E14FB" w:rsidRDefault="008E14FB" w:rsidP="008E14FB">
          <w:pPr>
            <w:pStyle w:val="BodyText"/>
            <w:rPr>
              <w:u w:val="single"/>
            </w:rPr>
          </w:pPr>
          <w:r>
            <w:rPr>
              <w:u w:val="single"/>
            </w:rPr>
            <w:t>Test Data</w:t>
          </w:r>
        </w:p>
        <w:p w14:paraId="303888C6" w14:textId="77777777" w:rsidR="008E14FB" w:rsidRPr="002123EF" w:rsidRDefault="008E14FB" w:rsidP="008E14FB">
          <w:pPr>
            <w:pStyle w:val="BodyText"/>
            <w:numPr>
              <w:ilvl w:val="0"/>
              <w:numId w:val="18"/>
            </w:numPr>
            <w:rPr>
              <w:u w:val="single"/>
            </w:rPr>
          </w:pPr>
          <w:r>
            <w:t xml:space="preserve">Deciles – based on </w:t>
          </w:r>
          <w:r w:rsidR="00B5202E">
            <w:t>test</w:t>
          </w:r>
          <w:r>
            <w:t xml:space="preserve"> data, </w:t>
          </w:r>
          <w:r w:rsidR="00B5202E">
            <w:t xml:space="preserve">same </w:t>
          </w:r>
          <w:r>
            <w:t>2 deciles come up which encompasses all the data points.</w:t>
          </w:r>
        </w:p>
        <w:p w14:paraId="03E3DD70" w14:textId="77777777" w:rsidR="008E14FB" w:rsidRDefault="00B5202E" w:rsidP="008E14FB">
          <w:pPr>
            <w:pStyle w:val="BodyText"/>
            <w:ind w:left="720"/>
            <w:rPr>
              <w:u w:val="single"/>
            </w:rPr>
          </w:pPr>
          <w:r>
            <w:rPr>
              <w:noProof/>
              <w:u w:val="single"/>
            </w:rPr>
            <w:drawing>
              <wp:inline distT="0" distB="0" distL="0" distR="0" wp14:anchorId="3DA07B99" wp14:editId="50B26C74">
                <wp:extent cx="1676400" cy="411480"/>
                <wp:effectExtent l="1905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61"/>
                        <a:srcRect/>
                        <a:stretch>
                          <a:fillRect/>
                        </a:stretch>
                      </pic:blipFill>
                      <pic:spPr bwMode="auto">
                        <a:xfrm>
                          <a:off x="0" y="0"/>
                          <a:ext cx="1676400" cy="411480"/>
                        </a:xfrm>
                        <a:prstGeom prst="rect">
                          <a:avLst/>
                        </a:prstGeom>
                        <a:noFill/>
                        <a:ln w="9525">
                          <a:noFill/>
                          <a:miter lim="800000"/>
                          <a:headEnd/>
                          <a:tailEnd/>
                        </a:ln>
                      </pic:spPr>
                    </pic:pic>
                  </a:graphicData>
                </a:graphic>
              </wp:inline>
            </w:drawing>
          </w:r>
        </w:p>
        <w:p w14:paraId="57B2CC6E" w14:textId="77777777" w:rsidR="008E14FB" w:rsidRPr="00E0183A" w:rsidRDefault="008E14FB" w:rsidP="008E14FB">
          <w:pPr>
            <w:pStyle w:val="BodyText"/>
            <w:numPr>
              <w:ilvl w:val="0"/>
              <w:numId w:val="18"/>
            </w:numPr>
            <w:rPr>
              <w:u w:val="single"/>
            </w:rPr>
          </w:pPr>
          <w:r>
            <w:t xml:space="preserve">Based on below table we could see that ks is </w:t>
          </w:r>
          <w:r w:rsidR="00B5202E">
            <w:rPr>
              <w:b/>
            </w:rPr>
            <w:t>94.51</w:t>
          </w:r>
          <w:r>
            <w:rPr>
              <w:b/>
            </w:rPr>
            <w:t xml:space="preserve"> </w:t>
          </w:r>
          <w:r>
            <w:t xml:space="preserve">and majority of the data point is in first decile </w:t>
          </w:r>
          <w:r w:rsidRPr="00E0183A">
            <w:rPr>
              <w:b/>
            </w:rPr>
            <w:t>0 to 0.0976</w:t>
          </w:r>
          <w:r>
            <w:t xml:space="preserve"> and targeting this decile has lot of potential because it has majority of non responses.</w:t>
          </w:r>
        </w:p>
        <w:p w14:paraId="01598164" w14:textId="77777777" w:rsidR="008E14FB" w:rsidRDefault="00B5202E" w:rsidP="008E14FB">
          <w:pPr>
            <w:pStyle w:val="BodyText"/>
            <w:ind w:left="720"/>
            <w:rPr>
              <w:u w:val="single"/>
            </w:rPr>
          </w:pPr>
          <w:r>
            <w:rPr>
              <w:noProof/>
              <w:u w:val="single"/>
            </w:rPr>
            <w:drawing>
              <wp:inline distT="0" distB="0" distL="0" distR="0" wp14:anchorId="67F7901B" wp14:editId="1F604037">
                <wp:extent cx="5943600" cy="438462"/>
                <wp:effectExtent l="1905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62"/>
                        <a:srcRect/>
                        <a:stretch>
                          <a:fillRect/>
                        </a:stretch>
                      </pic:blipFill>
                      <pic:spPr bwMode="auto">
                        <a:xfrm>
                          <a:off x="0" y="0"/>
                          <a:ext cx="5943600" cy="438462"/>
                        </a:xfrm>
                        <a:prstGeom prst="rect">
                          <a:avLst/>
                        </a:prstGeom>
                        <a:noFill/>
                        <a:ln w="9525">
                          <a:noFill/>
                          <a:miter lim="800000"/>
                          <a:headEnd/>
                          <a:tailEnd/>
                        </a:ln>
                      </pic:spPr>
                    </pic:pic>
                  </a:graphicData>
                </a:graphic>
              </wp:inline>
            </w:drawing>
          </w:r>
        </w:p>
        <w:p w14:paraId="61C57C3E" w14:textId="77777777" w:rsidR="00BE3757" w:rsidRDefault="00BE3757">
          <w:r>
            <w:br w:type="page"/>
          </w:r>
        </w:p>
        <w:p w14:paraId="703C4916" w14:textId="77777777" w:rsidR="008E14FB" w:rsidRDefault="008E14FB" w:rsidP="008E14FB">
          <w:pPr>
            <w:pStyle w:val="BodyText"/>
            <w:numPr>
              <w:ilvl w:val="0"/>
              <w:numId w:val="18"/>
            </w:numPr>
          </w:pPr>
          <w:r w:rsidRPr="009C4700">
            <w:lastRenderedPageBreak/>
            <w:t>Plot True positive rates Vs False Positive Rates</w:t>
          </w:r>
        </w:p>
        <w:p w14:paraId="53CCD23E" w14:textId="77777777" w:rsidR="008E14FB" w:rsidRDefault="00305FAB" w:rsidP="008E14FB">
          <w:pPr>
            <w:pStyle w:val="BodyText"/>
            <w:ind w:left="720"/>
          </w:pPr>
          <w:r>
            <w:rPr>
              <w:noProof/>
            </w:rPr>
            <w:drawing>
              <wp:inline distT="0" distB="0" distL="0" distR="0" wp14:anchorId="4A8C40BE" wp14:editId="019C8CCC">
                <wp:extent cx="4712970" cy="2873625"/>
                <wp:effectExtent l="1905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63"/>
                        <a:srcRect/>
                        <a:stretch>
                          <a:fillRect/>
                        </a:stretch>
                      </pic:blipFill>
                      <pic:spPr bwMode="auto">
                        <a:xfrm>
                          <a:off x="0" y="0"/>
                          <a:ext cx="4709951" cy="2871784"/>
                        </a:xfrm>
                        <a:prstGeom prst="rect">
                          <a:avLst/>
                        </a:prstGeom>
                        <a:noFill/>
                        <a:ln w="9525">
                          <a:noFill/>
                          <a:miter lim="800000"/>
                          <a:headEnd/>
                          <a:tailEnd/>
                        </a:ln>
                      </pic:spPr>
                    </pic:pic>
                  </a:graphicData>
                </a:graphic>
              </wp:inline>
            </w:drawing>
          </w:r>
        </w:p>
        <w:p w14:paraId="73AA7B19" w14:textId="77777777" w:rsidR="008E14FB" w:rsidRDefault="008E14FB" w:rsidP="008E14FB">
          <w:pPr>
            <w:pStyle w:val="BodyText"/>
            <w:numPr>
              <w:ilvl w:val="0"/>
              <w:numId w:val="18"/>
            </w:numPr>
          </w:pPr>
          <w:r>
            <w:t xml:space="preserve">KS using the </w:t>
          </w:r>
          <w:r w:rsidR="00305FAB">
            <w:t>ROCR package also returns 92.59</w:t>
          </w:r>
        </w:p>
        <w:p w14:paraId="6E416178" w14:textId="77777777" w:rsidR="008E14FB" w:rsidRDefault="008E14FB" w:rsidP="008E14FB">
          <w:pPr>
            <w:pStyle w:val="BodyText"/>
            <w:numPr>
              <w:ilvl w:val="0"/>
              <w:numId w:val="18"/>
            </w:numPr>
          </w:pPr>
          <w:r>
            <w:t xml:space="preserve">Using Packages ROCR, ineq and </w:t>
          </w:r>
          <w:r w:rsidRPr="008E14FB">
            <w:t>InformationValue</w:t>
          </w:r>
          <w:r>
            <w:t xml:space="preserve"> we find below performance measures</w:t>
          </w:r>
        </w:p>
        <w:p w14:paraId="5D452E4E" w14:textId="77777777" w:rsidR="008E14FB" w:rsidRDefault="00305FAB" w:rsidP="008E14FB">
          <w:pPr>
            <w:pStyle w:val="BodyText"/>
            <w:ind w:left="720"/>
          </w:pPr>
          <w:r>
            <w:rPr>
              <w:noProof/>
            </w:rPr>
            <w:drawing>
              <wp:inline distT="0" distB="0" distL="0" distR="0" wp14:anchorId="6DD2246E" wp14:editId="31CC8441">
                <wp:extent cx="1828800" cy="2918460"/>
                <wp:effectExtent l="1905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64"/>
                        <a:srcRect/>
                        <a:stretch>
                          <a:fillRect/>
                        </a:stretch>
                      </pic:blipFill>
                      <pic:spPr bwMode="auto">
                        <a:xfrm>
                          <a:off x="0" y="0"/>
                          <a:ext cx="1828800" cy="2918460"/>
                        </a:xfrm>
                        <a:prstGeom prst="rect">
                          <a:avLst/>
                        </a:prstGeom>
                        <a:noFill/>
                        <a:ln w="9525">
                          <a:noFill/>
                          <a:miter lim="800000"/>
                          <a:headEnd/>
                          <a:tailEnd/>
                        </a:ln>
                      </pic:spPr>
                    </pic:pic>
                  </a:graphicData>
                </a:graphic>
              </wp:inline>
            </w:drawing>
          </w:r>
        </w:p>
        <w:p w14:paraId="420E4DF6" w14:textId="77777777" w:rsidR="00305FAB" w:rsidRDefault="00305FAB" w:rsidP="008E14FB">
          <w:pPr>
            <w:pStyle w:val="BodyText"/>
            <w:ind w:left="720"/>
          </w:pPr>
        </w:p>
        <w:p w14:paraId="39D1B839" w14:textId="77777777" w:rsidR="00305FAB" w:rsidRDefault="00305FAB" w:rsidP="008E14FB">
          <w:pPr>
            <w:pStyle w:val="BodyText"/>
            <w:ind w:left="720"/>
          </w:pPr>
        </w:p>
        <w:p w14:paraId="3D954517" w14:textId="77777777" w:rsidR="008E14FB" w:rsidRDefault="008E14FB" w:rsidP="008E14FB">
          <w:pPr>
            <w:pStyle w:val="BodyText"/>
          </w:pPr>
        </w:p>
        <w:p w14:paraId="228849CA" w14:textId="77777777" w:rsidR="00305FAB" w:rsidRDefault="00305FAB" w:rsidP="008E14FB">
          <w:pPr>
            <w:pStyle w:val="BodyText"/>
          </w:pPr>
        </w:p>
        <w:p w14:paraId="61839A54" w14:textId="77777777" w:rsidR="00BF2C28" w:rsidRDefault="00BF2C28" w:rsidP="00BF2C28">
          <w:pPr>
            <w:pStyle w:val="BodyText"/>
            <w:rPr>
              <w:u w:val="single"/>
            </w:rPr>
          </w:pPr>
        </w:p>
        <w:p w14:paraId="10C48174" w14:textId="77777777" w:rsidR="00BF2C28" w:rsidRPr="00BF2C28" w:rsidRDefault="00BF2C28" w:rsidP="00BF2C28">
          <w:pPr>
            <w:pStyle w:val="BodyText"/>
            <w:rPr>
              <w:b/>
              <w:u w:val="single"/>
            </w:rPr>
          </w:pPr>
          <w:r w:rsidRPr="00BF2C28">
            <w:rPr>
              <w:b/>
              <w:u w:val="single"/>
            </w:rPr>
            <w:lastRenderedPageBreak/>
            <w:t>Performance Measures of RF model on both train and test data</w:t>
          </w:r>
        </w:p>
        <w:p w14:paraId="5DA6F90F" w14:textId="77777777" w:rsidR="00BF2C28" w:rsidRDefault="00BF2C28" w:rsidP="00A35C33">
          <w:pPr>
            <w:pStyle w:val="BodyText"/>
            <w:rPr>
              <w:b/>
              <w:bCs/>
              <w:sz w:val="28"/>
              <w:szCs w:val="28"/>
            </w:rPr>
          </w:pPr>
        </w:p>
        <w:p w14:paraId="69AD9DF2" w14:textId="77777777" w:rsidR="00A35C33" w:rsidRPr="00BF2C28" w:rsidRDefault="00A35C33" w:rsidP="00A35C33">
          <w:pPr>
            <w:pStyle w:val="BodyText"/>
            <w:rPr>
              <w:u w:val="single"/>
            </w:rPr>
          </w:pPr>
          <w:r w:rsidRPr="00BF2C28">
            <w:rPr>
              <w:u w:val="single"/>
            </w:rPr>
            <w:t>Train Data</w:t>
          </w:r>
        </w:p>
        <w:p w14:paraId="44914387" w14:textId="77777777" w:rsidR="00A35C33" w:rsidRDefault="00A35C33" w:rsidP="00A35C33">
          <w:pPr>
            <w:pStyle w:val="FirstParagraph"/>
          </w:pPr>
          <w:r>
            <w:t>Now using the tuned Random Forest from the previous step, and redo our errors and top decile calculations for the previously identified threshold.</w:t>
          </w:r>
        </w:p>
        <w:p w14:paraId="13D85A21" w14:textId="77777777" w:rsidR="00A35C33" w:rsidRDefault="00A35C33" w:rsidP="00A35C33">
          <w:pPr>
            <w:pStyle w:val="BodyText"/>
            <w:rPr>
              <w:sz w:val="24"/>
              <w:szCs w:val="24"/>
            </w:rPr>
          </w:pPr>
          <w:r>
            <w:rPr>
              <w:noProof/>
            </w:rPr>
            <w:drawing>
              <wp:inline distT="0" distB="0" distL="0" distR="0" wp14:anchorId="0DFA6D09" wp14:editId="5B35A751">
                <wp:extent cx="2647950" cy="895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47950" cy="895350"/>
                        </a:xfrm>
                        <a:prstGeom prst="rect">
                          <a:avLst/>
                        </a:prstGeom>
                      </pic:spPr>
                    </pic:pic>
                  </a:graphicData>
                </a:graphic>
              </wp:inline>
            </w:drawing>
          </w:r>
        </w:p>
        <w:p w14:paraId="6E064D6C" w14:textId="77777777" w:rsidR="00A35C33" w:rsidRPr="005B2E30" w:rsidRDefault="00A35C33" w:rsidP="00A35C33">
          <w:pPr>
            <w:pStyle w:val="BodyText"/>
            <w:rPr>
              <w:sz w:val="24"/>
              <w:szCs w:val="24"/>
            </w:rPr>
          </w:pPr>
          <w:r w:rsidRPr="005B2E30">
            <w:rPr>
              <w:sz w:val="24"/>
              <w:szCs w:val="24"/>
            </w:rPr>
            <w:t>Confusion Matrix</w:t>
          </w:r>
        </w:p>
        <w:p w14:paraId="02D5133C" w14:textId="77777777" w:rsidR="00A35C33" w:rsidRDefault="00A35C33" w:rsidP="00A35C33">
          <w:pPr>
            <w:pStyle w:val="FirstParagraph"/>
          </w:pPr>
          <w:r>
            <w:rPr>
              <w:noProof/>
            </w:rPr>
            <w:drawing>
              <wp:inline distT="0" distB="0" distL="0" distR="0" wp14:anchorId="3460BF58" wp14:editId="7E99628A">
                <wp:extent cx="3840480" cy="2976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52367" cy="2985228"/>
                        </a:xfrm>
                        <a:prstGeom prst="rect">
                          <a:avLst/>
                        </a:prstGeom>
                      </pic:spPr>
                    </pic:pic>
                  </a:graphicData>
                </a:graphic>
              </wp:inline>
            </w:drawing>
          </w:r>
        </w:p>
        <w:p w14:paraId="434FA6F5" w14:textId="77777777" w:rsidR="00A35C33" w:rsidRDefault="00A35C33" w:rsidP="00A35C33">
          <w:pPr>
            <w:pStyle w:val="FirstParagraph"/>
          </w:pPr>
          <w:r>
            <w:t>We next find the probability threshold that for the top decile. The choice of what threshold you use is quite subjective and depends on the ben</w:t>
          </w:r>
          <w:r w:rsidR="00613FAE">
            <w:t>e</w:t>
          </w:r>
          <w:r>
            <w:t xml:space="preserve">fits of having Target=1 vs the cost of sending out, say </w:t>
          </w:r>
          <w:r w:rsidR="00613FAE">
            <w:t>mailers, to each customer. Sinc</w:t>
          </w:r>
          <w:r>
            <w:t>e the threshold for the top decile is lower than 0.5, I will use 0.5 and measure what fraction of the top decile actually has a Target=1.</w:t>
          </w:r>
        </w:p>
        <w:p w14:paraId="61C4EDC1" w14:textId="77777777" w:rsidR="00A35C33" w:rsidRDefault="00A35C33" w:rsidP="00A35C33">
          <w:pPr>
            <w:pStyle w:val="FirstParagraph"/>
          </w:pPr>
          <w:r>
            <w:rPr>
              <w:noProof/>
            </w:rPr>
            <w:drawing>
              <wp:inline distT="0" distB="0" distL="0" distR="0" wp14:anchorId="5D664496" wp14:editId="37622375">
                <wp:extent cx="5943600" cy="678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678815"/>
                        </a:xfrm>
                        <a:prstGeom prst="rect">
                          <a:avLst/>
                        </a:prstGeom>
                      </pic:spPr>
                    </pic:pic>
                  </a:graphicData>
                </a:graphic>
              </wp:inline>
            </w:drawing>
          </w:r>
        </w:p>
        <w:p w14:paraId="5AE1F368" w14:textId="77777777" w:rsidR="00A35C33" w:rsidRDefault="00A35C33" w:rsidP="00A35C33">
          <w:pPr>
            <w:pStyle w:val="SourceCode"/>
          </w:pPr>
          <w:r>
            <w:rPr>
              <w:rStyle w:val="KeywordTok"/>
            </w:rPr>
            <w:t>mean</w:t>
          </w:r>
          <w:r>
            <w:rPr>
              <w:rStyle w:val="NormalTok"/>
            </w:rPr>
            <w:t>((loan_train</w:t>
          </w:r>
          <w:r>
            <w:rPr>
              <w:rStyle w:val="OperatorTok"/>
            </w:rPr>
            <w:t>$</w:t>
          </w:r>
          <w:r>
            <w:rPr>
              <w:rStyle w:val="NormalTok"/>
            </w:rPr>
            <w:t>predict[loan_train</w:t>
          </w:r>
          <w:r>
            <w:rPr>
              <w:rStyle w:val="OperatorTok"/>
            </w:rPr>
            <w:t>$</w:t>
          </w:r>
          <w:r>
            <w:rPr>
              <w:rStyle w:val="NormalTok"/>
            </w:rPr>
            <w:t>prob1</w:t>
          </w:r>
          <w:r>
            <w:rPr>
              <w:rStyle w:val="OperatorTok"/>
            </w:rPr>
            <w:t>&gt;</w:t>
          </w:r>
          <w:r>
            <w:rPr>
              <w:rStyle w:val="NormalTok"/>
            </w:rPr>
            <w:t>threshold])</w:t>
          </w:r>
          <w:r>
            <w:rPr>
              <w:rStyle w:val="OperatorTok"/>
            </w:rPr>
            <w:t>==</w:t>
          </w:r>
          <w:r>
            <w:rPr>
              <w:rStyle w:val="StringTok"/>
            </w:rPr>
            <w:t>"1"</w:t>
          </w:r>
          <w:r>
            <w:rPr>
              <w:rStyle w:val="NormalTok"/>
            </w:rPr>
            <w:t>)</w:t>
          </w:r>
        </w:p>
        <w:p w14:paraId="2943C502" w14:textId="77777777" w:rsidR="00A35C33" w:rsidRPr="00171909" w:rsidRDefault="00A35C33" w:rsidP="00A35C33">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FFFFFF"/>
              <w:sz w:val="20"/>
              <w:szCs w:val="20"/>
              <w:lang w:val="en-IN" w:eastAsia="en-IN" w:bidi="ml-IN"/>
            </w:rPr>
          </w:pPr>
          <w:r w:rsidRPr="00171909">
            <w:rPr>
              <w:rFonts w:ascii="Lucida Console" w:eastAsia="Times New Roman" w:hAnsi="Lucida Console" w:cs="Courier New"/>
              <w:color w:val="FFFFFF"/>
              <w:sz w:val="20"/>
              <w:szCs w:val="20"/>
              <w:lang w:val="en-IN" w:eastAsia="en-IN" w:bidi="ml-IN"/>
            </w:rPr>
            <w:t>[1] 1</w:t>
          </w:r>
        </w:p>
        <w:p w14:paraId="16ECF851" w14:textId="7A9166D2" w:rsidR="00D42542" w:rsidRDefault="004A0CB7" w:rsidP="00A35C33">
          <w:pPr>
            <w:pStyle w:val="BodyText"/>
            <w:rPr>
              <w:b/>
              <w:bCs/>
              <w:sz w:val="28"/>
              <w:szCs w:val="28"/>
            </w:rPr>
          </w:pPr>
          <w:r w:rsidRPr="004A0CB7">
            <w:rPr>
              <w:sz w:val="24"/>
              <w:szCs w:val="24"/>
            </w:rPr>
            <w:lastRenderedPageBreak/>
            <w:t>Since the final ou</w:t>
          </w:r>
          <w:r w:rsidR="00613FAE">
            <w:rPr>
              <w:sz w:val="24"/>
              <w:szCs w:val="24"/>
            </w:rPr>
            <w:t>t</w:t>
          </w:r>
          <w:r w:rsidRPr="004A0CB7">
            <w:rPr>
              <w:sz w:val="24"/>
              <w:szCs w:val="24"/>
            </w:rPr>
            <w:t>put is 1</w:t>
          </w:r>
          <w:r>
            <w:rPr>
              <w:sz w:val="24"/>
              <w:szCs w:val="24"/>
            </w:rPr>
            <w:t>.It is concluded that we have captured threshold greater than 0.5. rightly as potential loan customers.</w:t>
          </w:r>
        </w:p>
        <w:p w14:paraId="1BFF0B4D" w14:textId="77777777" w:rsidR="00A35C33" w:rsidRPr="00D42542" w:rsidRDefault="00A35C33" w:rsidP="00A35C33">
          <w:pPr>
            <w:pStyle w:val="BodyText"/>
            <w:rPr>
              <w:b/>
              <w:bCs/>
              <w:sz w:val="28"/>
              <w:szCs w:val="28"/>
            </w:rPr>
          </w:pPr>
          <w:r w:rsidRPr="00D42542">
            <w:rPr>
              <w:b/>
              <w:bCs/>
              <w:sz w:val="28"/>
              <w:szCs w:val="28"/>
            </w:rPr>
            <w:t>Test Data</w:t>
          </w:r>
        </w:p>
        <w:p w14:paraId="22615494" w14:textId="77777777" w:rsidR="00A35C33" w:rsidRDefault="00613FAE" w:rsidP="00A35C33">
          <w:pPr>
            <w:pStyle w:val="FirstParagraph"/>
          </w:pPr>
          <w:r>
            <w:t>Let’s</w:t>
          </w:r>
          <w:r w:rsidR="00A35C33">
            <w:t xml:space="preserve"> make predictions on the test data and measure the prediction error rate.</w:t>
          </w:r>
        </w:p>
        <w:p w14:paraId="0AF66FCF" w14:textId="77777777" w:rsidR="00A35C33" w:rsidRPr="00D42542" w:rsidRDefault="00A35C33" w:rsidP="00A35C33">
          <w:pPr>
            <w:pStyle w:val="BodyText"/>
            <w:rPr>
              <w:sz w:val="24"/>
              <w:szCs w:val="24"/>
            </w:rPr>
          </w:pPr>
          <w:r w:rsidRPr="00D42542">
            <w:rPr>
              <w:sz w:val="24"/>
              <w:szCs w:val="24"/>
            </w:rPr>
            <w:t>Scoring Syntax</w:t>
          </w:r>
        </w:p>
        <w:p w14:paraId="2B2C1AF6" w14:textId="77777777" w:rsidR="00A35C33" w:rsidRDefault="00A35C33" w:rsidP="00A35C33">
          <w:pPr>
            <w:pStyle w:val="BodyText"/>
            <w:rPr>
              <w:b/>
              <w:bCs/>
            </w:rPr>
          </w:pPr>
          <w:r>
            <w:rPr>
              <w:noProof/>
            </w:rPr>
            <w:drawing>
              <wp:inline distT="0" distB="0" distL="0" distR="0" wp14:anchorId="4AF707BC" wp14:editId="01F09509">
                <wp:extent cx="217170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71700" cy="847725"/>
                        </a:xfrm>
                        <a:prstGeom prst="rect">
                          <a:avLst/>
                        </a:prstGeom>
                      </pic:spPr>
                    </pic:pic>
                  </a:graphicData>
                </a:graphic>
              </wp:inline>
            </w:drawing>
          </w:r>
        </w:p>
        <w:p w14:paraId="56132323" w14:textId="77777777" w:rsidR="00A35C33" w:rsidRDefault="00A35C33" w:rsidP="00A35C33">
          <w:pPr>
            <w:pStyle w:val="BodyText"/>
            <w:rPr>
              <w:b/>
              <w:bCs/>
            </w:rPr>
          </w:pPr>
          <w:r>
            <w:rPr>
              <w:b/>
              <w:bCs/>
            </w:rPr>
            <w:t>Confusion Matrix</w:t>
          </w:r>
        </w:p>
        <w:p w14:paraId="3737D267" w14:textId="77777777" w:rsidR="00A35C33" w:rsidRPr="00171909" w:rsidRDefault="00A35C33" w:rsidP="00A35C33">
          <w:pPr>
            <w:pStyle w:val="BodyText"/>
            <w:rPr>
              <w:b/>
              <w:bCs/>
            </w:rPr>
          </w:pPr>
          <w:r>
            <w:rPr>
              <w:noProof/>
            </w:rPr>
            <w:drawing>
              <wp:inline distT="0" distB="0" distL="0" distR="0" wp14:anchorId="059236AA" wp14:editId="5547DAAC">
                <wp:extent cx="4041746" cy="3040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53249" cy="3049033"/>
                        </a:xfrm>
                        <a:prstGeom prst="rect">
                          <a:avLst/>
                        </a:prstGeom>
                      </pic:spPr>
                    </pic:pic>
                  </a:graphicData>
                </a:graphic>
              </wp:inline>
            </w:drawing>
          </w:r>
        </w:p>
        <w:p w14:paraId="738F8757" w14:textId="77777777" w:rsidR="00A35C33" w:rsidRDefault="00A35C33" w:rsidP="00A35C33">
          <w:pPr>
            <w:pStyle w:val="SourceCode"/>
          </w:pPr>
          <w:r>
            <w:rPr>
              <w:rStyle w:val="KeywordTok"/>
            </w:rPr>
            <w:t>mean</w:t>
          </w:r>
          <w:r>
            <w:rPr>
              <w:rStyle w:val="NormalTok"/>
            </w:rPr>
            <w:t>((loan_test</w:t>
          </w:r>
          <w:r>
            <w:rPr>
              <w:rStyle w:val="OperatorTok"/>
            </w:rPr>
            <w:t>$</w:t>
          </w:r>
          <w:r>
            <w:rPr>
              <w:rStyle w:val="NormalTok"/>
            </w:rPr>
            <w:t>personal_loan[loan_test</w:t>
          </w:r>
          <w:r>
            <w:rPr>
              <w:rStyle w:val="OperatorTok"/>
            </w:rPr>
            <w:t>$</w:t>
          </w:r>
          <w:r>
            <w:rPr>
              <w:rStyle w:val="NormalTok"/>
            </w:rPr>
            <w:t>prob1</w:t>
          </w:r>
          <w:r>
            <w:rPr>
              <w:rStyle w:val="OperatorTok"/>
            </w:rPr>
            <w:t>&gt;</w:t>
          </w:r>
          <w:r>
            <w:rPr>
              <w:rStyle w:val="NormalTok"/>
            </w:rPr>
            <w:t>threshold])</w:t>
          </w:r>
          <w:r>
            <w:rPr>
              <w:rStyle w:val="OperatorTok"/>
            </w:rPr>
            <w:t>==</w:t>
          </w:r>
          <w:r>
            <w:rPr>
              <w:rStyle w:val="StringTok"/>
            </w:rPr>
            <w:t>"1"</w:t>
          </w:r>
          <w:r>
            <w:rPr>
              <w:rStyle w:val="NormalTok"/>
            </w:rPr>
            <w:t>)</w:t>
          </w:r>
        </w:p>
        <w:p w14:paraId="64481136" w14:textId="77777777" w:rsidR="00A35C33" w:rsidRDefault="00A35C33" w:rsidP="00A35C33">
          <w:pPr>
            <w:pStyle w:val="SourceCode"/>
          </w:pPr>
          <w:r>
            <w:rPr>
              <w:rStyle w:val="VerbatimChar"/>
            </w:rPr>
            <w:t>## [1] 0.9844961</w:t>
          </w:r>
        </w:p>
        <w:p w14:paraId="3BC92127" w14:textId="77777777" w:rsidR="004A0CB7" w:rsidRPr="004A0CB7" w:rsidRDefault="004A0CB7" w:rsidP="004A0CB7">
          <w:pPr>
            <w:pStyle w:val="BodyText"/>
            <w:rPr>
              <w:sz w:val="24"/>
              <w:szCs w:val="24"/>
            </w:rPr>
          </w:pPr>
          <w:r w:rsidRPr="004A0CB7">
            <w:rPr>
              <w:sz w:val="24"/>
              <w:szCs w:val="24"/>
            </w:rPr>
            <w:t xml:space="preserve">Since the final output is </w:t>
          </w:r>
          <w:r>
            <w:rPr>
              <w:sz w:val="24"/>
              <w:szCs w:val="24"/>
            </w:rPr>
            <w:t>near to 1. It is concluded that we have captured threshold greater than 0.5. rightly as potential loan customers.</w:t>
          </w:r>
        </w:p>
        <w:p w14:paraId="2E09BB85" w14:textId="77777777" w:rsidR="00A35C33" w:rsidRPr="00A35C33" w:rsidRDefault="00A35C33" w:rsidP="00A35C33"/>
        <w:p w14:paraId="4454FF39" w14:textId="1B7DA13E" w:rsidR="005D5252" w:rsidRPr="00381A39" w:rsidRDefault="005D5252" w:rsidP="00AF53E8">
          <w:pPr>
            <w:rPr>
              <w:rFonts w:asciiTheme="majorHAnsi" w:eastAsiaTheme="majorEastAsia" w:hAnsiTheme="majorHAnsi" w:cstheme="majorBidi"/>
              <w:color w:val="2E74B5" w:themeColor="accent1" w:themeShade="BF"/>
              <w:sz w:val="26"/>
              <w:szCs w:val="26"/>
            </w:rPr>
          </w:pPr>
        </w:p>
        <w:p w14:paraId="2BEACD67" w14:textId="77777777" w:rsidR="00381A39" w:rsidRDefault="00381A39" w:rsidP="00AF53E8">
          <w:pPr>
            <w:rPr>
              <w:b/>
              <w:bCs/>
              <w:sz w:val="28"/>
              <w:szCs w:val="28"/>
            </w:rPr>
          </w:pPr>
        </w:p>
        <w:p w14:paraId="6ECD50CF" w14:textId="77777777" w:rsidR="00381A39" w:rsidRDefault="00381A39" w:rsidP="00AF53E8">
          <w:pPr>
            <w:rPr>
              <w:b/>
              <w:bCs/>
              <w:sz w:val="28"/>
              <w:szCs w:val="28"/>
            </w:rPr>
          </w:pPr>
        </w:p>
        <w:p w14:paraId="4FE3F849" w14:textId="69D6C195" w:rsidR="00466402" w:rsidRDefault="00466402" w:rsidP="00AF53E8">
          <w:pPr>
            <w:rPr>
              <w:b/>
              <w:bCs/>
              <w:sz w:val="28"/>
              <w:szCs w:val="28"/>
            </w:rPr>
          </w:pPr>
          <w:r w:rsidRPr="00466402">
            <w:rPr>
              <w:b/>
              <w:bCs/>
              <w:sz w:val="28"/>
              <w:szCs w:val="28"/>
            </w:rPr>
            <w:lastRenderedPageBreak/>
            <w:t>PR Curve</w:t>
          </w:r>
        </w:p>
        <w:p w14:paraId="7DD20118" w14:textId="77777777" w:rsidR="00381A39" w:rsidRDefault="00381A39" w:rsidP="00AF53E8">
          <w:pPr>
            <w:rPr>
              <w:b/>
              <w:bCs/>
              <w:sz w:val="28"/>
              <w:szCs w:val="28"/>
            </w:rPr>
          </w:pPr>
        </w:p>
        <w:p w14:paraId="37FF27D7" w14:textId="767548ED" w:rsidR="004F6368" w:rsidRDefault="004F6368" w:rsidP="00AF53E8">
          <w:pPr>
            <w:rPr>
              <w:b/>
              <w:bCs/>
              <w:sz w:val="28"/>
              <w:szCs w:val="28"/>
            </w:rPr>
          </w:pPr>
          <w:r>
            <w:rPr>
              <w:noProof/>
            </w:rPr>
            <w:drawing>
              <wp:inline distT="0" distB="0" distL="0" distR="0" wp14:anchorId="0C7BAB7B" wp14:editId="656A64CB">
                <wp:extent cx="4435431" cy="27508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42162" cy="2754994"/>
                        </a:xfrm>
                        <a:prstGeom prst="rect">
                          <a:avLst/>
                        </a:prstGeom>
                      </pic:spPr>
                    </pic:pic>
                  </a:graphicData>
                </a:graphic>
              </wp:inline>
            </w:drawing>
          </w:r>
        </w:p>
        <w:p w14:paraId="0A01BE69" w14:textId="69E59108" w:rsidR="00466402" w:rsidRPr="00381A39" w:rsidRDefault="00381A39" w:rsidP="00AF53E8">
          <w:pPr>
            <w:rPr>
              <w:rFonts w:cstheme="minorHAnsi"/>
              <w:sz w:val="24"/>
              <w:szCs w:val="24"/>
              <w:shd w:val="clear" w:color="auto" w:fill="FFFFFF"/>
            </w:rPr>
          </w:pPr>
          <w:r w:rsidRPr="00381A39">
            <w:rPr>
              <w:rFonts w:cstheme="minorHAnsi"/>
              <w:sz w:val="24"/>
              <w:szCs w:val="24"/>
              <w:shd w:val="clear" w:color="auto" w:fill="FFFFFF"/>
            </w:rPr>
            <w:t>A PR curve is simply a graph with Precision values on the y-axis and Recall values on the x-axis. In other words, the PR curve contains TP/(TP+FN) on the y-axis and TP/(TP+FP) on the x-axis.</w:t>
          </w:r>
        </w:p>
        <w:p w14:paraId="26F9D7F1" w14:textId="7D6A6A76" w:rsidR="00381A39" w:rsidRPr="00381A39" w:rsidRDefault="00381A39" w:rsidP="00AF53E8">
          <w:pPr>
            <w:rPr>
              <w:rFonts w:cstheme="minorHAnsi"/>
              <w:sz w:val="24"/>
              <w:szCs w:val="24"/>
              <w:shd w:val="clear" w:color="auto" w:fill="FFFFFF"/>
            </w:rPr>
          </w:pPr>
          <w:r w:rsidRPr="00381A39">
            <w:rPr>
              <w:rFonts w:cstheme="minorHAnsi"/>
              <w:sz w:val="24"/>
              <w:szCs w:val="24"/>
              <w:shd w:val="clear" w:color="auto" w:fill="FFFFFF"/>
            </w:rPr>
            <w:t>It is desired that the algorithm should have both high precision, and high recall. However, most machine learning algorithms often involve a trade-off between the two. A good PR curve has greater AUC (area under curve).</w:t>
          </w:r>
        </w:p>
        <w:p w14:paraId="6366FF2A" w14:textId="77777777" w:rsidR="00381A39" w:rsidRPr="00381A39" w:rsidRDefault="00381A39" w:rsidP="00381A39">
          <w:pPr>
            <w:shd w:val="clear" w:color="auto" w:fill="FFFFFF"/>
            <w:spacing w:after="0" w:line="240" w:lineRule="auto"/>
            <w:textAlignment w:val="baseline"/>
            <w:rPr>
              <w:rFonts w:eastAsia="Times New Roman" w:cstheme="minorHAnsi"/>
              <w:sz w:val="24"/>
              <w:szCs w:val="24"/>
              <w:lang w:val="en-IN" w:eastAsia="en-IN" w:bidi="ml-IN"/>
            </w:rPr>
          </w:pPr>
          <w:r w:rsidRPr="00381A39">
            <w:rPr>
              <w:rFonts w:eastAsia="Times New Roman" w:cstheme="minorHAnsi"/>
              <w:sz w:val="24"/>
              <w:szCs w:val="24"/>
              <w:lang w:val="en-IN" w:eastAsia="en-IN" w:bidi="ml-IN"/>
            </w:rPr>
            <w:t>PR curve has the Recall value (TPR) on the x-axis, and precision = TP/(TP+FP) on the y-axis. Precision helps highlight </w:t>
          </w:r>
          <w:r w:rsidRPr="00381A39">
            <w:rPr>
              <w:rFonts w:eastAsia="Times New Roman" w:cstheme="minorHAnsi"/>
              <w:b/>
              <w:bCs/>
              <w:sz w:val="24"/>
              <w:szCs w:val="24"/>
              <w:bdr w:val="none" w:sz="0" w:space="0" w:color="auto" w:frame="1"/>
              <w:lang w:val="en-IN" w:eastAsia="en-IN" w:bidi="ml-IN"/>
            </w:rPr>
            <w:t>how relevant the retrieved results are</w:t>
          </w:r>
          <w:r w:rsidRPr="00381A39">
            <w:rPr>
              <w:rFonts w:eastAsia="Times New Roman" w:cstheme="minorHAnsi"/>
              <w:sz w:val="24"/>
              <w:szCs w:val="24"/>
              <w:lang w:val="en-IN" w:eastAsia="en-IN" w:bidi="ml-IN"/>
            </w:rPr>
            <w:t>, which is more important while judging an IR system.</w:t>
          </w:r>
        </w:p>
        <w:p w14:paraId="76832C1F" w14:textId="65600CB2" w:rsidR="00381A39" w:rsidRPr="00381A39" w:rsidRDefault="00381A39" w:rsidP="00381A39">
          <w:pPr>
            <w:shd w:val="clear" w:color="auto" w:fill="FFFFFF"/>
            <w:spacing w:after="150" w:line="240" w:lineRule="auto"/>
            <w:textAlignment w:val="baseline"/>
            <w:rPr>
              <w:rFonts w:cstheme="minorHAnsi"/>
              <w:b/>
              <w:bCs/>
              <w:sz w:val="24"/>
              <w:szCs w:val="24"/>
            </w:rPr>
          </w:pPr>
          <w:r w:rsidRPr="00381A39">
            <w:rPr>
              <w:rFonts w:eastAsia="Times New Roman" w:cstheme="minorHAnsi"/>
              <w:sz w:val="24"/>
              <w:szCs w:val="24"/>
              <w:lang w:val="en-IN" w:eastAsia="en-IN" w:bidi="ml-IN"/>
            </w:rPr>
            <w:t>Hence, a PR curve is often more common around problems involving information retrieval.</w:t>
          </w:r>
        </w:p>
        <w:p w14:paraId="20A89E58" w14:textId="4311B216" w:rsidR="00466402" w:rsidRDefault="00466402" w:rsidP="00AF53E8">
          <w:pPr>
            <w:rPr>
              <w:b/>
              <w:bCs/>
              <w:sz w:val="28"/>
              <w:szCs w:val="28"/>
            </w:rPr>
          </w:pPr>
          <w:r>
            <w:rPr>
              <w:b/>
              <w:bCs/>
              <w:sz w:val="28"/>
              <w:szCs w:val="28"/>
            </w:rPr>
            <w:t>Gini Coefficient</w:t>
          </w:r>
        </w:p>
        <w:p w14:paraId="5D11FC0E" w14:textId="6A36A379" w:rsidR="00466402" w:rsidRPr="00466402" w:rsidRDefault="00466402" w:rsidP="00466402">
          <w:pPr>
            <w:shd w:val="clear" w:color="auto" w:fill="FFFFFF"/>
            <w:spacing w:after="315" w:line="240" w:lineRule="auto"/>
            <w:jc w:val="both"/>
            <w:rPr>
              <w:rFonts w:eastAsia="Times New Roman" w:cstheme="minorHAnsi"/>
              <w:color w:val="000000" w:themeColor="text1"/>
              <w:sz w:val="24"/>
              <w:szCs w:val="24"/>
              <w:lang w:val="en-IN" w:eastAsia="en-IN" w:bidi="ml-IN"/>
            </w:rPr>
          </w:pPr>
          <w:r w:rsidRPr="00466402">
            <w:rPr>
              <w:rFonts w:eastAsia="Times New Roman" w:cstheme="minorHAnsi"/>
              <w:color w:val="000000" w:themeColor="text1"/>
              <w:sz w:val="24"/>
              <w:szCs w:val="24"/>
              <w:lang w:val="en-IN" w:eastAsia="en-IN" w:bidi="ml-IN"/>
            </w:rPr>
            <w:t>Gini coefficient can be straigh</w:t>
          </w:r>
          <w:r w:rsidR="005D5252" w:rsidRPr="005D5252">
            <w:rPr>
              <w:rFonts w:eastAsia="Times New Roman" w:cstheme="minorHAnsi"/>
              <w:color w:val="000000" w:themeColor="text1"/>
              <w:sz w:val="24"/>
              <w:szCs w:val="24"/>
              <w:lang w:val="en-IN" w:eastAsia="en-IN" w:bidi="ml-IN"/>
            </w:rPr>
            <w:t>t</w:t>
          </w:r>
          <w:r w:rsidRPr="00466402">
            <w:rPr>
              <w:rFonts w:eastAsia="Times New Roman" w:cstheme="minorHAnsi"/>
              <w:color w:val="000000" w:themeColor="text1"/>
              <w:sz w:val="24"/>
              <w:szCs w:val="24"/>
              <w:lang w:val="en-IN" w:eastAsia="en-IN" w:bidi="ml-IN"/>
            </w:rPr>
            <w:t xml:space="preserve"> away derived from the AUC ROC number. Gini is nothing but ratio between area between the ROC curve and the </w:t>
          </w:r>
          <w:r w:rsidR="005D5252" w:rsidRPr="005D5252">
            <w:rPr>
              <w:rFonts w:eastAsia="Times New Roman" w:cstheme="minorHAnsi"/>
              <w:color w:val="000000" w:themeColor="text1"/>
              <w:sz w:val="24"/>
              <w:szCs w:val="24"/>
              <w:lang w:val="en-IN" w:eastAsia="en-IN" w:bidi="ml-IN"/>
            </w:rPr>
            <w:t>diagonal</w:t>
          </w:r>
          <w:r w:rsidRPr="00466402">
            <w:rPr>
              <w:rFonts w:eastAsia="Times New Roman" w:cstheme="minorHAnsi"/>
              <w:color w:val="000000" w:themeColor="text1"/>
              <w:sz w:val="24"/>
              <w:szCs w:val="24"/>
              <w:lang w:val="en-IN" w:eastAsia="en-IN" w:bidi="ml-IN"/>
            </w:rPr>
            <w:t xml:space="preserve"> line &amp; the area of the above triangle. Following is the formulae used </w:t>
          </w:r>
        </w:p>
        <w:p w14:paraId="15FF7AE2" w14:textId="77777777" w:rsidR="00466402" w:rsidRPr="00466402" w:rsidRDefault="00466402" w:rsidP="00466402">
          <w:pPr>
            <w:shd w:val="clear" w:color="auto" w:fill="FFFFFF"/>
            <w:spacing w:after="315" w:line="240" w:lineRule="auto"/>
            <w:rPr>
              <w:rFonts w:eastAsia="Times New Roman" w:cstheme="minorHAnsi"/>
              <w:color w:val="000000" w:themeColor="text1"/>
              <w:sz w:val="24"/>
              <w:szCs w:val="24"/>
              <w:lang w:val="en-IN" w:eastAsia="en-IN" w:bidi="ml-IN"/>
            </w:rPr>
          </w:pPr>
          <w:r w:rsidRPr="00466402">
            <w:rPr>
              <w:rFonts w:eastAsia="Times New Roman" w:cstheme="minorHAnsi"/>
              <w:color w:val="000000" w:themeColor="text1"/>
              <w:sz w:val="24"/>
              <w:szCs w:val="24"/>
              <w:lang w:val="en-IN" w:eastAsia="en-IN" w:bidi="ml-IN"/>
            </w:rPr>
            <w:t>Gini = 2*AUC – 1</w:t>
          </w:r>
        </w:p>
        <w:p w14:paraId="29630062" w14:textId="3A502256" w:rsidR="005D5252" w:rsidRPr="005D5252" w:rsidRDefault="00466402" w:rsidP="005D5252">
          <w:pPr>
            <w:shd w:val="clear" w:color="auto" w:fill="FFFFFF"/>
            <w:spacing w:after="315" w:line="240" w:lineRule="auto"/>
            <w:rPr>
              <w:rFonts w:eastAsia="Times New Roman" w:cstheme="minorHAnsi"/>
              <w:color w:val="000000" w:themeColor="text1"/>
              <w:sz w:val="24"/>
              <w:szCs w:val="24"/>
              <w:lang w:val="en-IN" w:eastAsia="en-IN" w:bidi="ml-IN"/>
            </w:rPr>
          </w:pPr>
          <w:r w:rsidRPr="00466402">
            <w:rPr>
              <w:rFonts w:eastAsia="Times New Roman" w:cstheme="minorHAnsi"/>
              <w:color w:val="000000" w:themeColor="text1"/>
              <w:sz w:val="24"/>
              <w:szCs w:val="24"/>
              <w:lang w:val="en-IN" w:eastAsia="en-IN" w:bidi="ml-IN"/>
            </w:rPr>
            <w:t xml:space="preserve">Gini above 60% is a good model. For </w:t>
          </w:r>
          <w:r w:rsidR="00D03C53">
            <w:rPr>
              <w:rFonts w:eastAsia="Times New Roman" w:cstheme="minorHAnsi"/>
              <w:color w:val="000000" w:themeColor="text1"/>
              <w:sz w:val="24"/>
              <w:szCs w:val="24"/>
              <w:lang w:val="en-IN" w:eastAsia="en-IN" w:bidi="ml-IN"/>
            </w:rPr>
            <w:t>our case</w:t>
          </w:r>
          <w:r w:rsidRPr="00466402">
            <w:rPr>
              <w:rFonts w:eastAsia="Times New Roman" w:cstheme="minorHAnsi"/>
              <w:color w:val="000000" w:themeColor="text1"/>
              <w:sz w:val="24"/>
              <w:szCs w:val="24"/>
              <w:lang w:val="en-IN" w:eastAsia="en-IN" w:bidi="ml-IN"/>
            </w:rPr>
            <w:t xml:space="preserve"> we get Gini as </w:t>
          </w:r>
          <w:r w:rsidR="005D5252" w:rsidRPr="005D5252">
            <w:rPr>
              <w:rFonts w:eastAsia="Times New Roman" w:cstheme="minorHAnsi"/>
              <w:color w:val="000000" w:themeColor="text1"/>
              <w:sz w:val="24"/>
              <w:szCs w:val="24"/>
              <w:lang w:val="en-IN" w:eastAsia="en-IN" w:bidi="ml-IN"/>
            </w:rPr>
            <w:t>90</w:t>
          </w:r>
          <w:r w:rsidRPr="00466402">
            <w:rPr>
              <w:rFonts w:eastAsia="Times New Roman" w:cstheme="minorHAnsi"/>
              <w:color w:val="000000" w:themeColor="text1"/>
              <w:sz w:val="24"/>
              <w:szCs w:val="24"/>
              <w:lang w:val="en-IN" w:eastAsia="en-IN" w:bidi="ml-IN"/>
            </w:rPr>
            <w:t>%.</w:t>
          </w:r>
        </w:p>
        <w:p w14:paraId="202E1952" w14:textId="77777777" w:rsidR="005D5252" w:rsidRPr="005D5252" w:rsidRDefault="005D5252" w:rsidP="005D5252">
          <w:pPr>
            <w:shd w:val="clear" w:color="auto" w:fill="FFFFFF"/>
            <w:spacing w:after="315" w:line="240" w:lineRule="auto"/>
            <w:rPr>
              <w:rFonts w:cstheme="minorHAnsi"/>
              <w:b/>
              <w:bCs/>
              <w:color w:val="000000" w:themeColor="text1"/>
              <w:sz w:val="28"/>
              <w:szCs w:val="28"/>
            </w:rPr>
          </w:pPr>
          <w:r w:rsidRPr="005D5252">
            <w:rPr>
              <w:rFonts w:cstheme="minorHAnsi"/>
              <w:b/>
              <w:bCs/>
              <w:color w:val="000000" w:themeColor="text1"/>
              <w:sz w:val="28"/>
              <w:szCs w:val="28"/>
            </w:rPr>
            <w:t>Concordant – Discordant ratio</w:t>
          </w:r>
        </w:p>
        <w:p w14:paraId="4C01E065" w14:textId="1C4BF10B" w:rsidR="005D5252" w:rsidRPr="005D5252" w:rsidRDefault="005D5252" w:rsidP="005D5252">
          <w:pPr>
            <w:shd w:val="clear" w:color="auto" w:fill="FFFFFF"/>
            <w:spacing w:after="315" w:line="240" w:lineRule="auto"/>
            <w:rPr>
              <w:rFonts w:cstheme="minorHAnsi"/>
              <w:color w:val="000000" w:themeColor="text1"/>
              <w:sz w:val="24"/>
              <w:szCs w:val="24"/>
              <w:shd w:val="clear" w:color="auto" w:fill="FFFFFF"/>
            </w:rPr>
          </w:pPr>
          <w:r w:rsidRPr="005D5252">
            <w:rPr>
              <w:rFonts w:cstheme="minorHAnsi"/>
              <w:color w:val="000000" w:themeColor="text1"/>
              <w:sz w:val="24"/>
              <w:szCs w:val="24"/>
              <w:shd w:val="clear" w:color="auto" w:fill="FFFFFF"/>
            </w:rPr>
            <w:lastRenderedPageBreak/>
            <w:t xml:space="preserve">This is again one of the most important metrics for any classification predictions problem. Concordant ratio of more than 60% is considered to be a good model. It is primarily used to access the model’s predictive power. </w:t>
          </w:r>
          <w:r w:rsidR="00D03C53">
            <w:rPr>
              <w:rFonts w:cstheme="minorHAnsi"/>
              <w:color w:val="000000" w:themeColor="text1"/>
              <w:sz w:val="24"/>
              <w:szCs w:val="24"/>
              <w:shd w:val="clear" w:color="auto" w:fill="FFFFFF"/>
            </w:rPr>
            <w:t>In our case we got 99.9%</w:t>
          </w:r>
        </w:p>
        <w:p w14:paraId="0FBCD281" w14:textId="2F421BA7" w:rsidR="005D5252" w:rsidRPr="005D5252" w:rsidRDefault="005D5252" w:rsidP="005D5252">
          <w:pPr>
            <w:shd w:val="clear" w:color="auto" w:fill="FFFFFF"/>
            <w:spacing w:after="315" w:line="240" w:lineRule="auto"/>
            <w:rPr>
              <w:color w:val="000000" w:themeColor="text1"/>
              <w:sz w:val="24"/>
              <w:szCs w:val="24"/>
            </w:rPr>
          </w:pPr>
          <w:r w:rsidRPr="005D5252">
            <w:rPr>
              <w:color w:val="000000" w:themeColor="text1"/>
              <w:sz w:val="24"/>
              <w:szCs w:val="24"/>
            </w:rPr>
            <w:t>Finally, we use the Concordance function in the InformationValue package to find the concordance and discordcance ratios</w:t>
          </w:r>
        </w:p>
        <w:p w14:paraId="2E108330" w14:textId="3258746B" w:rsidR="00AF53E8" w:rsidRPr="004F6368" w:rsidRDefault="005D5252" w:rsidP="004F6368">
          <w:pPr>
            <w:shd w:val="clear" w:color="auto" w:fill="FFFFFF"/>
            <w:spacing w:after="315" w:line="240" w:lineRule="auto"/>
          </w:pPr>
          <w:r>
            <w:rPr>
              <w:noProof/>
            </w:rPr>
            <w:drawing>
              <wp:inline distT="0" distB="0" distL="0" distR="0" wp14:anchorId="161A0A80" wp14:editId="00119D4E">
                <wp:extent cx="3619500" cy="18478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19500" cy="1847850"/>
                        </a:xfrm>
                        <a:prstGeom prst="rect">
                          <a:avLst/>
                        </a:prstGeom>
                      </pic:spPr>
                    </pic:pic>
                  </a:graphicData>
                </a:graphic>
              </wp:inline>
            </w:drawing>
          </w:r>
        </w:p>
        <w:p w14:paraId="3C88C4ED" w14:textId="77777777" w:rsidR="004C3853" w:rsidRDefault="004C3853" w:rsidP="004C3853"/>
        <w:p w14:paraId="00539138" w14:textId="315727CE" w:rsidR="008F7FBC" w:rsidRDefault="00091C04" w:rsidP="00E63560">
          <w:pPr>
            <w:pStyle w:val="Heading1"/>
            <w:numPr>
              <w:ilvl w:val="0"/>
              <w:numId w:val="3"/>
            </w:numPr>
            <w:rPr>
              <w:sz w:val="26"/>
              <w:szCs w:val="26"/>
            </w:rPr>
          </w:pPr>
          <w:bookmarkStart w:id="18" w:name="_Toc33980913"/>
          <w:r w:rsidRPr="00D95B96">
            <w:rPr>
              <w:sz w:val="26"/>
              <w:szCs w:val="26"/>
            </w:rPr>
            <w:t>Remarks</w:t>
          </w:r>
          <w:r w:rsidRPr="0041752E">
            <w:rPr>
              <w:sz w:val="26"/>
              <w:szCs w:val="26"/>
            </w:rPr>
            <w:t xml:space="preserve"> on Model validation exercise </w:t>
          </w:r>
          <w:r>
            <w:rPr>
              <w:sz w:val="26"/>
              <w:szCs w:val="26"/>
            </w:rPr>
            <w:t>(</w:t>
          </w:r>
          <w:r w:rsidRPr="0041752E">
            <w:rPr>
              <w:sz w:val="26"/>
              <w:szCs w:val="26"/>
            </w:rPr>
            <w:t>Which model performed the best</w:t>
          </w:r>
          <w:r>
            <w:rPr>
              <w:sz w:val="26"/>
              <w:szCs w:val="26"/>
            </w:rPr>
            <w:t>)</w:t>
          </w:r>
          <w:bookmarkStart w:id="19" w:name="_Toc33980914"/>
          <w:bookmarkEnd w:id="18"/>
          <w:r w:rsidR="007F3DDB">
            <w:rPr>
              <w:sz w:val="26"/>
              <w:szCs w:val="26"/>
            </w:rPr>
            <w:t xml:space="preserve"> /</w:t>
          </w:r>
          <w:r w:rsidR="008F7FBC" w:rsidRPr="00E63560">
            <w:rPr>
              <w:sz w:val="26"/>
              <w:szCs w:val="26"/>
            </w:rPr>
            <w:t>Build the Model using the algorithm selected on the last step and interpret the results)</w:t>
          </w:r>
          <w:bookmarkEnd w:id="19"/>
        </w:p>
        <w:p w14:paraId="779ECE18" w14:textId="77777777" w:rsidR="004E43C0" w:rsidRPr="004E43C0" w:rsidRDefault="004E43C0" w:rsidP="004E43C0"/>
        <w:p w14:paraId="798F081D" w14:textId="77B07A28" w:rsidR="00E63560" w:rsidRDefault="004E43C0" w:rsidP="00E63560">
          <w:r>
            <w:rPr>
              <w:rFonts w:eastAsia="Times New Roman"/>
              <w:noProof/>
              <w:color w:val="212121"/>
            </w:rPr>
            <w:drawing>
              <wp:inline distT="0" distB="0" distL="0" distR="0" wp14:anchorId="084EF2B0" wp14:editId="1880478D">
                <wp:extent cx="2943225" cy="2019300"/>
                <wp:effectExtent l="0" t="0" r="9525"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9ed0eff-2c70-4b24-a0b4-53697a150dfd" descr="Image"/>
                        <pic:cNvPicPr>
                          <a:picLocks noChangeAspect="1" noChangeArrowheads="1"/>
                        </pic:cNvPicPr>
                      </pic:nvPicPr>
                      <pic:blipFill rotWithShape="1">
                        <a:blip r:embed="rId72" r:link="rId73">
                          <a:extLst>
                            <a:ext uri="{28A0092B-C50C-407E-A947-70E740481C1C}">
                              <a14:useLocalDpi xmlns:a14="http://schemas.microsoft.com/office/drawing/2010/main" val="0"/>
                            </a:ext>
                          </a:extLst>
                        </a:blip>
                        <a:srcRect l="12020" t="11681" r="38461" b="27920"/>
                        <a:stretch/>
                      </pic:blipFill>
                      <pic:spPr bwMode="auto">
                        <a:xfrm>
                          <a:off x="0" y="0"/>
                          <a:ext cx="2943225" cy="2019300"/>
                        </a:xfrm>
                        <a:prstGeom prst="rect">
                          <a:avLst/>
                        </a:prstGeom>
                        <a:noFill/>
                        <a:ln>
                          <a:noFill/>
                        </a:ln>
                        <a:extLst>
                          <a:ext uri="{53640926-AAD7-44D8-BBD7-CCE9431645EC}">
                            <a14:shadowObscured xmlns:a14="http://schemas.microsoft.com/office/drawing/2010/main"/>
                          </a:ext>
                        </a:extLst>
                      </pic:spPr>
                    </pic:pic>
                  </a:graphicData>
                </a:graphic>
              </wp:inline>
            </w:drawing>
          </w:r>
        </w:p>
        <w:p w14:paraId="0F6A5C10" w14:textId="2D56C4B5" w:rsidR="00E63560" w:rsidRDefault="00E63560" w:rsidP="00E63560">
          <w:pPr>
            <w:spacing w:after="90" w:line="240" w:lineRule="atLeast"/>
            <w:rPr>
              <w:rFonts w:eastAsia="Times New Roman" w:cstheme="minorHAnsi"/>
              <w:sz w:val="24"/>
              <w:szCs w:val="24"/>
            </w:rPr>
          </w:pPr>
          <w:r>
            <w:rPr>
              <w:rFonts w:eastAsia="Times New Roman" w:cstheme="minorHAnsi"/>
              <w:sz w:val="24"/>
              <w:szCs w:val="24"/>
            </w:rPr>
            <w:t xml:space="preserve">The aim of the Thera </w:t>
          </w:r>
          <w:r w:rsidRPr="00E63560">
            <w:rPr>
              <w:rFonts w:eastAsia="Times New Roman" w:cstheme="minorHAnsi"/>
              <w:sz w:val="24"/>
              <w:szCs w:val="24"/>
            </w:rPr>
            <w:t>bank is to convert their liability customers into loan customers. They want to set up a new marketing campaign; hence, they need information about the connection between the va</w:t>
          </w:r>
          <w:r w:rsidR="001345FD">
            <w:rPr>
              <w:rFonts w:eastAsia="Times New Roman" w:cstheme="minorHAnsi"/>
              <w:sz w:val="24"/>
              <w:szCs w:val="24"/>
            </w:rPr>
            <w:t xml:space="preserve">riables given in the data. CART and Random Forest </w:t>
          </w:r>
          <w:r w:rsidRPr="00E63560">
            <w:rPr>
              <w:rFonts w:eastAsia="Times New Roman" w:cstheme="minorHAnsi"/>
              <w:sz w:val="24"/>
              <w:szCs w:val="24"/>
            </w:rPr>
            <w:t xml:space="preserve">classification algorithms were used in this study. From the above </w:t>
          </w:r>
          <w:r w:rsidR="001A4611" w:rsidRPr="00E63560">
            <w:rPr>
              <w:rFonts w:eastAsia="Times New Roman" w:cstheme="minorHAnsi"/>
              <w:sz w:val="24"/>
              <w:szCs w:val="24"/>
            </w:rPr>
            <w:t>graph,</w:t>
          </w:r>
          <w:r w:rsidRPr="00E63560">
            <w:rPr>
              <w:rFonts w:eastAsia="Times New Roman" w:cstheme="minorHAnsi"/>
              <w:sz w:val="24"/>
              <w:szCs w:val="24"/>
            </w:rPr>
            <w:t xml:space="preserve"> it seems like </w:t>
          </w:r>
          <w:r w:rsidR="00536E22">
            <w:rPr>
              <w:rFonts w:eastAsia="Times New Roman" w:cstheme="minorHAnsi"/>
              <w:sz w:val="24"/>
              <w:szCs w:val="24"/>
            </w:rPr>
            <w:t>Random Forest</w:t>
          </w:r>
          <w:r w:rsidRPr="00E63560">
            <w:rPr>
              <w:rFonts w:eastAsia="Times New Roman" w:cstheme="minorHAnsi"/>
              <w:sz w:val="24"/>
              <w:szCs w:val="24"/>
            </w:rPr>
            <w:t> algorithm have the highest accuracy and we can choose that as our final model</w:t>
          </w:r>
          <w:r w:rsidR="001345FD">
            <w:rPr>
              <w:rFonts w:eastAsia="Times New Roman" w:cstheme="minorHAnsi"/>
              <w:sz w:val="24"/>
              <w:szCs w:val="24"/>
            </w:rPr>
            <w:t>.</w:t>
          </w:r>
        </w:p>
        <w:p w14:paraId="30C1BDF5" w14:textId="617270CA" w:rsidR="007F3DDB" w:rsidRPr="00E63560" w:rsidRDefault="001345FD" w:rsidP="00E63560">
          <w:pPr>
            <w:spacing w:after="90" w:line="240" w:lineRule="atLeast"/>
            <w:rPr>
              <w:rFonts w:eastAsia="Times New Roman" w:cstheme="minorHAnsi"/>
              <w:sz w:val="24"/>
              <w:szCs w:val="24"/>
            </w:rPr>
          </w:pPr>
          <w:r w:rsidRPr="001345FD">
            <w:rPr>
              <w:rFonts w:eastAsia="Times New Roman" w:cstheme="minorHAnsi"/>
              <w:sz w:val="24"/>
              <w:szCs w:val="24"/>
            </w:rPr>
            <w:t xml:space="preserve">Various types of models were attempted Some </w:t>
          </w:r>
          <w:r w:rsidR="001A4611" w:rsidRPr="001345FD">
            <w:rPr>
              <w:rFonts w:eastAsia="Times New Roman" w:cstheme="minorHAnsi"/>
              <w:sz w:val="24"/>
              <w:szCs w:val="24"/>
            </w:rPr>
            <w:t>raw,</w:t>
          </w:r>
          <w:r w:rsidRPr="001345FD">
            <w:rPr>
              <w:rFonts w:eastAsia="Times New Roman" w:cstheme="minorHAnsi"/>
              <w:sz w:val="24"/>
              <w:szCs w:val="24"/>
            </w:rPr>
            <w:t xml:space="preserve"> some refined and tuned to display </w:t>
          </w:r>
          <w:bookmarkStart w:id="20" w:name="_GoBack"/>
          <w:bookmarkEnd w:id="20"/>
          <w:r w:rsidR="001A4611" w:rsidRPr="001345FD">
            <w:rPr>
              <w:rFonts w:eastAsia="Times New Roman" w:cstheme="minorHAnsi"/>
              <w:sz w:val="24"/>
              <w:szCs w:val="24"/>
            </w:rPr>
            <w:t>their</w:t>
          </w:r>
          <w:r w:rsidRPr="001345FD">
            <w:rPr>
              <w:rFonts w:eastAsia="Times New Roman" w:cstheme="minorHAnsi"/>
              <w:sz w:val="24"/>
              <w:szCs w:val="24"/>
            </w:rPr>
            <w:t xml:space="preserve"> dissimilarity in approaching the same dataset under mostly similar conditions.</w:t>
          </w:r>
          <w:r w:rsidRPr="001345FD">
            <w:rPr>
              <w:rFonts w:eastAsia="Times New Roman" w:cstheme="minorHAnsi"/>
              <w:sz w:val="24"/>
              <w:szCs w:val="24"/>
            </w:rPr>
            <w:br/>
          </w:r>
          <w:r w:rsidRPr="001345FD">
            <w:rPr>
              <w:rFonts w:eastAsia="Times New Roman" w:cstheme="minorHAnsi"/>
              <w:sz w:val="24"/>
              <w:szCs w:val="24"/>
            </w:rPr>
            <w:lastRenderedPageBreak/>
            <w:t xml:space="preserve">If given a choice between low OOB (out of bag) error and </w:t>
          </w:r>
          <w:r w:rsidR="001A4611" w:rsidRPr="001345FD">
            <w:rPr>
              <w:rFonts w:eastAsia="Times New Roman" w:cstheme="minorHAnsi"/>
              <w:sz w:val="24"/>
              <w:szCs w:val="24"/>
            </w:rPr>
            <w:t>Accuracy.</w:t>
          </w:r>
          <w:r w:rsidRPr="001345FD">
            <w:rPr>
              <w:rFonts w:eastAsia="Times New Roman" w:cstheme="minorHAnsi"/>
              <w:sz w:val="24"/>
              <w:szCs w:val="24"/>
            </w:rPr>
            <w:t xml:space="preserve"> I will go with accuracy as this case demands so.</w:t>
          </w:r>
          <w:r w:rsidRPr="001345FD">
            <w:rPr>
              <w:rFonts w:eastAsia="Times New Roman" w:cstheme="minorHAnsi"/>
              <w:sz w:val="24"/>
              <w:szCs w:val="24"/>
            </w:rPr>
            <w:br/>
            <w:t xml:space="preserve">As financial institution we want to be more than 100% sure that there should be no tolerance for defaults and we </w:t>
          </w:r>
          <w:r w:rsidR="001A4611" w:rsidRPr="001345FD">
            <w:rPr>
              <w:rFonts w:eastAsia="Times New Roman" w:cstheme="minorHAnsi"/>
              <w:sz w:val="24"/>
              <w:szCs w:val="24"/>
            </w:rPr>
            <w:t>can</w:t>
          </w:r>
          <w:r w:rsidRPr="001345FD">
            <w:rPr>
              <w:rFonts w:eastAsia="Times New Roman" w:cstheme="minorHAnsi"/>
              <w:sz w:val="24"/>
              <w:szCs w:val="24"/>
            </w:rPr>
            <w:t xml:space="preserve"> earn from interest income</w:t>
          </w:r>
          <w:r w:rsidRPr="001345FD">
            <w:rPr>
              <w:rFonts w:eastAsia="Times New Roman" w:cstheme="minorHAnsi"/>
              <w:sz w:val="24"/>
              <w:szCs w:val="24"/>
            </w:rPr>
            <w:br/>
            <w:t xml:space="preserve">So under </w:t>
          </w:r>
          <w:r w:rsidR="007F3608" w:rsidRPr="001345FD">
            <w:rPr>
              <w:rFonts w:eastAsia="Times New Roman" w:cstheme="minorHAnsi"/>
              <w:sz w:val="24"/>
              <w:szCs w:val="24"/>
            </w:rPr>
            <w:t>Circumstances</w:t>
          </w:r>
          <w:r w:rsidRPr="001345FD">
            <w:rPr>
              <w:rFonts w:eastAsia="Times New Roman" w:cstheme="minorHAnsi"/>
              <w:sz w:val="24"/>
              <w:szCs w:val="24"/>
            </w:rPr>
            <w:t xml:space="preserve"> ranger (Random Forest) performs the best</w:t>
          </w:r>
          <w:r w:rsidR="007F3608">
            <w:rPr>
              <w:rFonts w:eastAsia="Times New Roman" w:cstheme="minorHAnsi"/>
              <w:sz w:val="24"/>
              <w:szCs w:val="24"/>
            </w:rPr>
            <w:t xml:space="preserve"> on dataset with accuracy of 99</w:t>
          </w:r>
          <w:r w:rsidRPr="001345FD">
            <w:rPr>
              <w:rFonts w:eastAsia="Times New Roman" w:cstheme="minorHAnsi"/>
              <w:sz w:val="24"/>
              <w:szCs w:val="24"/>
            </w:rPr>
            <w:t>%</w:t>
          </w:r>
        </w:p>
        <w:p w14:paraId="3D09EB94" w14:textId="7E5A7D7E" w:rsidR="00E63560" w:rsidRPr="00E63560" w:rsidRDefault="00E63560" w:rsidP="001345FD">
          <w:pPr>
            <w:spacing w:after="90" w:line="240" w:lineRule="atLeast"/>
          </w:pPr>
          <w:r w:rsidRPr="001345FD">
            <w:rPr>
              <w:rFonts w:eastAsia="Times New Roman" w:cstheme="minorHAnsi"/>
              <w:sz w:val="24"/>
              <w:szCs w:val="24"/>
            </w:rPr>
            <w:br/>
          </w:r>
        </w:p>
        <w:p w14:paraId="5E489EA5" w14:textId="246D7640" w:rsidR="00FB3BF5" w:rsidRPr="00FB3BF5" w:rsidRDefault="00FB3BF5" w:rsidP="00FB3BF5">
          <w:pPr>
            <w:rPr>
              <w:b/>
              <w:bCs/>
            </w:rPr>
          </w:pPr>
        </w:p>
        <w:p w14:paraId="20F6BA1B" w14:textId="77777777" w:rsidR="008F7FBC" w:rsidRPr="008F7FBC" w:rsidRDefault="008F7FBC" w:rsidP="008F7FBC"/>
        <w:p w14:paraId="344E7075" w14:textId="77777777" w:rsidR="004C3853" w:rsidRPr="004C3853" w:rsidRDefault="004C3853" w:rsidP="004C3853"/>
        <w:p w14:paraId="403D07C7" w14:textId="77777777" w:rsidR="00D95B96" w:rsidRPr="00D95B96" w:rsidRDefault="00D95B96" w:rsidP="00D95B96">
          <w:pPr>
            <w:pStyle w:val="ListParagraph"/>
            <w:ind w:left="360"/>
          </w:pPr>
        </w:p>
        <w:p w14:paraId="00603DE1" w14:textId="77777777" w:rsidR="000E4077" w:rsidRDefault="00272F06" w:rsidP="009B29FA">
          <w:pPr>
            <w:rPr>
              <w:b/>
              <w:u w:val="single"/>
            </w:rPr>
          </w:pPr>
        </w:p>
      </w:sdtContent>
    </w:sdt>
    <w:sectPr w:rsidR="000E4077" w:rsidSect="00493B52">
      <w:headerReference w:type="default" r:id="rId74"/>
      <w:footerReference w:type="default" r:id="rId7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82573" w14:textId="77777777" w:rsidR="00272F06" w:rsidRDefault="00272F06" w:rsidP="0013026C">
      <w:pPr>
        <w:spacing w:after="0" w:line="240" w:lineRule="auto"/>
      </w:pPr>
      <w:r>
        <w:separator/>
      </w:r>
    </w:p>
  </w:endnote>
  <w:endnote w:type="continuationSeparator" w:id="0">
    <w:p w14:paraId="310F23B4" w14:textId="77777777" w:rsidR="00272F06" w:rsidRDefault="00272F06" w:rsidP="00130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Bell MT"/>
    <w:panose1 w:val="020205030304040602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bleau Book">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7C3AD2" w14:textId="6F042C32" w:rsidR="00CA7E1B" w:rsidRDefault="00F26BCD">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sidR="00CA7E1B">
      <w:rPr>
        <w:noProof/>
        <w:color w:val="404040" w:themeColor="text1" w:themeTint="BF"/>
      </w:rPr>
      <w:instrText xml:space="preserve"> PAGE   \* MERGEFORMAT </w:instrText>
    </w:r>
    <w:r>
      <w:rPr>
        <w:noProof/>
        <w:color w:val="404040" w:themeColor="text1" w:themeTint="BF"/>
      </w:rPr>
      <w:fldChar w:fldCharType="separate"/>
    </w:r>
    <w:r w:rsidR="001A4611">
      <w:rPr>
        <w:noProof/>
        <w:color w:val="404040" w:themeColor="text1" w:themeTint="BF"/>
      </w:rPr>
      <w:t>35</w:t>
    </w:r>
    <w:r>
      <w:rPr>
        <w:noProof/>
        <w:color w:val="404040" w:themeColor="text1" w:themeTint="BF"/>
      </w:rPr>
      <w:fldChar w:fldCharType="end"/>
    </w:r>
  </w:p>
  <w:p w14:paraId="57E95A63" w14:textId="77777777" w:rsidR="00394BFC" w:rsidRDefault="00394B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C3EB56" w14:textId="77777777" w:rsidR="00272F06" w:rsidRDefault="00272F06" w:rsidP="0013026C">
      <w:pPr>
        <w:spacing w:after="0" w:line="240" w:lineRule="auto"/>
      </w:pPr>
      <w:r>
        <w:separator/>
      </w:r>
    </w:p>
  </w:footnote>
  <w:footnote w:type="continuationSeparator" w:id="0">
    <w:p w14:paraId="0751943F" w14:textId="77777777" w:rsidR="00272F06" w:rsidRDefault="00272F06" w:rsidP="001302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0D144" w14:textId="77777777" w:rsidR="00CA7E1B" w:rsidRDefault="00272F06">
    <w:pPr>
      <w:pStyle w:val="Header"/>
      <w:pBdr>
        <w:bottom w:val="single" w:sz="4" w:space="8" w:color="5B9BD5"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dataBinding w:prefixMappings="xmlns:ns0='http://purl.org/dc/elements/1.1/' xmlns:ns1='http://schemas.openxmlformats.org/package/2006/metadata/core-properties' " w:xpath="/ns1:coreProperties[1]/ns0:title[1]" w:storeItemID="{6C3C8BC8-F283-45AE-878A-BAB7291924A1}"/>
        <w:text/>
      </w:sdtPr>
      <w:sdtEndPr/>
      <w:sdtContent>
        <w:r w:rsidR="00BB3635">
          <w:rPr>
            <w:color w:val="404040" w:themeColor="text1" w:themeTint="BF"/>
          </w:rPr>
          <w:t>Group assignment – Data Mining</w:t>
        </w:r>
      </w:sdtContent>
    </w:sdt>
  </w:p>
  <w:p w14:paraId="3AE91FEE" w14:textId="77777777" w:rsidR="0013026C" w:rsidRDefault="001302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56A9C"/>
    <w:multiLevelType w:val="hybridMultilevel"/>
    <w:tmpl w:val="8F08CE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6502D32"/>
    <w:multiLevelType w:val="hybridMultilevel"/>
    <w:tmpl w:val="1C262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72A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1D35B72"/>
    <w:multiLevelType w:val="multilevel"/>
    <w:tmpl w:val="CBF036CA"/>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6984DF9"/>
    <w:multiLevelType w:val="hybridMultilevel"/>
    <w:tmpl w:val="B5AC06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A7431E"/>
    <w:multiLevelType w:val="multilevel"/>
    <w:tmpl w:val="4CEE9BE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0770A4"/>
    <w:multiLevelType w:val="hybridMultilevel"/>
    <w:tmpl w:val="DFC65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F5497E"/>
    <w:multiLevelType w:val="hybridMultilevel"/>
    <w:tmpl w:val="54A00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44E55"/>
    <w:multiLevelType w:val="hybridMultilevel"/>
    <w:tmpl w:val="2E22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F220BE"/>
    <w:multiLevelType w:val="hybridMultilevel"/>
    <w:tmpl w:val="0286091A"/>
    <w:lvl w:ilvl="0" w:tplc="A77A7DB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99904BD"/>
    <w:multiLevelType w:val="multilevel"/>
    <w:tmpl w:val="CDBC2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3C462F"/>
    <w:multiLevelType w:val="hybridMultilevel"/>
    <w:tmpl w:val="70421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286B08"/>
    <w:multiLevelType w:val="hybridMultilevel"/>
    <w:tmpl w:val="2E223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483C26"/>
    <w:multiLevelType w:val="hybridMultilevel"/>
    <w:tmpl w:val="7FF6647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4572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51B077A"/>
    <w:multiLevelType w:val="hybridMultilevel"/>
    <w:tmpl w:val="EA94A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22441F"/>
    <w:multiLevelType w:val="multilevel"/>
    <w:tmpl w:val="8B4A20C2"/>
    <w:lvl w:ilvl="0">
      <w:start w:val="4"/>
      <w:numFmt w:val="decimal"/>
      <w:lvlText w:val="%1"/>
      <w:lvlJc w:val="lef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6BB2564C"/>
    <w:multiLevelType w:val="hybridMultilevel"/>
    <w:tmpl w:val="4D4A8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227839"/>
    <w:multiLevelType w:val="multilevel"/>
    <w:tmpl w:val="AC0CB4F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6"/>
  </w:num>
  <w:num w:numId="2">
    <w:abstractNumId w:val="17"/>
  </w:num>
  <w:num w:numId="3">
    <w:abstractNumId w:val="2"/>
  </w:num>
  <w:num w:numId="4">
    <w:abstractNumId w:val="1"/>
  </w:num>
  <w:num w:numId="5">
    <w:abstractNumId w:val="15"/>
  </w:num>
  <w:num w:numId="6">
    <w:abstractNumId w:val="4"/>
  </w:num>
  <w:num w:numId="7">
    <w:abstractNumId w:val="14"/>
  </w:num>
  <w:num w:numId="8">
    <w:abstractNumId w:val="16"/>
  </w:num>
  <w:num w:numId="9">
    <w:abstractNumId w:val="5"/>
  </w:num>
  <w:num w:numId="10">
    <w:abstractNumId w:val="3"/>
  </w:num>
  <w:num w:numId="11">
    <w:abstractNumId w:val="18"/>
  </w:num>
  <w:num w:numId="12">
    <w:abstractNumId w:val="7"/>
  </w:num>
  <w:num w:numId="13">
    <w:abstractNumId w:val="11"/>
  </w:num>
  <w:num w:numId="14">
    <w:abstractNumId w:val="9"/>
  </w:num>
  <w:num w:numId="15">
    <w:abstractNumId w:val="10"/>
  </w:num>
  <w:num w:numId="16">
    <w:abstractNumId w:val="0"/>
  </w:num>
  <w:num w:numId="17">
    <w:abstractNumId w:val="12"/>
  </w:num>
  <w:num w:numId="18">
    <w:abstractNumId w:val="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361D"/>
    <w:rsid w:val="0000053B"/>
    <w:rsid w:val="0000063C"/>
    <w:rsid w:val="00001F27"/>
    <w:rsid w:val="00005C24"/>
    <w:rsid w:val="000074A4"/>
    <w:rsid w:val="00017013"/>
    <w:rsid w:val="000358D2"/>
    <w:rsid w:val="00040EFF"/>
    <w:rsid w:val="0004220C"/>
    <w:rsid w:val="0005113E"/>
    <w:rsid w:val="00053880"/>
    <w:rsid w:val="00054FFD"/>
    <w:rsid w:val="00057370"/>
    <w:rsid w:val="00061725"/>
    <w:rsid w:val="00066359"/>
    <w:rsid w:val="000679DB"/>
    <w:rsid w:val="000763B1"/>
    <w:rsid w:val="00076D13"/>
    <w:rsid w:val="000779D2"/>
    <w:rsid w:val="00085456"/>
    <w:rsid w:val="00091C04"/>
    <w:rsid w:val="000949EC"/>
    <w:rsid w:val="000A1EF6"/>
    <w:rsid w:val="000C20C8"/>
    <w:rsid w:val="000C253F"/>
    <w:rsid w:val="000C35D3"/>
    <w:rsid w:val="000C3D40"/>
    <w:rsid w:val="000C4B8C"/>
    <w:rsid w:val="000D16AA"/>
    <w:rsid w:val="000D48BF"/>
    <w:rsid w:val="000D58AE"/>
    <w:rsid w:val="000D5C4E"/>
    <w:rsid w:val="000E27D1"/>
    <w:rsid w:val="000E4077"/>
    <w:rsid w:val="000E6867"/>
    <w:rsid w:val="000F2834"/>
    <w:rsid w:val="000F775D"/>
    <w:rsid w:val="001057EB"/>
    <w:rsid w:val="001156A9"/>
    <w:rsid w:val="00117288"/>
    <w:rsid w:val="0012044D"/>
    <w:rsid w:val="001217FA"/>
    <w:rsid w:val="001249F6"/>
    <w:rsid w:val="00125F67"/>
    <w:rsid w:val="0013026C"/>
    <w:rsid w:val="00131275"/>
    <w:rsid w:val="001345FD"/>
    <w:rsid w:val="00153F72"/>
    <w:rsid w:val="00155A6C"/>
    <w:rsid w:val="0017266B"/>
    <w:rsid w:val="00172C51"/>
    <w:rsid w:val="0018178E"/>
    <w:rsid w:val="00190A8F"/>
    <w:rsid w:val="00193FAB"/>
    <w:rsid w:val="0019663B"/>
    <w:rsid w:val="00197782"/>
    <w:rsid w:val="001A34D5"/>
    <w:rsid w:val="001A3DDE"/>
    <w:rsid w:val="001A4611"/>
    <w:rsid w:val="001B0C00"/>
    <w:rsid w:val="001C1330"/>
    <w:rsid w:val="001C1AC1"/>
    <w:rsid w:val="001C2665"/>
    <w:rsid w:val="001C779C"/>
    <w:rsid w:val="001D3E67"/>
    <w:rsid w:val="001E4531"/>
    <w:rsid w:val="00204ADD"/>
    <w:rsid w:val="002123EF"/>
    <w:rsid w:val="00215423"/>
    <w:rsid w:val="002246BD"/>
    <w:rsid w:val="00232573"/>
    <w:rsid w:val="00236978"/>
    <w:rsid w:val="00243C10"/>
    <w:rsid w:val="0024519D"/>
    <w:rsid w:val="00245F3D"/>
    <w:rsid w:val="00246992"/>
    <w:rsid w:val="00247A3E"/>
    <w:rsid w:val="00250A46"/>
    <w:rsid w:val="002526CC"/>
    <w:rsid w:val="0025534B"/>
    <w:rsid w:val="002668F2"/>
    <w:rsid w:val="00270A8D"/>
    <w:rsid w:val="00272F06"/>
    <w:rsid w:val="00275BCC"/>
    <w:rsid w:val="002821DA"/>
    <w:rsid w:val="002A4F0D"/>
    <w:rsid w:val="002A6317"/>
    <w:rsid w:val="002A6D46"/>
    <w:rsid w:val="002B09C1"/>
    <w:rsid w:val="002B7A1D"/>
    <w:rsid w:val="002C19BA"/>
    <w:rsid w:val="002D1AC8"/>
    <w:rsid w:val="002D339C"/>
    <w:rsid w:val="002E2035"/>
    <w:rsid w:val="002F6EF7"/>
    <w:rsid w:val="00305FAB"/>
    <w:rsid w:val="00307749"/>
    <w:rsid w:val="003149FE"/>
    <w:rsid w:val="00314EE1"/>
    <w:rsid w:val="00320BEF"/>
    <w:rsid w:val="00323624"/>
    <w:rsid w:val="003242A3"/>
    <w:rsid w:val="00345726"/>
    <w:rsid w:val="00350552"/>
    <w:rsid w:val="00364235"/>
    <w:rsid w:val="003664E9"/>
    <w:rsid w:val="003713B4"/>
    <w:rsid w:val="00371CC2"/>
    <w:rsid w:val="003808A8"/>
    <w:rsid w:val="00381A39"/>
    <w:rsid w:val="00394BFC"/>
    <w:rsid w:val="00396D9D"/>
    <w:rsid w:val="00397EA6"/>
    <w:rsid w:val="003B0297"/>
    <w:rsid w:val="003B2685"/>
    <w:rsid w:val="003B65C2"/>
    <w:rsid w:val="003C2E45"/>
    <w:rsid w:val="003C3C75"/>
    <w:rsid w:val="003C5A7D"/>
    <w:rsid w:val="003E3E35"/>
    <w:rsid w:val="003E758A"/>
    <w:rsid w:val="003F5BD4"/>
    <w:rsid w:val="003F5DC9"/>
    <w:rsid w:val="00405D56"/>
    <w:rsid w:val="00407313"/>
    <w:rsid w:val="0041752E"/>
    <w:rsid w:val="0042381E"/>
    <w:rsid w:val="0042415D"/>
    <w:rsid w:val="00430BD1"/>
    <w:rsid w:val="00433AD6"/>
    <w:rsid w:val="00434E3D"/>
    <w:rsid w:val="00437EAA"/>
    <w:rsid w:val="004522C7"/>
    <w:rsid w:val="004564E0"/>
    <w:rsid w:val="00457CF6"/>
    <w:rsid w:val="00461171"/>
    <w:rsid w:val="00461A8D"/>
    <w:rsid w:val="00466402"/>
    <w:rsid w:val="00474228"/>
    <w:rsid w:val="00477613"/>
    <w:rsid w:val="00487D2D"/>
    <w:rsid w:val="00492A6F"/>
    <w:rsid w:val="0049350C"/>
    <w:rsid w:val="00493B52"/>
    <w:rsid w:val="00497430"/>
    <w:rsid w:val="004A039A"/>
    <w:rsid w:val="004A0CB7"/>
    <w:rsid w:val="004A2BCF"/>
    <w:rsid w:val="004A5EB9"/>
    <w:rsid w:val="004B078E"/>
    <w:rsid w:val="004B5F28"/>
    <w:rsid w:val="004C1367"/>
    <w:rsid w:val="004C3853"/>
    <w:rsid w:val="004C5713"/>
    <w:rsid w:val="004D609C"/>
    <w:rsid w:val="004E26C7"/>
    <w:rsid w:val="004E43C0"/>
    <w:rsid w:val="004E7AC8"/>
    <w:rsid w:val="004F282E"/>
    <w:rsid w:val="004F53D0"/>
    <w:rsid w:val="004F6368"/>
    <w:rsid w:val="004F69AF"/>
    <w:rsid w:val="00501889"/>
    <w:rsid w:val="00503D01"/>
    <w:rsid w:val="00517872"/>
    <w:rsid w:val="005207A1"/>
    <w:rsid w:val="00524067"/>
    <w:rsid w:val="0053072C"/>
    <w:rsid w:val="00532705"/>
    <w:rsid w:val="00532B3D"/>
    <w:rsid w:val="00536E22"/>
    <w:rsid w:val="0054175B"/>
    <w:rsid w:val="00547569"/>
    <w:rsid w:val="005654E6"/>
    <w:rsid w:val="00567D95"/>
    <w:rsid w:val="00570654"/>
    <w:rsid w:val="005719AB"/>
    <w:rsid w:val="00576889"/>
    <w:rsid w:val="00577869"/>
    <w:rsid w:val="00577D58"/>
    <w:rsid w:val="00580EF3"/>
    <w:rsid w:val="005818C3"/>
    <w:rsid w:val="005846F3"/>
    <w:rsid w:val="00586D89"/>
    <w:rsid w:val="00586FEB"/>
    <w:rsid w:val="005975ED"/>
    <w:rsid w:val="005A24A6"/>
    <w:rsid w:val="005A338B"/>
    <w:rsid w:val="005B3C31"/>
    <w:rsid w:val="005B5132"/>
    <w:rsid w:val="005B7710"/>
    <w:rsid w:val="005C36EA"/>
    <w:rsid w:val="005C38A2"/>
    <w:rsid w:val="005D5252"/>
    <w:rsid w:val="005D7EB9"/>
    <w:rsid w:val="005E2CCE"/>
    <w:rsid w:val="005E71D9"/>
    <w:rsid w:val="0060285A"/>
    <w:rsid w:val="00613FAE"/>
    <w:rsid w:val="006141BB"/>
    <w:rsid w:val="006157DE"/>
    <w:rsid w:val="00616BA0"/>
    <w:rsid w:val="00617584"/>
    <w:rsid w:val="00626A7E"/>
    <w:rsid w:val="006314A8"/>
    <w:rsid w:val="006346F5"/>
    <w:rsid w:val="00640943"/>
    <w:rsid w:val="00641968"/>
    <w:rsid w:val="00641C6E"/>
    <w:rsid w:val="0064286F"/>
    <w:rsid w:val="006462A1"/>
    <w:rsid w:val="00670734"/>
    <w:rsid w:val="00673E18"/>
    <w:rsid w:val="00673EAD"/>
    <w:rsid w:val="00676A4F"/>
    <w:rsid w:val="00680AA9"/>
    <w:rsid w:val="00682C47"/>
    <w:rsid w:val="00693535"/>
    <w:rsid w:val="006A2CAD"/>
    <w:rsid w:val="006B53BF"/>
    <w:rsid w:val="006C4A61"/>
    <w:rsid w:val="006C52B0"/>
    <w:rsid w:val="006E4EEE"/>
    <w:rsid w:val="00704865"/>
    <w:rsid w:val="0071406F"/>
    <w:rsid w:val="0072747D"/>
    <w:rsid w:val="00730596"/>
    <w:rsid w:val="007335D0"/>
    <w:rsid w:val="0073721F"/>
    <w:rsid w:val="00740E9E"/>
    <w:rsid w:val="00744C6C"/>
    <w:rsid w:val="00746D55"/>
    <w:rsid w:val="00752222"/>
    <w:rsid w:val="00765C6D"/>
    <w:rsid w:val="007668F1"/>
    <w:rsid w:val="00776894"/>
    <w:rsid w:val="0078142D"/>
    <w:rsid w:val="00785CD1"/>
    <w:rsid w:val="007962A2"/>
    <w:rsid w:val="007A3A50"/>
    <w:rsid w:val="007B0730"/>
    <w:rsid w:val="007B4612"/>
    <w:rsid w:val="007B4ABB"/>
    <w:rsid w:val="007B6532"/>
    <w:rsid w:val="007C1D6C"/>
    <w:rsid w:val="007C2294"/>
    <w:rsid w:val="007C2EB3"/>
    <w:rsid w:val="007C481B"/>
    <w:rsid w:val="007C6E1D"/>
    <w:rsid w:val="007D2BCB"/>
    <w:rsid w:val="007D450A"/>
    <w:rsid w:val="007D48D0"/>
    <w:rsid w:val="007E40A9"/>
    <w:rsid w:val="007E5DDA"/>
    <w:rsid w:val="007F260A"/>
    <w:rsid w:val="007F3608"/>
    <w:rsid w:val="007F3DDB"/>
    <w:rsid w:val="00800D0A"/>
    <w:rsid w:val="00801999"/>
    <w:rsid w:val="00811532"/>
    <w:rsid w:val="008132E3"/>
    <w:rsid w:val="00815453"/>
    <w:rsid w:val="0081647D"/>
    <w:rsid w:val="00822396"/>
    <w:rsid w:val="00826367"/>
    <w:rsid w:val="00830ACD"/>
    <w:rsid w:val="00830B2E"/>
    <w:rsid w:val="00831520"/>
    <w:rsid w:val="00831881"/>
    <w:rsid w:val="0083767E"/>
    <w:rsid w:val="008435A7"/>
    <w:rsid w:val="00845281"/>
    <w:rsid w:val="008454E1"/>
    <w:rsid w:val="00845D81"/>
    <w:rsid w:val="008514BC"/>
    <w:rsid w:val="00851759"/>
    <w:rsid w:val="00870CEE"/>
    <w:rsid w:val="00871198"/>
    <w:rsid w:val="00871829"/>
    <w:rsid w:val="0087361D"/>
    <w:rsid w:val="008806A2"/>
    <w:rsid w:val="00880CBD"/>
    <w:rsid w:val="00881735"/>
    <w:rsid w:val="008822D9"/>
    <w:rsid w:val="0088397C"/>
    <w:rsid w:val="00886A11"/>
    <w:rsid w:val="00890EBE"/>
    <w:rsid w:val="008962EA"/>
    <w:rsid w:val="008A2B73"/>
    <w:rsid w:val="008A2E1F"/>
    <w:rsid w:val="008A3437"/>
    <w:rsid w:val="008B016F"/>
    <w:rsid w:val="008B6CAA"/>
    <w:rsid w:val="008C085E"/>
    <w:rsid w:val="008C4730"/>
    <w:rsid w:val="008E14FB"/>
    <w:rsid w:val="008E2C69"/>
    <w:rsid w:val="008E31D5"/>
    <w:rsid w:val="008F0865"/>
    <w:rsid w:val="008F7FBC"/>
    <w:rsid w:val="009008AE"/>
    <w:rsid w:val="009029F7"/>
    <w:rsid w:val="0091264D"/>
    <w:rsid w:val="00913842"/>
    <w:rsid w:val="009214A1"/>
    <w:rsid w:val="0092503F"/>
    <w:rsid w:val="00925223"/>
    <w:rsid w:val="009261FF"/>
    <w:rsid w:val="00926907"/>
    <w:rsid w:val="00931719"/>
    <w:rsid w:val="0094133F"/>
    <w:rsid w:val="009433CB"/>
    <w:rsid w:val="00945079"/>
    <w:rsid w:val="0094542A"/>
    <w:rsid w:val="00953CAC"/>
    <w:rsid w:val="00970F23"/>
    <w:rsid w:val="009776FA"/>
    <w:rsid w:val="00980630"/>
    <w:rsid w:val="00982A3A"/>
    <w:rsid w:val="009943BB"/>
    <w:rsid w:val="009A4829"/>
    <w:rsid w:val="009A6132"/>
    <w:rsid w:val="009B29FA"/>
    <w:rsid w:val="009B70E6"/>
    <w:rsid w:val="009C14AD"/>
    <w:rsid w:val="009C4700"/>
    <w:rsid w:val="009D0633"/>
    <w:rsid w:val="009D6E99"/>
    <w:rsid w:val="009E2532"/>
    <w:rsid w:val="00A05C1F"/>
    <w:rsid w:val="00A112C7"/>
    <w:rsid w:val="00A129A3"/>
    <w:rsid w:val="00A17A4B"/>
    <w:rsid w:val="00A17F37"/>
    <w:rsid w:val="00A3547C"/>
    <w:rsid w:val="00A35C33"/>
    <w:rsid w:val="00A37F56"/>
    <w:rsid w:val="00A45419"/>
    <w:rsid w:val="00A47742"/>
    <w:rsid w:val="00A50B51"/>
    <w:rsid w:val="00A52AFA"/>
    <w:rsid w:val="00A53179"/>
    <w:rsid w:val="00A61B06"/>
    <w:rsid w:val="00A711FD"/>
    <w:rsid w:val="00A72729"/>
    <w:rsid w:val="00A933A9"/>
    <w:rsid w:val="00A9415D"/>
    <w:rsid w:val="00A941DD"/>
    <w:rsid w:val="00AA15D3"/>
    <w:rsid w:val="00AB358C"/>
    <w:rsid w:val="00AB3EC8"/>
    <w:rsid w:val="00AB653C"/>
    <w:rsid w:val="00AB6FB7"/>
    <w:rsid w:val="00AC29D8"/>
    <w:rsid w:val="00AC5666"/>
    <w:rsid w:val="00AD0444"/>
    <w:rsid w:val="00AD3C71"/>
    <w:rsid w:val="00AE4B9E"/>
    <w:rsid w:val="00AE502C"/>
    <w:rsid w:val="00AF427F"/>
    <w:rsid w:val="00AF53E8"/>
    <w:rsid w:val="00AF6C06"/>
    <w:rsid w:val="00B11437"/>
    <w:rsid w:val="00B13724"/>
    <w:rsid w:val="00B14949"/>
    <w:rsid w:val="00B240D3"/>
    <w:rsid w:val="00B41232"/>
    <w:rsid w:val="00B45BBD"/>
    <w:rsid w:val="00B4639D"/>
    <w:rsid w:val="00B517EE"/>
    <w:rsid w:val="00B5202E"/>
    <w:rsid w:val="00B561B4"/>
    <w:rsid w:val="00B62AF8"/>
    <w:rsid w:val="00B818AF"/>
    <w:rsid w:val="00B84C1A"/>
    <w:rsid w:val="00B85F4E"/>
    <w:rsid w:val="00B90544"/>
    <w:rsid w:val="00B9614C"/>
    <w:rsid w:val="00B96874"/>
    <w:rsid w:val="00BA7CA9"/>
    <w:rsid w:val="00BB112D"/>
    <w:rsid w:val="00BB3635"/>
    <w:rsid w:val="00BB4ED9"/>
    <w:rsid w:val="00BC650F"/>
    <w:rsid w:val="00BC68E7"/>
    <w:rsid w:val="00BC7B12"/>
    <w:rsid w:val="00BD7684"/>
    <w:rsid w:val="00BE1162"/>
    <w:rsid w:val="00BE2D9A"/>
    <w:rsid w:val="00BE3757"/>
    <w:rsid w:val="00BF1469"/>
    <w:rsid w:val="00BF2AAA"/>
    <w:rsid w:val="00BF2C28"/>
    <w:rsid w:val="00BF5979"/>
    <w:rsid w:val="00BF5F44"/>
    <w:rsid w:val="00C05658"/>
    <w:rsid w:val="00C10BCF"/>
    <w:rsid w:val="00C257AF"/>
    <w:rsid w:val="00C25D60"/>
    <w:rsid w:val="00C27C3B"/>
    <w:rsid w:val="00C307FB"/>
    <w:rsid w:val="00C3459F"/>
    <w:rsid w:val="00C45F84"/>
    <w:rsid w:val="00C50A44"/>
    <w:rsid w:val="00C50DB4"/>
    <w:rsid w:val="00C57E33"/>
    <w:rsid w:val="00C648BB"/>
    <w:rsid w:val="00C64A17"/>
    <w:rsid w:val="00C77805"/>
    <w:rsid w:val="00C8506C"/>
    <w:rsid w:val="00C86235"/>
    <w:rsid w:val="00C86AFC"/>
    <w:rsid w:val="00CA0D5F"/>
    <w:rsid w:val="00CA7E1B"/>
    <w:rsid w:val="00CB33EC"/>
    <w:rsid w:val="00CB4312"/>
    <w:rsid w:val="00CE6549"/>
    <w:rsid w:val="00CF44A7"/>
    <w:rsid w:val="00CF689C"/>
    <w:rsid w:val="00D02CA8"/>
    <w:rsid w:val="00D03C53"/>
    <w:rsid w:val="00D04D48"/>
    <w:rsid w:val="00D057A5"/>
    <w:rsid w:val="00D12AA4"/>
    <w:rsid w:val="00D13BF4"/>
    <w:rsid w:val="00D2240D"/>
    <w:rsid w:val="00D24FC4"/>
    <w:rsid w:val="00D31601"/>
    <w:rsid w:val="00D35278"/>
    <w:rsid w:val="00D35708"/>
    <w:rsid w:val="00D41C1E"/>
    <w:rsid w:val="00D42542"/>
    <w:rsid w:val="00D4310D"/>
    <w:rsid w:val="00D44B2D"/>
    <w:rsid w:val="00D50678"/>
    <w:rsid w:val="00D63EE0"/>
    <w:rsid w:val="00D67CBA"/>
    <w:rsid w:val="00D70EEA"/>
    <w:rsid w:val="00D715E6"/>
    <w:rsid w:val="00D80539"/>
    <w:rsid w:val="00D85F5F"/>
    <w:rsid w:val="00D9198B"/>
    <w:rsid w:val="00D95B96"/>
    <w:rsid w:val="00D976F7"/>
    <w:rsid w:val="00DA5CDD"/>
    <w:rsid w:val="00DB1C8B"/>
    <w:rsid w:val="00DB5E1D"/>
    <w:rsid w:val="00DC7780"/>
    <w:rsid w:val="00DD5B35"/>
    <w:rsid w:val="00DE1818"/>
    <w:rsid w:val="00DE4197"/>
    <w:rsid w:val="00E00B31"/>
    <w:rsid w:val="00E0183A"/>
    <w:rsid w:val="00E03461"/>
    <w:rsid w:val="00E038F1"/>
    <w:rsid w:val="00E05D2B"/>
    <w:rsid w:val="00E15B99"/>
    <w:rsid w:val="00E15F6B"/>
    <w:rsid w:val="00E15F7D"/>
    <w:rsid w:val="00E174C7"/>
    <w:rsid w:val="00E22578"/>
    <w:rsid w:val="00E251C0"/>
    <w:rsid w:val="00E26B2B"/>
    <w:rsid w:val="00E340EE"/>
    <w:rsid w:val="00E346AF"/>
    <w:rsid w:val="00E41EF0"/>
    <w:rsid w:val="00E4705B"/>
    <w:rsid w:val="00E47F55"/>
    <w:rsid w:val="00E50CF7"/>
    <w:rsid w:val="00E63560"/>
    <w:rsid w:val="00E63BBF"/>
    <w:rsid w:val="00E72260"/>
    <w:rsid w:val="00E73BF0"/>
    <w:rsid w:val="00E764FE"/>
    <w:rsid w:val="00E76E9D"/>
    <w:rsid w:val="00E91AAB"/>
    <w:rsid w:val="00E931EF"/>
    <w:rsid w:val="00E93BCF"/>
    <w:rsid w:val="00E95444"/>
    <w:rsid w:val="00E9597F"/>
    <w:rsid w:val="00E9761B"/>
    <w:rsid w:val="00EA1132"/>
    <w:rsid w:val="00EA5643"/>
    <w:rsid w:val="00EA6C4F"/>
    <w:rsid w:val="00EB4E28"/>
    <w:rsid w:val="00EC1424"/>
    <w:rsid w:val="00EC7802"/>
    <w:rsid w:val="00ED1332"/>
    <w:rsid w:val="00EE1D2C"/>
    <w:rsid w:val="00EE2164"/>
    <w:rsid w:val="00EE2BBF"/>
    <w:rsid w:val="00EE2EC3"/>
    <w:rsid w:val="00EE5B21"/>
    <w:rsid w:val="00EE7DA2"/>
    <w:rsid w:val="00F00B08"/>
    <w:rsid w:val="00F15FDB"/>
    <w:rsid w:val="00F25FEC"/>
    <w:rsid w:val="00F26BCD"/>
    <w:rsid w:val="00F421F9"/>
    <w:rsid w:val="00F54C17"/>
    <w:rsid w:val="00F5706E"/>
    <w:rsid w:val="00F64C1F"/>
    <w:rsid w:val="00F73BFA"/>
    <w:rsid w:val="00F749FA"/>
    <w:rsid w:val="00F808D8"/>
    <w:rsid w:val="00F812A3"/>
    <w:rsid w:val="00F943CD"/>
    <w:rsid w:val="00F963F6"/>
    <w:rsid w:val="00F9756C"/>
    <w:rsid w:val="00FA7FDC"/>
    <w:rsid w:val="00FB35DD"/>
    <w:rsid w:val="00FB3BF5"/>
    <w:rsid w:val="00FB3C23"/>
    <w:rsid w:val="00FC1551"/>
    <w:rsid w:val="00FC6D49"/>
    <w:rsid w:val="00FD2A13"/>
    <w:rsid w:val="00FD2D95"/>
    <w:rsid w:val="00FD5228"/>
    <w:rsid w:val="00FD60F5"/>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AF6AC"/>
  <w15:docId w15:val="{46119B97-5670-449C-8C1C-F3BF2C5C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251C0"/>
  </w:style>
  <w:style w:type="paragraph" w:styleId="Heading1">
    <w:name w:val="heading 1"/>
    <w:basedOn w:val="Normal"/>
    <w:next w:val="Normal"/>
    <w:link w:val="Heading1Char"/>
    <w:uiPriority w:val="9"/>
    <w:qFormat/>
    <w:rsid w:val="0005113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5C6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EA6C4F"/>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361D"/>
    <w:pPr>
      <w:spacing w:after="0" w:line="240" w:lineRule="auto"/>
    </w:pPr>
  </w:style>
  <w:style w:type="paragraph" w:styleId="ListParagraph">
    <w:name w:val="List Paragraph"/>
    <w:basedOn w:val="Normal"/>
    <w:uiPriority w:val="34"/>
    <w:qFormat/>
    <w:rsid w:val="0087361D"/>
    <w:pPr>
      <w:ind w:left="720"/>
      <w:contextualSpacing/>
    </w:pPr>
  </w:style>
  <w:style w:type="paragraph" w:styleId="NormalWeb">
    <w:name w:val="Normal (Web)"/>
    <w:basedOn w:val="Normal"/>
    <w:uiPriority w:val="99"/>
    <w:unhideWhenUsed/>
    <w:rsid w:val="00E15F7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15F7D"/>
    <w:rPr>
      <w:b/>
      <w:bCs/>
    </w:rPr>
  </w:style>
  <w:style w:type="character" w:customStyle="1" w:styleId="NoSpacingChar">
    <w:name w:val="No Spacing Char"/>
    <w:basedOn w:val="DefaultParagraphFont"/>
    <w:link w:val="NoSpacing"/>
    <w:uiPriority w:val="1"/>
    <w:rsid w:val="00AF427F"/>
  </w:style>
  <w:style w:type="character" w:customStyle="1" w:styleId="Heading1Char">
    <w:name w:val="Heading 1 Char"/>
    <w:basedOn w:val="DefaultParagraphFont"/>
    <w:link w:val="Heading1"/>
    <w:uiPriority w:val="9"/>
    <w:rsid w:val="0005113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5113E"/>
    <w:pPr>
      <w:outlineLvl w:val="9"/>
    </w:pPr>
  </w:style>
  <w:style w:type="paragraph" w:styleId="TOC2">
    <w:name w:val="toc 2"/>
    <w:basedOn w:val="Normal"/>
    <w:next w:val="Normal"/>
    <w:autoRedefine/>
    <w:uiPriority w:val="39"/>
    <w:unhideWhenUsed/>
    <w:rsid w:val="0005113E"/>
    <w:pPr>
      <w:spacing w:after="100"/>
      <w:ind w:left="220"/>
    </w:pPr>
    <w:rPr>
      <w:rFonts w:eastAsiaTheme="minorEastAsia" w:cs="Times New Roman"/>
    </w:rPr>
  </w:style>
  <w:style w:type="paragraph" w:styleId="TOC1">
    <w:name w:val="toc 1"/>
    <w:basedOn w:val="Normal"/>
    <w:next w:val="Normal"/>
    <w:autoRedefine/>
    <w:uiPriority w:val="39"/>
    <w:unhideWhenUsed/>
    <w:rsid w:val="0005113E"/>
    <w:pPr>
      <w:spacing w:after="100"/>
    </w:pPr>
    <w:rPr>
      <w:rFonts w:eastAsiaTheme="minorEastAsia" w:cs="Times New Roman"/>
    </w:rPr>
  </w:style>
  <w:style w:type="paragraph" w:styleId="TOC3">
    <w:name w:val="toc 3"/>
    <w:basedOn w:val="Normal"/>
    <w:next w:val="Normal"/>
    <w:autoRedefine/>
    <w:uiPriority w:val="39"/>
    <w:unhideWhenUsed/>
    <w:rsid w:val="0005113E"/>
    <w:pPr>
      <w:spacing w:after="100"/>
      <w:ind w:left="440"/>
    </w:pPr>
    <w:rPr>
      <w:rFonts w:eastAsiaTheme="minorEastAsia" w:cs="Times New Roman"/>
    </w:rPr>
  </w:style>
  <w:style w:type="paragraph" w:styleId="Header">
    <w:name w:val="header"/>
    <w:basedOn w:val="Normal"/>
    <w:link w:val="HeaderChar"/>
    <w:uiPriority w:val="99"/>
    <w:unhideWhenUsed/>
    <w:rsid w:val="001302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26C"/>
  </w:style>
  <w:style w:type="paragraph" w:styleId="Footer">
    <w:name w:val="footer"/>
    <w:basedOn w:val="Normal"/>
    <w:link w:val="FooterChar"/>
    <w:uiPriority w:val="99"/>
    <w:unhideWhenUsed/>
    <w:qFormat/>
    <w:rsid w:val="001302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26C"/>
  </w:style>
  <w:style w:type="character" w:styleId="Hyperlink">
    <w:name w:val="Hyperlink"/>
    <w:basedOn w:val="DefaultParagraphFont"/>
    <w:uiPriority w:val="99"/>
    <w:unhideWhenUsed/>
    <w:rsid w:val="0004220C"/>
    <w:rPr>
      <w:color w:val="0563C1" w:themeColor="hyperlink"/>
      <w:u w:val="single"/>
    </w:rPr>
  </w:style>
  <w:style w:type="character" w:customStyle="1" w:styleId="Heading2Char">
    <w:name w:val="Heading 2 Char"/>
    <w:basedOn w:val="DefaultParagraphFont"/>
    <w:link w:val="Heading2"/>
    <w:uiPriority w:val="9"/>
    <w:rsid w:val="00765C6D"/>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44B2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90EBE"/>
    <w:pPr>
      <w:spacing w:after="0"/>
    </w:pPr>
  </w:style>
  <w:style w:type="paragraph" w:styleId="BalloonText">
    <w:name w:val="Balloon Text"/>
    <w:basedOn w:val="Normal"/>
    <w:link w:val="BalloonTextChar"/>
    <w:uiPriority w:val="99"/>
    <w:semiHidden/>
    <w:unhideWhenUsed/>
    <w:rsid w:val="00E93B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3BCF"/>
    <w:rPr>
      <w:rFonts w:ascii="Segoe UI" w:hAnsi="Segoe UI" w:cs="Segoe UI"/>
      <w:sz w:val="18"/>
      <w:szCs w:val="18"/>
    </w:rPr>
  </w:style>
  <w:style w:type="character" w:customStyle="1" w:styleId="VerbatimChar">
    <w:name w:val="Verbatim Char"/>
    <w:basedOn w:val="DefaultParagraphFont"/>
    <w:link w:val="SourceCode"/>
    <w:rsid w:val="003C5A7D"/>
    <w:rPr>
      <w:rFonts w:ascii="Consolas" w:hAnsi="Consolas"/>
      <w:shd w:val="clear" w:color="auto" w:fill="F8F8F8"/>
    </w:rPr>
  </w:style>
  <w:style w:type="paragraph" w:customStyle="1" w:styleId="SourceCode">
    <w:name w:val="Source Code"/>
    <w:basedOn w:val="Normal"/>
    <w:link w:val="VerbatimChar"/>
    <w:rsid w:val="003C5A7D"/>
    <w:pPr>
      <w:shd w:val="clear" w:color="auto" w:fill="F8F8F8"/>
      <w:wordWrap w:val="0"/>
      <w:spacing w:after="200" w:line="240" w:lineRule="auto"/>
    </w:pPr>
    <w:rPr>
      <w:rFonts w:ascii="Consolas" w:hAnsi="Consolas"/>
    </w:rPr>
  </w:style>
  <w:style w:type="character" w:customStyle="1" w:styleId="KeywordTok">
    <w:name w:val="KeywordTok"/>
    <w:basedOn w:val="VerbatimChar"/>
    <w:rsid w:val="003C5A7D"/>
    <w:rPr>
      <w:rFonts w:ascii="Consolas" w:hAnsi="Consolas"/>
      <w:b/>
      <w:color w:val="204A87"/>
      <w:shd w:val="clear" w:color="auto" w:fill="F8F8F8"/>
    </w:rPr>
  </w:style>
  <w:style w:type="character" w:customStyle="1" w:styleId="DataTypeTok">
    <w:name w:val="DataTypeTok"/>
    <w:basedOn w:val="VerbatimChar"/>
    <w:rsid w:val="003C5A7D"/>
    <w:rPr>
      <w:rFonts w:ascii="Consolas" w:hAnsi="Consolas"/>
      <w:color w:val="204A87"/>
      <w:shd w:val="clear" w:color="auto" w:fill="F8F8F8"/>
    </w:rPr>
  </w:style>
  <w:style w:type="character" w:customStyle="1" w:styleId="OperatorTok">
    <w:name w:val="OperatorTok"/>
    <w:basedOn w:val="VerbatimChar"/>
    <w:rsid w:val="003C5A7D"/>
    <w:rPr>
      <w:rFonts w:ascii="Consolas" w:hAnsi="Consolas"/>
      <w:b/>
      <w:color w:val="CE5C00"/>
      <w:shd w:val="clear" w:color="auto" w:fill="F8F8F8"/>
    </w:rPr>
  </w:style>
  <w:style w:type="character" w:customStyle="1" w:styleId="NormalTok">
    <w:name w:val="NormalTok"/>
    <w:basedOn w:val="VerbatimChar"/>
    <w:rsid w:val="003C5A7D"/>
    <w:rPr>
      <w:rFonts w:ascii="Consolas" w:hAnsi="Consolas"/>
      <w:shd w:val="clear" w:color="auto" w:fill="F8F8F8"/>
    </w:rPr>
  </w:style>
  <w:style w:type="paragraph" w:customStyle="1" w:styleId="FirstParagraph">
    <w:name w:val="First Paragraph"/>
    <w:basedOn w:val="BodyText"/>
    <w:next w:val="BodyText"/>
    <w:qFormat/>
    <w:rsid w:val="001E4531"/>
    <w:pPr>
      <w:spacing w:before="180" w:after="180" w:line="240" w:lineRule="auto"/>
    </w:pPr>
    <w:rPr>
      <w:sz w:val="24"/>
      <w:szCs w:val="24"/>
    </w:rPr>
  </w:style>
  <w:style w:type="character" w:customStyle="1" w:styleId="StringTok">
    <w:name w:val="StringTok"/>
    <w:basedOn w:val="VerbatimChar"/>
    <w:rsid w:val="001E4531"/>
    <w:rPr>
      <w:rFonts w:ascii="Consolas" w:hAnsi="Consolas"/>
      <w:color w:val="4E9A06"/>
      <w:sz w:val="22"/>
      <w:shd w:val="clear" w:color="auto" w:fill="F8F8F8"/>
    </w:rPr>
  </w:style>
  <w:style w:type="character" w:customStyle="1" w:styleId="OtherTok">
    <w:name w:val="OtherTok"/>
    <w:basedOn w:val="VerbatimChar"/>
    <w:rsid w:val="001E4531"/>
    <w:rPr>
      <w:rFonts w:ascii="Consolas" w:hAnsi="Consolas"/>
      <w:color w:val="8F5902"/>
      <w:sz w:val="22"/>
      <w:shd w:val="clear" w:color="auto" w:fill="F8F8F8"/>
    </w:rPr>
  </w:style>
  <w:style w:type="paragraph" w:styleId="BodyText">
    <w:name w:val="Body Text"/>
    <w:basedOn w:val="Normal"/>
    <w:link w:val="BodyTextChar"/>
    <w:uiPriority w:val="99"/>
    <w:unhideWhenUsed/>
    <w:rsid w:val="001E4531"/>
    <w:pPr>
      <w:spacing w:after="120"/>
    </w:pPr>
  </w:style>
  <w:style w:type="character" w:customStyle="1" w:styleId="BodyTextChar">
    <w:name w:val="Body Text Char"/>
    <w:basedOn w:val="DefaultParagraphFont"/>
    <w:link w:val="BodyText"/>
    <w:uiPriority w:val="99"/>
    <w:rsid w:val="001E4531"/>
  </w:style>
  <w:style w:type="character" w:customStyle="1" w:styleId="CharTok">
    <w:name w:val="CharTok"/>
    <w:basedOn w:val="VerbatimChar"/>
    <w:rsid w:val="009776FA"/>
    <w:rPr>
      <w:rFonts w:ascii="Consolas" w:hAnsi="Consolas"/>
      <w:color w:val="4E9A06"/>
      <w:sz w:val="22"/>
      <w:shd w:val="clear" w:color="auto" w:fill="F8F8F8"/>
    </w:rPr>
  </w:style>
  <w:style w:type="character" w:customStyle="1" w:styleId="DecValTok">
    <w:name w:val="DecValTok"/>
    <w:basedOn w:val="VerbatimChar"/>
    <w:rsid w:val="002A6317"/>
    <w:rPr>
      <w:rFonts w:ascii="Consolas" w:hAnsi="Consolas"/>
      <w:color w:val="0000CF"/>
      <w:sz w:val="22"/>
      <w:shd w:val="clear" w:color="auto" w:fill="F8F8F8"/>
    </w:rPr>
  </w:style>
  <w:style w:type="character" w:customStyle="1" w:styleId="FloatTok">
    <w:name w:val="FloatTok"/>
    <w:basedOn w:val="VerbatimChar"/>
    <w:rsid w:val="002A6317"/>
    <w:rPr>
      <w:rFonts w:ascii="Consolas" w:hAnsi="Consolas"/>
      <w:color w:val="0000CF"/>
      <w:sz w:val="22"/>
      <w:shd w:val="clear" w:color="auto" w:fill="F8F8F8"/>
    </w:rPr>
  </w:style>
  <w:style w:type="character" w:styleId="FootnoteReference">
    <w:name w:val="footnote reference"/>
    <w:basedOn w:val="DefaultParagraphFont"/>
    <w:rsid w:val="00A45419"/>
    <w:rPr>
      <w:vertAlign w:val="superscript"/>
    </w:rPr>
  </w:style>
  <w:style w:type="character" w:customStyle="1" w:styleId="CommentTok">
    <w:name w:val="CommentTok"/>
    <w:basedOn w:val="VerbatimChar"/>
    <w:rsid w:val="00D50678"/>
    <w:rPr>
      <w:rFonts w:ascii="Consolas" w:hAnsi="Consolas"/>
      <w:i/>
      <w:color w:val="8F5902"/>
      <w:sz w:val="22"/>
      <w:shd w:val="clear" w:color="auto" w:fill="F8F8F8"/>
    </w:rPr>
  </w:style>
  <w:style w:type="paragraph" w:styleId="HTMLPreformatted">
    <w:name w:val="HTML Preformatted"/>
    <w:basedOn w:val="Normal"/>
    <w:link w:val="HTMLPreformattedChar"/>
    <w:uiPriority w:val="99"/>
    <w:semiHidden/>
    <w:unhideWhenUsed/>
    <w:rsid w:val="00E47F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7F55"/>
    <w:rPr>
      <w:rFonts w:ascii="Courier New" w:eastAsia="Times New Roman" w:hAnsi="Courier New" w:cs="Courier New"/>
      <w:sz w:val="20"/>
      <w:szCs w:val="20"/>
    </w:rPr>
  </w:style>
  <w:style w:type="character" w:customStyle="1" w:styleId="hljs-comment">
    <w:name w:val="hljs-comment"/>
    <w:basedOn w:val="DefaultParagraphFont"/>
    <w:rsid w:val="00E47F55"/>
  </w:style>
  <w:style w:type="character" w:customStyle="1" w:styleId="Heading4Char">
    <w:name w:val="Heading 4 Char"/>
    <w:basedOn w:val="DefaultParagraphFont"/>
    <w:link w:val="Heading4"/>
    <w:uiPriority w:val="9"/>
    <w:semiHidden/>
    <w:rsid w:val="00EA6C4F"/>
    <w:rPr>
      <w:rFonts w:asciiTheme="majorHAnsi" w:eastAsiaTheme="majorEastAsia" w:hAnsiTheme="majorHAnsi" w:cstheme="majorBidi"/>
      <w:b/>
      <w:bCs/>
      <w:i/>
      <w:iCs/>
      <w:color w:val="5B9BD5" w:themeColor="accent1"/>
    </w:rPr>
  </w:style>
  <w:style w:type="character" w:customStyle="1" w:styleId="tl8wme">
    <w:name w:val="tl8wme"/>
    <w:basedOn w:val="DefaultParagraphFont"/>
    <w:rsid w:val="00E635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6877">
      <w:bodyDiv w:val="1"/>
      <w:marLeft w:val="0"/>
      <w:marRight w:val="0"/>
      <w:marTop w:val="0"/>
      <w:marBottom w:val="0"/>
      <w:divBdr>
        <w:top w:val="none" w:sz="0" w:space="0" w:color="auto"/>
        <w:left w:val="none" w:sz="0" w:space="0" w:color="auto"/>
        <w:bottom w:val="none" w:sz="0" w:space="0" w:color="auto"/>
        <w:right w:val="none" w:sz="0" w:space="0" w:color="auto"/>
      </w:divBdr>
    </w:div>
    <w:div w:id="59064713">
      <w:bodyDiv w:val="1"/>
      <w:marLeft w:val="0"/>
      <w:marRight w:val="0"/>
      <w:marTop w:val="0"/>
      <w:marBottom w:val="0"/>
      <w:divBdr>
        <w:top w:val="none" w:sz="0" w:space="0" w:color="auto"/>
        <w:left w:val="none" w:sz="0" w:space="0" w:color="auto"/>
        <w:bottom w:val="none" w:sz="0" w:space="0" w:color="auto"/>
        <w:right w:val="none" w:sz="0" w:space="0" w:color="auto"/>
      </w:divBdr>
    </w:div>
    <w:div w:id="82993491">
      <w:bodyDiv w:val="1"/>
      <w:marLeft w:val="0"/>
      <w:marRight w:val="0"/>
      <w:marTop w:val="0"/>
      <w:marBottom w:val="0"/>
      <w:divBdr>
        <w:top w:val="none" w:sz="0" w:space="0" w:color="auto"/>
        <w:left w:val="none" w:sz="0" w:space="0" w:color="auto"/>
        <w:bottom w:val="none" w:sz="0" w:space="0" w:color="auto"/>
        <w:right w:val="none" w:sz="0" w:space="0" w:color="auto"/>
      </w:divBdr>
    </w:div>
    <w:div w:id="236786222">
      <w:bodyDiv w:val="1"/>
      <w:marLeft w:val="0"/>
      <w:marRight w:val="0"/>
      <w:marTop w:val="0"/>
      <w:marBottom w:val="0"/>
      <w:divBdr>
        <w:top w:val="none" w:sz="0" w:space="0" w:color="auto"/>
        <w:left w:val="none" w:sz="0" w:space="0" w:color="auto"/>
        <w:bottom w:val="none" w:sz="0" w:space="0" w:color="auto"/>
        <w:right w:val="none" w:sz="0" w:space="0" w:color="auto"/>
      </w:divBdr>
    </w:div>
    <w:div w:id="307126014">
      <w:bodyDiv w:val="1"/>
      <w:marLeft w:val="0"/>
      <w:marRight w:val="0"/>
      <w:marTop w:val="0"/>
      <w:marBottom w:val="0"/>
      <w:divBdr>
        <w:top w:val="none" w:sz="0" w:space="0" w:color="auto"/>
        <w:left w:val="none" w:sz="0" w:space="0" w:color="auto"/>
        <w:bottom w:val="none" w:sz="0" w:space="0" w:color="auto"/>
        <w:right w:val="none" w:sz="0" w:space="0" w:color="auto"/>
      </w:divBdr>
    </w:div>
    <w:div w:id="372194980">
      <w:bodyDiv w:val="1"/>
      <w:marLeft w:val="0"/>
      <w:marRight w:val="0"/>
      <w:marTop w:val="0"/>
      <w:marBottom w:val="0"/>
      <w:divBdr>
        <w:top w:val="none" w:sz="0" w:space="0" w:color="auto"/>
        <w:left w:val="none" w:sz="0" w:space="0" w:color="auto"/>
        <w:bottom w:val="none" w:sz="0" w:space="0" w:color="auto"/>
        <w:right w:val="none" w:sz="0" w:space="0" w:color="auto"/>
      </w:divBdr>
      <w:divsChild>
        <w:div w:id="1533110896">
          <w:marLeft w:val="135"/>
          <w:marRight w:val="135"/>
          <w:marTop w:val="0"/>
          <w:marBottom w:val="90"/>
          <w:divBdr>
            <w:top w:val="none" w:sz="0" w:space="0" w:color="auto"/>
            <w:left w:val="none" w:sz="0" w:space="0" w:color="auto"/>
            <w:bottom w:val="none" w:sz="0" w:space="0" w:color="auto"/>
            <w:right w:val="none" w:sz="0" w:space="0" w:color="auto"/>
          </w:divBdr>
        </w:div>
      </w:divsChild>
    </w:div>
    <w:div w:id="378012649">
      <w:bodyDiv w:val="1"/>
      <w:marLeft w:val="0"/>
      <w:marRight w:val="0"/>
      <w:marTop w:val="0"/>
      <w:marBottom w:val="0"/>
      <w:divBdr>
        <w:top w:val="none" w:sz="0" w:space="0" w:color="auto"/>
        <w:left w:val="none" w:sz="0" w:space="0" w:color="auto"/>
        <w:bottom w:val="none" w:sz="0" w:space="0" w:color="auto"/>
        <w:right w:val="none" w:sz="0" w:space="0" w:color="auto"/>
      </w:divBdr>
    </w:div>
    <w:div w:id="417866684">
      <w:bodyDiv w:val="1"/>
      <w:marLeft w:val="0"/>
      <w:marRight w:val="0"/>
      <w:marTop w:val="0"/>
      <w:marBottom w:val="0"/>
      <w:divBdr>
        <w:top w:val="none" w:sz="0" w:space="0" w:color="auto"/>
        <w:left w:val="none" w:sz="0" w:space="0" w:color="auto"/>
        <w:bottom w:val="none" w:sz="0" w:space="0" w:color="auto"/>
        <w:right w:val="none" w:sz="0" w:space="0" w:color="auto"/>
      </w:divBdr>
    </w:div>
    <w:div w:id="478116986">
      <w:bodyDiv w:val="1"/>
      <w:marLeft w:val="0"/>
      <w:marRight w:val="0"/>
      <w:marTop w:val="0"/>
      <w:marBottom w:val="0"/>
      <w:divBdr>
        <w:top w:val="none" w:sz="0" w:space="0" w:color="auto"/>
        <w:left w:val="none" w:sz="0" w:space="0" w:color="auto"/>
        <w:bottom w:val="none" w:sz="0" w:space="0" w:color="auto"/>
        <w:right w:val="none" w:sz="0" w:space="0" w:color="auto"/>
      </w:divBdr>
    </w:div>
    <w:div w:id="482359241">
      <w:bodyDiv w:val="1"/>
      <w:marLeft w:val="0"/>
      <w:marRight w:val="0"/>
      <w:marTop w:val="0"/>
      <w:marBottom w:val="0"/>
      <w:divBdr>
        <w:top w:val="none" w:sz="0" w:space="0" w:color="auto"/>
        <w:left w:val="none" w:sz="0" w:space="0" w:color="auto"/>
        <w:bottom w:val="none" w:sz="0" w:space="0" w:color="auto"/>
        <w:right w:val="none" w:sz="0" w:space="0" w:color="auto"/>
      </w:divBdr>
    </w:div>
    <w:div w:id="581109619">
      <w:bodyDiv w:val="1"/>
      <w:marLeft w:val="0"/>
      <w:marRight w:val="0"/>
      <w:marTop w:val="0"/>
      <w:marBottom w:val="0"/>
      <w:divBdr>
        <w:top w:val="none" w:sz="0" w:space="0" w:color="auto"/>
        <w:left w:val="none" w:sz="0" w:space="0" w:color="auto"/>
        <w:bottom w:val="none" w:sz="0" w:space="0" w:color="auto"/>
        <w:right w:val="none" w:sz="0" w:space="0" w:color="auto"/>
      </w:divBdr>
    </w:div>
    <w:div w:id="614220011">
      <w:bodyDiv w:val="1"/>
      <w:marLeft w:val="0"/>
      <w:marRight w:val="0"/>
      <w:marTop w:val="0"/>
      <w:marBottom w:val="0"/>
      <w:divBdr>
        <w:top w:val="none" w:sz="0" w:space="0" w:color="auto"/>
        <w:left w:val="none" w:sz="0" w:space="0" w:color="auto"/>
        <w:bottom w:val="none" w:sz="0" w:space="0" w:color="auto"/>
        <w:right w:val="none" w:sz="0" w:space="0" w:color="auto"/>
      </w:divBdr>
    </w:div>
    <w:div w:id="635376942">
      <w:bodyDiv w:val="1"/>
      <w:marLeft w:val="0"/>
      <w:marRight w:val="0"/>
      <w:marTop w:val="0"/>
      <w:marBottom w:val="0"/>
      <w:divBdr>
        <w:top w:val="none" w:sz="0" w:space="0" w:color="auto"/>
        <w:left w:val="none" w:sz="0" w:space="0" w:color="auto"/>
        <w:bottom w:val="none" w:sz="0" w:space="0" w:color="auto"/>
        <w:right w:val="none" w:sz="0" w:space="0" w:color="auto"/>
      </w:divBdr>
    </w:div>
    <w:div w:id="644817875">
      <w:bodyDiv w:val="1"/>
      <w:marLeft w:val="0"/>
      <w:marRight w:val="0"/>
      <w:marTop w:val="0"/>
      <w:marBottom w:val="0"/>
      <w:divBdr>
        <w:top w:val="none" w:sz="0" w:space="0" w:color="auto"/>
        <w:left w:val="none" w:sz="0" w:space="0" w:color="auto"/>
        <w:bottom w:val="none" w:sz="0" w:space="0" w:color="auto"/>
        <w:right w:val="none" w:sz="0" w:space="0" w:color="auto"/>
      </w:divBdr>
    </w:div>
    <w:div w:id="731075924">
      <w:bodyDiv w:val="1"/>
      <w:marLeft w:val="0"/>
      <w:marRight w:val="0"/>
      <w:marTop w:val="0"/>
      <w:marBottom w:val="0"/>
      <w:divBdr>
        <w:top w:val="none" w:sz="0" w:space="0" w:color="auto"/>
        <w:left w:val="none" w:sz="0" w:space="0" w:color="auto"/>
        <w:bottom w:val="none" w:sz="0" w:space="0" w:color="auto"/>
        <w:right w:val="none" w:sz="0" w:space="0" w:color="auto"/>
      </w:divBdr>
    </w:div>
    <w:div w:id="732654452">
      <w:bodyDiv w:val="1"/>
      <w:marLeft w:val="0"/>
      <w:marRight w:val="0"/>
      <w:marTop w:val="0"/>
      <w:marBottom w:val="0"/>
      <w:divBdr>
        <w:top w:val="none" w:sz="0" w:space="0" w:color="auto"/>
        <w:left w:val="none" w:sz="0" w:space="0" w:color="auto"/>
        <w:bottom w:val="none" w:sz="0" w:space="0" w:color="auto"/>
        <w:right w:val="none" w:sz="0" w:space="0" w:color="auto"/>
      </w:divBdr>
    </w:div>
    <w:div w:id="821703896">
      <w:bodyDiv w:val="1"/>
      <w:marLeft w:val="0"/>
      <w:marRight w:val="0"/>
      <w:marTop w:val="0"/>
      <w:marBottom w:val="0"/>
      <w:divBdr>
        <w:top w:val="none" w:sz="0" w:space="0" w:color="auto"/>
        <w:left w:val="none" w:sz="0" w:space="0" w:color="auto"/>
        <w:bottom w:val="none" w:sz="0" w:space="0" w:color="auto"/>
        <w:right w:val="none" w:sz="0" w:space="0" w:color="auto"/>
      </w:divBdr>
    </w:div>
    <w:div w:id="837424388">
      <w:bodyDiv w:val="1"/>
      <w:marLeft w:val="0"/>
      <w:marRight w:val="0"/>
      <w:marTop w:val="0"/>
      <w:marBottom w:val="0"/>
      <w:divBdr>
        <w:top w:val="none" w:sz="0" w:space="0" w:color="auto"/>
        <w:left w:val="none" w:sz="0" w:space="0" w:color="auto"/>
        <w:bottom w:val="none" w:sz="0" w:space="0" w:color="auto"/>
        <w:right w:val="none" w:sz="0" w:space="0" w:color="auto"/>
      </w:divBdr>
    </w:div>
    <w:div w:id="869798393">
      <w:bodyDiv w:val="1"/>
      <w:marLeft w:val="0"/>
      <w:marRight w:val="0"/>
      <w:marTop w:val="0"/>
      <w:marBottom w:val="0"/>
      <w:divBdr>
        <w:top w:val="none" w:sz="0" w:space="0" w:color="auto"/>
        <w:left w:val="none" w:sz="0" w:space="0" w:color="auto"/>
        <w:bottom w:val="none" w:sz="0" w:space="0" w:color="auto"/>
        <w:right w:val="none" w:sz="0" w:space="0" w:color="auto"/>
      </w:divBdr>
    </w:div>
    <w:div w:id="883366844">
      <w:bodyDiv w:val="1"/>
      <w:marLeft w:val="0"/>
      <w:marRight w:val="0"/>
      <w:marTop w:val="0"/>
      <w:marBottom w:val="0"/>
      <w:divBdr>
        <w:top w:val="none" w:sz="0" w:space="0" w:color="auto"/>
        <w:left w:val="none" w:sz="0" w:space="0" w:color="auto"/>
        <w:bottom w:val="none" w:sz="0" w:space="0" w:color="auto"/>
        <w:right w:val="none" w:sz="0" w:space="0" w:color="auto"/>
      </w:divBdr>
    </w:div>
    <w:div w:id="939526056">
      <w:bodyDiv w:val="1"/>
      <w:marLeft w:val="0"/>
      <w:marRight w:val="0"/>
      <w:marTop w:val="0"/>
      <w:marBottom w:val="0"/>
      <w:divBdr>
        <w:top w:val="none" w:sz="0" w:space="0" w:color="auto"/>
        <w:left w:val="none" w:sz="0" w:space="0" w:color="auto"/>
        <w:bottom w:val="none" w:sz="0" w:space="0" w:color="auto"/>
        <w:right w:val="none" w:sz="0" w:space="0" w:color="auto"/>
      </w:divBdr>
    </w:div>
    <w:div w:id="945624336">
      <w:bodyDiv w:val="1"/>
      <w:marLeft w:val="0"/>
      <w:marRight w:val="0"/>
      <w:marTop w:val="0"/>
      <w:marBottom w:val="0"/>
      <w:divBdr>
        <w:top w:val="none" w:sz="0" w:space="0" w:color="auto"/>
        <w:left w:val="none" w:sz="0" w:space="0" w:color="auto"/>
        <w:bottom w:val="none" w:sz="0" w:space="0" w:color="auto"/>
        <w:right w:val="none" w:sz="0" w:space="0" w:color="auto"/>
      </w:divBdr>
    </w:div>
    <w:div w:id="948899529">
      <w:bodyDiv w:val="1"/>
      <w:marLeft w:val="0"/>
      <w:marRight w:val="0"/>
      <w:marTop w:val="0"/>
      <w:marBottom w:val="0"/>
      <w:divBdr>
        <w:top w:val="none" w:sz="0" w:space="0" w:color="auto"/>
        <w:left w:val="none" w:sz="0" w:space="0" w:color="auto"/>
        <w:bottom w:val="none" w:sz="0" w:space="0" w:color="auto"/>
        <w:right w:val="none" w:sz="0" w:space="0" w:color="auto"/>
      </w:divBdr>
    </w:div>
    <w:div w:id="1002926685">
      <w:bodyDiv w:val="1"/>
      <w:marLeft w:val="0"/>
      <w:marRight w:val="0"/>
      <w:marTop w:val="0"/>
      <w:marBottom w:val="0"/>
      <w:divBdr>
        <w:top w:val="none" w:sz="0" w:space="0" w:color="auto"/>
        <w:left w:val="none" w:sz="0" w:space="0" w:color="auto"/>
        <w:bottom w:val="none" w:sz="0" w:space="0" w:color="auto"/>
        <w:right w:val="none" w:sz="0" w:space="0" w:color="auto"/>
      </w:divBdr>
    </w:div>
    <w:div w:id="1004283864">
      <w:bodyDiv w:val="1"/>
      <w:marLeft w:val="0"/>
      <w:marRight w:val="0"/>
      <w:marTop w:val="0"/>
      <w:marBottom w:val="0"/>
      <w:divBdr>
        <w:top w:val="none" w:sz="0" w:space="0" w:color="auto"/>
        <w:left w:val="none" w:sz="0" w:space="0" w:color="auto"/>
        <w:bottom w:val="none" w:sz="0" w:space="0" w:color="auto"/>
        <w:right w:val="none" w:sz="0" w:space="0" w:color="auto"/>
      </w:divBdr>
    </w:div>
    <w:div w:id="1116949024">
      <w:bodyDiv w:val="1"/>
      <w:marLeft w:val="0"/>
      <w:marRight w:val="0"/>
      <w:marTop w:val="0"/>
      <w:marBottom w:val="0"/>
      <w:divBdr>
        <w:top w:val="none" w:sz="0" w:space="0" w:color="auto"/>
        <w:left w:val="none" w:sz="0" w:space="0" w:color="auto"/>
        <w:bottom w:val="none" w:sz="0" w:space="0" w:color="auto"/>
        <w:right w:val="none" w:sz="0" w:space="0" w:color="auto"/>
      </w:divBdr>
    </w:div>
    <w:div w:id="1126047645">
      <w:bodyDiv w:val="1"/>
      <w:marLeft w:val="0"/>
      <w:marRight w:val="0"/>
      <w:marTop w:val="0"/>
      <w:marBottom w:val="0"/>
      <w:divBdr>
        <w:top w:val="none" w:sz="0" w:space="0" w:color="auto"/>
        <w:left w:val="none" w:sz="0" w:space="0" w:color="auto"/>
        <w:bottom w:val="none" w:sz="0" w:space="0" w:color="auto"/>
        <w:right w:val="none" w:sz="0" w:space="0" w:color="auto"/>
      </w:divBdr>
    </w:div>
    <w:div w:id="1198851209">
      <w:bodyDiv w:val="1"/>
      <w:marLeft w:val="0"/>
      <w:marRight w:val="0"/>
      <w:marTop w:val="0"/>
      <w:marBottom w:val="0"/>
      <w:divBdr>
        <w:top w:val="none" w:sz="0" w:space="0" w:color="auto"/>
        <w:left w:val="none" w:sz="0" w:space="0" w:color="auto"/>
        <w:bottom w:val="none" w:sz="0" w:space="0" w:color="auto"/>
        <w:right w:val="none" w:sz="0" w:space="0" w:color="auto"/>
      </w:divBdr>
    </w:div>
    <w:div w:id="1206983757">
      <w:bodyDiv w:val="1"/>
      <w:marLeft w:val="0"/>
      <w:marRight w:val="0"/>
      <w:marTop w:val="0"/>
      <w:marBottom w:val="0"/>
      <w:divBdr>
        <w:top w:val="none" w:sz="0" w:space="0" w:color="auto"/>
        <w:left w:val="none" w:sz="0" w:space="0" w:color="auto"/>
        <w:bottom w:val="none" w:sz="0" w:space="0" w:color="auto"/>
        <w:right w:val="none" w:sz="0" w:space="0" w:color="auto"/>
      </w:divBdr>
    </w:div>
    <w:div w:id="1320579305">
      <w:bodyDiv w:val="1"/>
      <w:marLeft w:val="0"/>
      <w:marRight w:val="0"/>
      <w:marTop w:val="0"/>
      <w:marBottom w:val="0"/>
      <w:divBdr>
        <w:top w:val="none" w:sz="0" w:space="0" w:color="auto"/>
        <w:left w:val="none" w:sz="0" w:space="0" w:color="auto"/>
        <w:bottom w:val="none" w:sz="0" w:space="0" w:color="auto"/>
        <w:right w:val="none" w:sz="0" w:space="0" w:color="auto"/>
      </w:divBdr>
    </w:div>
    <w:div w:id="1344089308">
      <w:bodyDiv w:val="1"/>
      <w:marLeft w:val="0"/>
      <w:marRight w:val="0"/>
      <w:marTop w:val="0"/>
      <w:marBottom w:val="0"/>
      <w:divBdr>
        <w:top w:val="none" w:sz="0" w:space="0" w:color="auto"/>
        <w:left w:val="none" w:sz="0" w:space="0" w:color="auto"/>
        <w:bottom w:val="none" w:sz="0" w:space="0" w:color="auto"/>
        <w:right w:val="none" w:sz="0" w:space="0" w:color="auto"/>
      </w:divBdr>
    </w:div>
    <w:div w:id="1469712346">
      <w:bodyDiv w:val="1"/>
      <w:marLeft w:val="0"/>
      <w:marRight w:val="0"/>
      <w:marTop w:val="0"/>
      <w:marBottom w:val="0"/>
      <w:divBdr>
        <w:top w:val="none" w:sz="0" w:space="0" w:color="auto"/>
        <w:left w:val="none" w:sz="0" w:space="0" w:color="auto"/>
        <w:bottom w:val="none" w:sz="0" w:space="0" w:color="auto"/>
        <w:right w:val="none" w:sz="0" w:space="0" w:color="auto"/>
      </w:divBdr>
    </w:div>
    <w:div w:id="1670793322">
      <w:bodyDiv w:val="1"/>
      <w:marLeft w:val="0"/>
      <w:marRight w:val="0"/>
      <w:marTop w:val="0"/>
      <w:marBottom w:val="0"/>
      <w:divBdr>
        <w:top w:val="none" w:sz="0" w:space="0" w:color="auto"/>
        <w:left w:val="none" w:sz="0" w:space="0" w:color="auto"/>
        <w:bottom w:val="none" w:sz="0" w:space="0" w:color="auto"/>
        <w:right w:val="none" w:sz="0" w:space="0" w:color="auto"/>
      </w:divBdr>
    </w:div>
    <w:div w:id="1676611357">
      <w:bodyDiv w:val="1"/>
      <w:marLeft w:val="0"/>
      <w:marRight w:val="0"/>
      <w:marTop w:val="0"/>
      <w:marBottom w:val="0"/>
      <w:divBdr>
        <w:top w:val="none" w:sz="0" w:space="0" w:color="auto"/>
        <w:left w:val="none" w:sz="0" w:space="0" w:color="auto"/>
        <w:bottom w:val="none" w:sz="0" w:space="0" w:color="auto"/>
        <w:right w:val="none" w:sz="0" w:space="0" w:color="auto"/>
      </w:divBdr>
    </w:div>
    <w:div w:id="1912765776">
      <w:bodyDiv w:val="1"/>
      <w:marLeft w:val="0"/>
      <w:marRight w:val="0"/>
      <w:marTop w:val="0"/>
      <w:marBottom w:val="0"/>
      <w:divBdr>
        <w:top w:val="none" w:sz="0" w:space="0" w:color="auto"/>
        <w:left w:val="none" w:sz="0" w:space="0" w:color="auto"/>
        <w:bottom w:val="none" w:sz="0" w:space="0" w:color="auto"/>
        <w:right w:val="none" w:sz="0" w:space="0" w:color="auto"/>
      </w:divBdr>
    </w:div>
    <w:div w:id="1954286450">
      <w:bodyDiv w:val="1"/>
      <w:marLeft w:val="0"/>
      <w:marRight w:val="0"/>
      <w:marTop w:val="0"/>
      <w:marBottom w:val="0"/>
      <w:divBdr>
        <w:top w:val="none" w:sz="0" w:space="0" w:color="auto"/>
        <w:left w:val="none" w:sz="0" w:space="0" w:color="auto"/>
        <w:bottom w:val="none" w:sz="0" w:space="0" w:color="auto"/>
        <w:right w:val="none" w:sz="0" w:space="0" w:color="auto"/>
      </w:divBdr>
    </w:div>
    <w:div w:id="2077848729">
      <w:bodyDiv w:val="1"/>
      <w:marLeft w:val="0"/>
      <w:marRight w:val="0"/>
      <w:marTop w:val="0"/>
      <w:marBottom w:val="0"/>
      <w:divBdr>
        <w:top w:val="none" w:sz="0" w:space="0" w:color="auto"/>
        <w:left w:val="none" w:sz="0" w:space="0" w:color="auto"/>
        <w:bottom w:val="none" w:sz="0" w:space="0" w:color="auto"/>
        <w:right w:val="none" w:sz="0" w:space="0" w:color="auto"/>
      </w:divBdr>
    </w:div>
    <w:div w:id="2116635789">
      <w:bodyDiv w:val="1"/>
      <w:marLeft w:val="0"/>
      <w:marRight w:val="0"/>
      <w:marTop w:val="0"/>
      <w:marBottom w:val="0"/>
      <w:divBdr>
        <w:top w:val="none" w:sz="0" w:space="0" w:color="auto"/>
        <w:left w:val="none" w:sz="0" w:space="0" w:color="auto"/>
        <w:bottom w:val="none" w:sz="0" w:space="0" w:color="auto"/>
        <w:right w:val="none" w:sz="0" w:space="0" w:color="auto"/>
      </w:divBdr>
    </w:div>
    <w:div w:id="2124838575">
      <w:bodyDiv w:val="1"/>
      <w:marLeft w:val="0"/>
      <w:marRight w:val="0"/>
      <w:marTop w:val="0"/>
      <w:marBottom w:val="0"/>
      <w:divBdr>
        <w:top w:val="none" w:sz="0" w:space="0" w:color="auto"/>
        <w:left w:val="none" w:sz="0" w:space="0" w:color="auto"/>
        <w:bottom w:val="none" w:sz="0" w:space="0" w:color="auto"/>
        <w:right w:val="none" w:sz="0" w:space="0" w:color="auto"/>
      </w:divBdr>
    </w:div>
    <w:div w:id="2132432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jpeg"/><Relationship Id="rId3" Type="http://schemas.openxmlformats.org/officeDocument/2006/relationships/numbering" Target="numbering.xml"/><Relationship Id="rId12" Type="http://schemas.openxmlformats.org/officeDocument/2006/relationships/package" Target="embeddings/Microsoft_Excel_Worksheet.xls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cid:a9ed0eff-2c70-4b24-a0b4-53697a150dfd"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2-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8B69CF-4442-401D-BBD7-A08F0EFF5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6</Pages>
  <Words>3333</Words>
  <Characters>1900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Group assignment – Data Mining</vt:lpstr>
    </vt:vector>
  </TitlesOfParts>
  <Company/>
  <LinksUpToDate>false</LinksUpToDate>
  <CharactersWithSpaces>2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assignment – Data Mining</dc:title>
  <dc:subject>Data Mining</dc:subject>
  <dc:creator>Ram, Adith Bharath (DXC IT)</dc:creator>
  <cp:keywords/>
  <dc:description/>
  <cp:lastModifiedBy>Krishnappa, Dolly</cp:lastModifiedBy>
  <cp:revision>6</cp:revision>
  <dcterms:created xsi:type="dcterms:W3CDTF">2020-03-01T15:09:00Z</dcterms:created>
  <dcterms:modified xsi:type="dcterms:W3CDTF">2020-03-01T16:10:00Z</dcterms:modified>
</cp:coreProperties>
</file>